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8082494"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045238">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A031E0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045238">
        <w:rPr>
          <w:rFonts w:ascii="Arial" w:eastAsia="Arial" w:hAnsi="Arial" w:cs="Arial"/>
          <w:sz w:val="24"/>
          <w:szCs w:val="24"/>
        </w:rPr>
        <w:t>1</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20CB1D92"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r w:rsidR="0064133A">
        <w:rPr>
          <w:rFonts w:ascii="Arial" w:eastAsia="Arial" w:hAnsi="Arial" w:cs="Arial"/>
          <w:b/>
          <w:color w:val="002060"/>
          <w:sz w:val="28"/>
          <w:szCs w:val="28"/>
        </w:rPr>
        <w:tab/>
      </w:r>
    </w:p>
    <w:p w14:paraId="2B3A3977" w14:textId="77777777" w:rsidR="005B7AF6" w:rsidRDefault="005B7AF6" w:rsidP="008266BC">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0129241C" w:rsidR="004C50ED" w:rsidRPr="00525594" w:rsidRDefault="00EB19CC" w:rsidP="00525594">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DF65A2">
        <w:rPr>
          <w:rFonts w:ascii="Arial" w:eastAsia="Arial" w:hAnsi="Arial" w:cs="Arial"/>
          <w:b/>
          <w:color w:val="0070C0"/>
          <w:sz w:val="24"/>
          <w:szCs w:val="24"/>
        </w:rPr>
        <w:t>1</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DF65A2" w:rsidRPr="00DF65A2">
        <w:rPr>
          <w:rFonts w:ascii="Arial" w:eastAsia="Arial" w:hAnsi="Arial" w:cs="Arial"/>
          <w:b/>
          <w:color w:val="0070C0"/>
          <w:sz w:val="24"/>
          <w:szCs w:val="24"/>
        </w:rPr>
        <w:t>607,048</w:t>
      </w:r>
      <w:r w:rsidR="00DF65A2">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DF65A2" w:rsidRPr="00DF65A2">
        <w:rPr>
          <w:rFonts w:ascii="Arial" w:eastAsia="Arial" w:hAnsi="Arial" w:cs="Arial"/>
          <w:b/>
          <w:color w:val="0070C0"/>
          <w:sz w:val="24"/>
          <w:szCs w:val="24"/>
        </w:rPr>
        <w:t>47,769</w:t>
      </w:r>
      <w:r w:rsidR="00DF65A2">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DF65A2" w:rsidRPr="00DF65A2">
        <w:rPr>
          <w:rFonts w:ascii="Arial" w:eastAsia="Arial" w:hAnsi="Arial" w:cs="Arial"/>
          <w:b/>
          <w:color w:val="0070C0"/>
          <w:sz w:val="24"/>
          <w:szCs w:val="24"/>
        </w:rPr>
        <w:t>546,671</w:t>
      </w:r>
      <w:r w:rsidR="00DF65A2">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DF65A2" w:rsidRPr="00DF65A2">
        <w:rPr>
          <w:rFonts w:ascii="Arial" w:eastAsia="Arial" w:hAnsi="Arial" w:cs="Arial"/>
          <w:b/>
          <w:color w:val="0070C0"/>
          <w:sz w:val="24"/>
          <w:szCs w:val="24"/>
        </w:rPr>
        <w:t>12,608</w:t>
      </w:r>
      <w:r w:rsidR="00DF65A2">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1F469C88" w14:textId="2B0023AA"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DF65A2">
        <w:rPr>
          <w:rFonts w:ascii="Arial" w:eastAsia="Arial" w:hAnsi="Arial" w:cs="Arial"/>
          <w:i/>
          <w:color w:val="0070C0"/>
          <w:sz w:val="16"/>
          <w:szCs w:val="16"/>
        </w:rPr>
        <w:t>2</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2C72C325" w:rsidR="009702AE" w:rsidRPr="00E77DA8"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371916">
        <w:rPr>
          <w:rFonts w:ascii="Arial" w:eastAsia="Arial" w:hAnsi="Arial" w:cs="Arial"/>
          <w:b/>
          <w:color w:val="0070C0"/>
          <w:sz w:val="24"/>
          <w:szCs w:val="24"/>
        </w:rPr>
        <w:t>₱</w:t>
      </w:r>
      <w:r w:rsidR="00DF65A2" w:rsidRPr="00DF65A2">
        <w:rPr>
          <w:rFonts w:ascii="Arial" w:eastAsia="Arial" w:hAnsi="Arial" w:cs="Arial"/>
          <w:b/>
          <w:bCs/>
          <w:color w:val="0070C0"/>
          <w:sz w:val="24"/>
          <w:szCs w:val="24"/>
        </w:rPr>
        <w:t xml:space="preserve">2,046,292,695.11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371916">
        <w:rPr>
          <w:rFonts w:ascii="Arial" w:eastAsia="Arial" w:hAnsi="Arial" w:cs="Arial"/>
          <w:b/>
          <w:color w:val="0070C0"/>
          <w:sz w:val="24"/>
          <w:szCs w:val="24"/>
        </w:rPr>
        <w:t>₱</w:t>
      </w:r>
      <w:r w:rsidR="00DF65A2" w:rsidRPr="00DF65A2">
        <w:rPr>
          <w:rFonts w:ascii="Arial" w:eastAsia="Arial" w:hAnsi="Arial" w:cs="Arial"/>
          <w:b/>
          <w:color w:val="0070C0"/>
          <w:sz w:val="24"/>
          <w:szCs w:val="24"/>
        </w:rPr>
        <w:t xml:space="preserve">1,515,062,318.19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371916">
        <w:rPr>
          <w:rFonts w:ascii="Arial" w:eastAsia="Arial" w:hAnsi="Arial" w:cs="Arial"/>
          <w:b/>
          <w:color w:val="0070C0"/>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 xml:space="preserve">4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DF65A2" w14:paraId="782D2374" w14:textId="77777777" w:rsidTr="00DF65A2">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319B7E1" w14:textId="77777777" w:rsidR="00DF65A2" w:rsidRDefault="00DF65A2" w:rsidP="00DF65A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CB007EF" w14:textId="77777777" w:rsidR="00DF65A2" w:rsidRDefault="00DF65A2" w:rsidP="00DF65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F65A2" w14:paraId="788D7D71" w14:textId="77777777" w:rsidTr="00DF65A2">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475B0050" w14:textId="77777777" w:rsidR="00DF65A2" w:rsidRDefault="00DF65A2" w:rsidP="00DF65A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927D688" w14:textId="77777777" w:rsidR="00DF65A2" w:rsidRDefault="00DF65A2" w:rsidP="00DF65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585DCE3C" w14:textId="77777777" w:rsidR="00DF65A2" w:rsidRDefault="00DF65A2" w:rsidP="00DF65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1BDC1CB" w14:textId="77777777" w:rsidR="00DF65A2" w:rsidRDefault="00DF65A2" w:rsidP="00DF65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07C0551A" w14:textId="77777777" w:rsidR="00DF65A2" w:rsidRDefault="00DF65A2" w:rsidP="00DF65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F65A2" w14:paraId="4849E39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77C3E0" w14:textId="77777777" w:rsidR="00DF65A2" w:rsidRDefault="00DF65A2" w:rsidP="00DF65A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65A23639" w14:textId="6EBF47C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15,062,318.19 </w:t>
            </w:r>
          </w:p>
        </w:tc>
        <w:tc>
          <w:tcPr>
            <w:tcW w:w="675" w:type="pct"/>
            <w:tcBorders>
              <w:top w:val="nil"/>
              <w:left w:val="nil"/>
              <w:bottom w:val="single" w:sz="4" w:space="0" w:color="000000"/>
              <w:right w:val="single" w:sz="4" w:space="0" w:color="000000"/>
            </w:tcBorders>
            <w:shd w:val="clear" w:color="A5A5A5" w:fill="A5A5A5"/>
            <w:noWrap/>
            <w:vAlign w:val="bottom"/>
            <w:hideMark/>
          </w:tcPr>
          <w:p w14:paraId="1B071E59" w14:textId="5C03850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379,966.96 </w:t>
            </w:r>
          </w:p>
        </w:tc>
        <w:tc>
          <w:tcPr>
            <w:tcW w:w="624" w:type="pct"/>
            <w:tcBorders>
              <w:top w:val="nil"/>
              <w:left w:val="nil"/>
              <w:bottom w:val="single" w:sz="4" w:space="0" w:color="000000"/>
              <w:right w:val="single" w:sz="4" w:space="0" w:color="000000"/>
            </w:tcBorders>
            <w:shd w:val="clear" w:color="A5A5A5" w:fill="A5A5A5"/>
            <w:noWrap/>
            <w:vAlign w:val="bottom"/>
            <w:hideMark/>
          </w:tcPr>
          <w:p w14:paraId="7B23F68C" w14:textId="36962A8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2DB65E3C" w14:textId="029D0ED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46,292,695.11 </w:t>
            </w:r>
          </w:p>
        </w:tc>
      </w:tr>
      <w:tr w:rsidR="00DF65A2" w14:paraId="329B076A"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ABD4E4"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C1316E7" w14:textId="6D4F7E8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612,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43628139" w14:textId="32A5C15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504315D" w14:textId="464E9B8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CE68576" w14:textId="1595289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5,022,092.53 </w:t>
            </w:r>
          </w:p>
        </w:tc>
      </w:tr>
      <w:tr w:rsidR="00DF65A2" w14:paraId="73EEFA4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837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EFA4E2A" w14:textId="0BB52335"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952,034.87 </w:t>
            </w:r>
          </w:p>
        </w:tc>
        <w:tc>
          <w:tcPr>
            <w:tcW w:w="675" w:type="pct"/>
            <w:tcBorders>
              <w:top w:val="nil"/>
              <w:left w:val="nil"/>
              <w:bottom w:val="single" w:sz="4" w:space="0" w:color="000000"/>
              <w:right w:val="single" w:sz="4" w:space="0" w:color="000000"/>
            </w:tcBorders>
            <w:shd w:val="clear" w:color="auto" w:fill="auto"/>
            <w:noWrap/>
            <w:vAlign w:val="bottom"/>
            <w:hideMark/>
          </w:tcPr>
          <w:p w14:paraId="039569B8" w14:textId="07377AE0"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056943" w14:textId="3A0FA22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8A3EE04" w14:textId="352D0A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952,034.87 </w:t>
            </w:r>
          </w:p>
        </w:tc>
      </w:tr>
      <w:tr w:rsidR="00DF65A2" w14:paraId="62965C57"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03C6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65836" w14:textId="4743420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4,356,014.36 </w:t>
            </w:r>
          </w:p>
        </w:tc>
        <w:tc>
          <w:tcPr>
            <w:tcW w:w="675" w:type="pct"/>
            <w:tcBorders>
              <w:top w:val="nil"/>
              <w:left w:val="nil"/>
              <w:bottom w:val="single" w:sz="4" w:space="0" w:color="000000"/>
              <w:right w:val="single" w:sz="4" w:space="0" w:color="000000"/>
            </w:tcBorders>
            <w:shd w:val="clear" w:color="auto" w:fill="auto"/>
            <w:noWrap/>
            <w:vAlign w:val="bottom"/>
            <w:hideMark/>
          </w:tcPr>
          <w:p w14:paraId="00D2E2CB" w14:textId="50429908"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532AB0" w14:textId="3A8E726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2996A78" w14:textId="173337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456,014.36 </w:t>
            </w:r>
          </w:p>
        </w:tc>
      </w:tr>
      <w:tr w:rsidR="00DF65A2" w14:paraId="76390DA7"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6156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A42ADCC" w14:textId="4DC4FFD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B1262FF" w14:textId="372A80BA"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6C9C18" w14:textId="738B8D6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0ACF4D3" w14:textId="642E6B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DF65A2" w14:paraId="21F691F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DB9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0410B74" w14:textId="67195616"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A6131EA" w14:textId="47A2EDDD"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C4B082" w14:textId="2518ED33"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DB41E2E" w14:textId="5AF948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39,218.00 </w:t>
            </w:r>
          </w:p>
        </w:tc>
      </w:tr>
      <w:tr w:rsidR="00DF65A2" w14:paraId="7FC283B5"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AA6F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9F443B2" w14:textId="15BD31A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AD5E812" w14:textId="11265D7A"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B34BD4D" w14:textId="71DF451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14F06BD" w14:textId="5E5AE8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DF65A2" w14:paraId="5171CDF9"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3AB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3087B30" w14:textId="53D07BBC"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6A9962" w14:textId="4315E162"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8B203D" w14:textId="62CB0CB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760A39E" w14:textId="3BCEBD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DF65A2" w14:paraId="3B9D0F9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7A0C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7DEB0AD" w14:textId="5B4A476A"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128,618.00 </w:t>
            </w:r>
          </w:p>
        </w:tc>
        <w:tc>
          <w:tcPr>
            <w:tcW w:w="675" w:type="pct"/>
            <w:tcBorders>
              <w:top w:val="nil"/>
              <w:left w:val="nil"/>
              <w:bottom w:val="single" w:sz="4" w:space="0" w:color="000000"/>
              <w:right w:val="single" w:sz="4" w:space="0" w:color="000000"/>
            </w:tcBorders>
            <w:shd w:val="clear" w:color="auto" w:fill="auto"/>
            <w:noWrap/>
            <w:vAlign w:val="bottom"/>
            <w:hideMark/>
          </w:tcPr>
          <w:p w14:paraId="152CCF44" w14:textId="21CFAF8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3182530" w14:textId="1F365A7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0579934" w14:textId="484675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71,118.00 </w:t>
            </w:r>
          </w:p>
        </w:tc>
      </w:tr>
      <w:tr w:rsidR="00DF65A2" w14:paraId="04532B6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D15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D68788" w14:textId="0312B284"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31A4977" w14:textId="208088D3"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2814AFF" w14:textId="0123622D"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52700B6" w14:textId="42A411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DF65A2" w14:paraId="07980EC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B597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290CE83" w14:textId="5A285A2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F3269" w14:textId="5F9B8016"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14DB02E" w14:textId="3F5FE653"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C6C7382" w14:textId="5D78B3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F65A2" w14:paraId="32EF00C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CCC3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1B428BA" w14:textId="67A0AAD2"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78B1A4D" w14:textId="016BA89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7CAE53" w14:textId="6A8CD743"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0388264" w14:textId="24EB62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DF65A2" w14:paraId="6B4E16A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ECD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B2A320C" w14:textId="332C5BD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393,335.00 </w:t>
            </w:r>
          </w:p>
        </w:tc>
        <w:tc>
          <w:tcPr>
            <w:tcW w:w="675" w:type="pct"/>
            <w:tcBorders>
              <w:top w:val="nil"/>
              <w:left w:val="nil"/>
              <w:bottom w:val="single" w:sz="4" w:space="0" w:color="000000"/>
              <w:right w:val="single" w:sz="4" w:space="0" w:color="000000"/>
            </w:tcBorders>
            <w:shd w:val="clear" w:color="auto" w:fill="auto"/>
            <w:noWrap/>
            <w:vAlign w:val="bottom"/>
            <w:hideMark/>
          </w:tcPr>
          <w:p w14:paraId="4CCEEADF" w14:textId="321147E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915583C" w14:textId="35D2E89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2E6CCDE" w14:textId="13E915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3,335.00 </w:t>
            </w:r>
          </w:p>
        </w:tc>
      </w:tr>
      <w:tr w:rsidR="00DF65A2" w14:paraId="5DB4822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89C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438215D" w14:textId="57F40036"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78649F49" w14:textId="2FF25202"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73F9DB1" w14:textId="39D2985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E9177F9" w14:textId="0A8B0B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DF65A2" w14:paraId="244EB26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F194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DA7173" w14:textId="12AC4015"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1D3F344D" w14:textId="4D5EA03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CC63AA0" w14:textId="0720BACA"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BC3DEFE" w14:textId="5EBDE5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F65A2" w14:paraId="032DB4B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FFF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8886E70" w14:textId="3F9042D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5019AEC" w14:textId="1F936E55"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A14094" w14:textId="21408520"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A373660" w14:textId="1D2B5A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DF65A2" w14:paraId="14172A0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7B11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3AAFF" w14:textId="7825F020"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9A3B95E" w14:textId="0F3ED6E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0B1355" w14:textId="24408D66"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8F1820D" w14:textId="53A4DC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DF65A2" w14:paraId="698EB55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336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4AAA39" w14:textId="0668E05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78710C51" w14:textId="2BE5EAE4"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F287CC" w14:textId="7DDBE04A"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A506711" w14:textId="196A72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DF65A2" w14:paraId="62C3B8A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D0A7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C3FB5C" w14:textId="3564F92D"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2E8ED5DC" w14:textId="76A851CA"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AF1FCE" w14:textId="7EF8D389"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163F53B" w14:textId="03F217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DF65A2" w14:paraId="160A1E37"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8F4E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B45C8A" w14:textId="428C1372"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F0833" w14:textId="0B176150"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FA8636" w14:textId="7850C93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EFB9EDA" w14:textId="242CD2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F65A2" w14:paraId="1A987B6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35D1C4"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4BCFF01" w14:textId="4449C44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803,911.93 </w:t>
            </w:r>
          </w:p>
        </w:tc>
        <w:tc>
          <w:tcPr>
            <w:tcW w:w="675" w:type="pct"/>
            <w:tcBorders>
              <w:top w:val="nil"/>
              <w:left w:val="nil"/>
              <w:bottom w:val="single" w:sz="4" w:space="0" w:color="000000"/>
              <w:right w:val="single" w:sz="4" w:space="0" w:color="000000"/>
            </w:tcBorders>
            <w:shd w:val="clear" w:color="A5A5A5" w:fill="A5A5A5"/>
            <w:noWrap/>
            <w:vAlign w:val="bottom"/>
            <w:hideMark/>
          </w:tcPr>
          <w:p w14:paraId="518FA90C" w14:textId="3F8B4F2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0F55097A" w14:textId="482D215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4C59582C" w14:textId="037295D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460,022.52 </w:t>
            </w:r>
          </w:p>
        </w:tc>
      </w:tr>
      <w:tr w:rsidR="00DF65A2" w14:paraId="355C322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416E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B09EDA" w14:textId="0C0A55E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CAC460" w14:textId="3E41840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DC4CAD" w14:textId="6766D31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0764C5B" w14:textId="3A5FFE0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DF65A2" w14:paraId="30628F7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CB5A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14C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7974FC6C" w14:textId="3409B0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1804AFE7" w14:textId="1FF297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DCDD5B" w14:textId="3CB2F9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49485" w14:textId="0855F5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DF65A2" w14:paraId="1DF7BD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6268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0537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BAF014E" w14:textId="0DB717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3D1D797" w14:textId="64C0F4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4895EB" w14:textId="132CF1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C3EF3" w14:textId="61BFE1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DF65A2" w14:paraId="002D61E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628A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3A9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CAC0B83" w14:textId="54D6FD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F428717" w14:textId="5F9FE4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4569C7" w14:textId="72152E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F7CAD7" w14:textId="3E881C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71A42A9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11BC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2903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7441CD9" w14:textId="778D44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B137C95" w14:textId="37A92D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9F5278" w14:textId="2B7D44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BA6A0" w14:textId="5585F9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F65A2" w14:paraId="5DD320C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2638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24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6CAC49D" w14:textId="23BACC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BE593AD" w14:textId="44AA2C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5F291D" w14:textId="7E702A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B9327F" w14:textId="4C86E4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F65A2" w14:paraId="36F8179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E638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D83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3894DFDA" w14:textId="154869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5C8C61" w14:textId="781952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824B70" w14:textId="72E115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4FE99" w14:textId="5F573E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4AC178E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EA85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13C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4107A4A" w14:textId="5D60C9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730220D" w14:textId="243CD2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973D43" w14:textId="105A72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162CCE" w14:textId="4D0E21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65A2" w14:paraId="1BA866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749B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4186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189B562" w14:textId="1B6C95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B005BD2" w14:textId="364E9D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7CF84B8" w14:textId="613400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236361" w14:textId="3A7F27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F65A2" w14:paraId="47C86B1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48D5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F1E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C1AEFDA" w14:textId="331559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07063A5" w14:textId="3A9E78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2ABAEE6" w14:textId="32F514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616E12" w14:textId="351359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F65A2" w14:paraId="37A779F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09D2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8E40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3312095" w14:textId="641BEC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EBBE2F2" w14:textId="219485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FE508E" w14:textId="7A2B13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52E22" w14:textId="04D000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339CA31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EA14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D91C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14F7F73" w14:textId="03751F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1D9431B" w14:textId="7C81F0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F044F7" w14:textId="6A9ADB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28FA0" w14:textId="1F8D7F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DF65A2" w14:paraId="0F610A6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8E15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59FE2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979054D" w14:textId="16B089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2CD2599" w14:textId="4BFB8C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285B7D" w14:textId="3689CA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A9C74" w14:textId="631108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F65A2" w14:paraId="403E360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7BEA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99B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68F7C5B" w14:textId="580E3F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9A27665" w14:textId="559AC9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A4B12C" w14:textId="46E02D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2DAC78" w14:textId="5D9B9B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F65A2" w14:paraId="0844E2A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AD05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70C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265E08E" w14:textId="7AFEC6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9648A43" w14:textId="6ED5F4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1193503" w14:textId="7D0812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3738D" w14:textId="7F2D40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F65A2" w14:paraId="6319DE4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8193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A9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4FDCE1F" w14:textId="06D3EE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7D92347" w14:textId="5D33AD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02B0E20" w14:textId="61AF59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C97F00" w14:textId="26BB56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F65A2" w14:paraId="4D0F28C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0D8E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E38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40AD9B9" w14:textId="619C70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F4F69D9" w14:textId="56D14C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9C62ED" w14:textId="783C48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C07AC" w14:textId="547D58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F65A2" w14:paraId="56F860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C253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CC7C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A984553" w14:textId="603A4D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EA877EB" w14:textId="56B4A3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0D2207" w14:textId="11D933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F2E19" w14:textId="437567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65A2" w14:paraId="724BEB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7868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F9C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377206AC" w14:textId="0BDC64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76C290" w14:textId="53FA31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12CC20" w14:textId="0B72F3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2DE235" w14:textId="3F3408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3BCDA3B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2108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0E3A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647B85D7" w14:textId="531359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1CA7E11" w14:textId="429F00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5340C6" w14:textId="6BCF78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8A34E" w14:textId="79890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53C7B0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F0E3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112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D4B924C" w14:textId="54E102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7382CC5" w14:textId="39EB61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1A867D" w14:textId="685B67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64C3E" w14:textId="6F2D06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7D24C76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73D0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C242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184EA3A" w14:textId="0F8296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31A9407" w14:textId="5022D2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ADAC08" w14:textId="73B422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D806E" w14:textId="0FAEBB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65A2" w14:paraId="7C7ACE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303F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C58F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9AE2969" w14:textId="748398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5977A2FE" w14:textId="326576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B4E228" w14:textId="5D099C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550A58" w14:textId="6CB61E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F65A2" w14:paraId="25AD5CB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C59A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730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B2F50FD" w14:textId="09C79C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142C74F" w14:textId="44D46C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E513E4" w14:textId="6B49DF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8E4C6" w14:textId="496A38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DF65A2" w14:paraId="4EBFAD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9C73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B9B4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AB11C5B" w14:textId="162F2BD2"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799AAEC" w14:textId="342BAFE8"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3EEDBD" w14:textId="71426658"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32283" w14:textId="6D186A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F65A2" w14:paraId="7D01CDA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2737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3C3486A" w14:textId="3633336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7,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5BDAAE0" w14:textId="4418DD9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513F33" w14:textId="7750BED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2FF249B1" w14:textId="41C257B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7,447.83 </w:t>
            </w:r>
          </w:p>
        </w:tc>
      </w:tr>
      <w:tr w:rsidR="00DF65A2" w14:paraId="0909EB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CB03B"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192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69BA5B5" w14:textId="55FE2E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5C30F47B" w14:textId="0CD827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009D1" w14:textId="1E6277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258FC9" w14:textId="268628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DF65A2" w14:paraId="028CAC6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097F"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743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2E0857A" w14:textId="220518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A6D7DBA" w14:textId="20C26F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2256" w14:textId="3A58C7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B07F3" w14:textId="53C3F7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F65A2" w14:paraId="11EFF3C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F9F7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4CE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B71C050" w14:textId="6E4683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5EB6CA5" w14:textId="20EC44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3B687" w14:textId="12FAA6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E48EA" w14:textId="43BB05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F65A2" w14:paraId="67895D1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6F62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EE5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ABC1DB1" w14:textId="7F6C61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DCBDEBA" w14:textId="799739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C4DBA" w14:textId="272207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EAF57" w14:textId="333643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65A2" w14:paraId="2411C2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630C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E7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D99B74A" w14:textId="5D83AA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D19850C" w14:textId="0DF578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1FE2C" w14:textId="28B7CA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50852C" w14:textId="28C465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F65A2" w14:paraId="33F498C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90A7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2E1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F579184" w14:textId="08F609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3D766A97" w14:textId="62D1C5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40371" w14:textId="40C18E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4BEB3" w14:textId="5C508B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DF65A2" w14:paraId="029433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68453"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F32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5309E17" w14:textId="5BF07B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052D877D" w14:textId="2C457D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3838D" w14:textId="77DB4D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A9A75" w14:textId="5A0727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F65A2" w14:paraId="40B4372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55F3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AC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DD84E15" w14:textId="79EB21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E384F9F" w14:textId="01B64A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3785B" w14:textId="396232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CFC9E" w14:textId="6A0257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F65A2" w14:paraId="13C672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3BEE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ED2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BCA54EB" w14:textId="24AF9C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0C288853" w14:textId="7784A3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2A089" w14:textId="1253E3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D56D15" w14:textId="0E30D0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F65A2" w14:paraId="3A7AF2E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2651"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0CC1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0225FF4" w14:textId="74392B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1C7E610" w14:textId="603E3A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1C628" w14:textId="5148A3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ABDE45" w14:textId="412C2C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F65A2" w14:paraId="519D181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663AA"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24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37443DC" w14:textId="56C83F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E5C0E64" w14:textId="79E491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0C008" w14:textId="5BED63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F3EB77" w14:textId="4FAFB2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F65A2" w14:paraId="3EF706F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2C8E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150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C048D1F" w14:textId="0DDEEE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5A6C4FD" w14:textId="3284C9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FF8DF" w14:textId="624C60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B707C" w14:textId="1712CB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F65A2" w14:paraId="0AB5488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3C56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70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E233D5B" w14:textId="692EA8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8F57C50" w14:textId="396222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EE201" w14:textId="054344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10B25" w14:textId="7EDF8A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F65A2" w14:paraId="7C6F3F6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D5FA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C65D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51C85FD" w14:textId="052A93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24CDEF4" w14:textId="078B65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203C6" w14:textId="200DBD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27A846" w14:textId="626D52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F65A2" w14:paraId="485F37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102B3"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17F9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EF8B9A5" w14:textId="27C714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76F6B718" w14:textId="160FC3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B10D9" w14:textId="1076E7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223BDB" w14:textId="624718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DF65A2" w14:paraId="6AB9A81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FDAA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2F2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4AA6829" w14:textId="33BB29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86AA159" w14:textId="45160C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C8C80" w14:textId="60EC0D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6FB0B" w14:textId="1D4561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F65A2" w14:paraId="18CD4EE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2650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B96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75F2A39A" w14:textId="5980A1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87B4E11" w14:textId="118A33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DD96" w14:textId="4E7B9D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377D44" w14:textId="16C5B6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F65A2" w14:paraId="71013D6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8CC69"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69F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740E229" w14:textId="718C80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F312CBE" w14:textId="486763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E3370" w14:textId="2C414E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58354B" w14:textId="380906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F65A2" w14:paraId="493B3E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C3B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9B3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40D5B97" w14:textId="3F5490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F7F6714" w14:textId="043572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23F16" w14:textId="515571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5AFA24" w14:textId="256D07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F65A2" w14:paraId="5917B1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5AAB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227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DBC270E" w14:textId="5E4D7A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06330072" w14:textId="125267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4C1A8" w14:textId="692839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640FA" w14:textId="6AE6DF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F65A2" w14:paraId="4778C5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07C6B"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212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834FCA" w14:textId="48E6E6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98C329" w14:textId="2DCAF8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3E060" w14:textId="3551BE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38CAD" w14:textId="6A564D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DF65A2" w14:paraId="0A03518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A2EF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837C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C80D849" w14:textId="501812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55F6402F" w14:textId="0F6C26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938D8" w14:textId="5702D2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D69447" w14:textId="58B77E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DF65A2" w14:paraId="1485818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B1A2F"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83F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D82E8A4" w14:textId="77AA53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223BC62" w14:textId="0EFCA4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EEF84" w14:textId="7384BF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3774B8" w14:textId="2D9D66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65A2" w14:paraId="52F3042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7B55E"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5CB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FD77E0F" w14:textId="6008D9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390BE608" w14:textId="502086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49FFE" w14:textId="290621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A9A02" w14:textId="281082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F65A2" w14:paraId="6D4E353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46786"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4617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A8BC747" w14:textId="2F62CC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68DFB7" w14:textId="46BA5E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B18B1" w14:textId="5368AF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F1464" w14:textId="749FB2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65A2" w14:paraId="0C106B5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669B"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92A3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9364F96" w14:textId="57328E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397F6C5" w14:textId="7EE7E0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2D622" w14:textId="1CC19D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DA5DA" w14:textId="587830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65A2" w14:paraId="00B6D0E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1FB6F"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7B89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C80C4EE" w14:textId="32FE70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30FBD06" w14:textId="076E29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34B80" w14:textId="46BED1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42971" w14:textId="7E00C7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DF65A2" w14:paraId="4CAE54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8394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953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547EF06" w14:textId="7C5A84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3A9A8B5" w14:textId="5B2CB0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A2328" w14:textId="5CA4C5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E3BBF4" w14:textId="4B10F0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F65A2" w14:paraId="72308A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81E26"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97CE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F98C537" w14:textId="3D5032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12D2A407" w14:textId="075D52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B5A3D" w14:textId="4A946C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1AAC2" w14:textId="1086C1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DF65A2" w14:paraId="5668EBC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6C88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7BD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37CFABC" w14:textId="41A242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CAC0399" w14:textId="05C877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2BD75" w14:textId="6ED2BE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ADFCE" w14:textId="49B949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F65A2" w14:paraId="09A86E5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A1A9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A0E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58169A0B" w14:textId="23D341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6208D1B" w14:textId="7CD495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24157" w14:textId="70D576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217C3F" w14:textId="7BF59D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F65A2" w14:paraId="10F5F7C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D66A8"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802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8F9C0E3" w14:textId="4751A1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10699431" w14:textId="77FB98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D978" w14:textId="32BE90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B196E1" w14:textId="3B8098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DF65A2" w14:paraId="64A01C9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E5B9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87B82D8" w14:textId="69E9601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15578904" w14:textId="1F1654A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00B2F" w14:textId="4B57BB4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0029F4C7" w14:textId="4DE0C55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DF65A2" w14:paraId="300668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5530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E0B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4FFB801" w14:textId="144A47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142E576" w14:textId="016FC8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DDAC" w14:textId="0A8F33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69E86D" w14:textId="578B8D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F65A2" w14:paraId="736A101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F0F5C"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CDFC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E021808" w14:textId="207E38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160D378" w14:textId="721A93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D7BAF" w14:textId="152AF3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EC14A" w14:textId="5C89EC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DF65A2" w14:paraId="7C2188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3FBE"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24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702CE71" w14:textId="160971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1B6B153" w14:textId="10B236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D82AF" w14:textId="2B0AD5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B62FF" w14:textId="6394F9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F65A2" w14:paraId="63F09C9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B977C"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33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D788273" w14:textId="0106AE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73316857" w14:textId="429A92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CC764" w14:textId="16447C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FA35D9" w14:textId="076353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DF65A2" w14:paraId="2A70A8A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8076"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0F1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A29E1A5" w14:textId="4B6A2F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3C25FFD" w14:textId="1E58DF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6013" w14:textId="61AA6F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1799B6" w14:textId="09BC8F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65A2" w14:paraId="3E8198D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381E3"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AC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CCBCB22" w14:textId="1B5F24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713CA533" w14:textId="61E95B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A8B2A" w14:textId="04DF3F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D9AAFD" w14:textId="28059D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DF65A2" w14:paraId="5AC5B5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1E77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8CA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576BC0E" w14:textId="1E3C74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7719479D" w14:textId="1A5495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D4CC5" w14:textId="4C35B4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6E96D" w14:textId="24F60A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F65A2" w14:paraId="6BBB818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073C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633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0347E0C" w14:textId="772C80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8D45AD0" w14:textId="73F97D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CD034" w14:textId="67BDC1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41BC3148" w14:textId="4F2121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F65A2" w14:paraId="739DAE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FBBB"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6F20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02EC543" w14:textId="122C96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D527E52" w14:textId="0556E8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4E79B" w14:textId="1DF261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5FAA7" w14:textId="3D9DE0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F65A2" w14:paraId="1962E09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1E46"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01B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8E24C74" w14:textId="4385C3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C9BE5B1" w14:textId="5D4D14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79230" w14:textId="656AE7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021F0" w14:textId="2EE7D5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F65A2" w14:paraId="3EED90C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F942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F310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BC36C06" w14:textId="7D7395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3140263" w14:textId="462B90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C727E" w14:textId="40500A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14695" w14:textId="262552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F65A2" w14:paraId="36FF8E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8FE09"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678E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4A8593B" w14:textId="748E23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7974122F" w14:textId="248B98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A88B0" w14:textId="7ADB28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AAC44" w14:textId="03B244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F65A2" w14:paraId="5537BFA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B45B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D22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43B8B06" w14:textId="5F06BF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B514C82" w14:textId="0EE254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8F0F436" w14:textId="56D82B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D5A56B" w14:textId="7F755A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F65A2" w14:paraId="7E70ADF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F6173"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A4A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0C897D1" w14:textId="20BE2E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1A74E965" w14:textId="418D2D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A9193" w14:textId="2F5EB9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1F6BA1" w14:textId="2C546F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DF65A2" w14:paraId="2E3515B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DE811"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CB5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2D094B6" w14:textId="089F62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6E5D784" w14:textId="18C6A9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9D525" w14:textId="3073E6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2BF63" w14:textId="37BA31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DF65A2" w14:paraId="597BA2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557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E88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C51C188" w14:textId="49C507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477A5A45" w14:textId="79AFD9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D711" w14:textId="402958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88462" w14:textId="463AA9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DF65A2" w14:paraId="6C0A6B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E6A2B"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BD9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4AA849D" w14:textId="597E1A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CAE2885" w14:textId="0338E5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339B" w14:textId="762E45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3FA9B17A" w14:textId="703538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F65A2" w14:paraId="415D29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AF2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A4FD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635D68E" w14:textId="02808E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A74CB32" w14:textId="0118EA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40D30" w14:textId="4DDF43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AC3F9" w14:textId="5945DF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F65A2" w14:paraId="6863E62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06C3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407E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31093F8" w14:textId="098FF9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E096383" w14:textId="1DA3AF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B914C" w14:textId="78F5D1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2026C" w14:textId="30EF74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F65A2" w14:paraId="6D21A5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0C52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32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2F8EBC1" w14:textId="66853E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2793F2D" w14:textId="41FD85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10798920" w14:textId="083090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E5A0F" w14:textId="7F4C5A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F65A2" w14:paraId="2ED262B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C6941"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2EEABAB" w14:textId="1FBC0C7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3C9CC8" w14:textId="25F3B07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5578073" w14:textId="37E643D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08E75C73" w14:textId="083292E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DF65A2" w14:paraId="76FA450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3115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8CF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3F62026" w14:textId="1C5560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343C16AA" w14:textId="728211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E4ED4" w14:textId="235434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2D109" w14:textId="77614C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DF65A2" w14:paraId="0224AEB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7D27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242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8027B10" w14:textId="28DBC1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237FB2A" w14:textId="4F85BB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B58BD" w14:textId="45F9BC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784CBC" w14:textId="0A80A7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F65A2" w14:paraId="1332DC6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FD4A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E2E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07D7759" w14:textId="7BB3E7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18589090" w14:textId="06737C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EA846" w14:textId="3E3377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A5599" w14:textId="16918F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DF65A2" w14:paraId="08A4DB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EEF3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C75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9EABC53" w14:textId="705524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D476D29" w14:textId="0DFF91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3696E" w14:textId="45F9B5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6068E5" w14:textId="4DC0A3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65A2" w14:paraId="5D25D78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474F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7E92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F77F9DE" w14:textId="52BC6C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8B9BA26" w14:textId="2DCAB6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316D" w14:textId="68E963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529FF278" w14:textId="399627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F65A2" w14:paraId="0C53A3C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B6D5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EFE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7F2920F" w14:textId="659F0E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FDA2623" w14:textId="20A990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5DAA4" w14:textId="443489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19BD3" w14:textId="5BFFB0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F65A2" w14:paraId="482A386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DDC2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2E6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7532058" w14:textId="67E669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B0C938F" w14:textId="7A156F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58247" w14:textId="1CFB58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3D9E0" w14:textId="4FA8A9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F65A2" w14:paraId="29A094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35D1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78E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B7FDF96" w14:textId="3EC1DE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3B15E3A" w14:textId="712731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89DBA" w14:textId="6D36A9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47CD6D" w14:textId="59FFE0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65A2" w14:paraId="2E0D94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9843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31D7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E1DF0A9" w14:textId="4BFB14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DA67775" w14:textId="29CD0B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1AB35" w14:textId="63E6A7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1D2B8" w14:textId="55BB1A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F65A2" w14:paraId="68332C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03D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FCE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35D992A" w14:textId="2FB65A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C9C26B" w14:textId="0895FC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3467" w14:textId="01FBC2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60CB095D" w14:textId="16FCAE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F65A2" w14:paraId="4E685B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2AE1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C9C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7B6D5D4" w14:textId="40BB13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C3622EC" w14:textId="73DC86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689C9" w14:textId="3A8DAA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3E409386" w14:textId="2CAA2D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F65A2" w14:paraId="1568A0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1566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BCE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177FD4" w14:textId="14661F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88F9F8A" w14:textId="1315A4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83B77" w14:textId="238F58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703DFEE6" w14:textId="4D1D1E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F65A2" w14:paraId="6FF0F22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60A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B4D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392F3AC" w14:textId="774B85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AEAFF" w14:textId="733033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6067D" w14:textId="1CBECB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3CA3B8AF" w14:textId="6AE7F8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F65A2" w14:paraId="73DBFE2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6C78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1DF4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FED6EB" w14:textId="6FC3AF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5987DD72" w14:textId="7B7D61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743B7" w14:textId="5FE572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DB37F" w14:textId="28569F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DF65A2" w14:paraId="019F9B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30BE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C1A4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4AE9A1BC" w14:textId="20E432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FEE981D" w14:textId="14D862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E832C" w14:textId="1F3D7D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B2BE5" w14:textId="6F29C2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F65A2" w14:paraId="706917A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BB63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B5F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C8BAFAE" w14:textId="150AFC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5DF7B8F" w14:textId="11389C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3CC27" w14:textId="02242C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BDEA4" w14:textId="37D18B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F65A2" w14:paraId="56F08DB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E9A2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D5E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097F01E" w14:textId="796B98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FE393FA" w14:textId="3A0E2D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0B8F0" w14:textId="38BB35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37DDE" w14:textId="03458F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F65A2" w14:paraId="5261FE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92D5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D8B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C7E89E0" w14:textId="71ECB5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D7C0A73" w14:textId="36ABB5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C0D5" w14:textId="0553C8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78A50" w14:textId="781F60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F65A2" w14:paraId="11CB573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29E8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9A3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DA7A24A" w14:textId="36FAE7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309CFE4" w14:textId="48834A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943F5" w14:textId="019092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0D795" w14:textId="1F9C23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F65A2" w14:paraId="74C409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D4B3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86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732EEF8" w14:textId="6D463A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8068147" w14:textId="3F30C6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A4AD2" w14:textId="3D4012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3545CF" w14:textId="6DA285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F65A2" w14:paraId="4C23ED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255E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741E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43949B0" w14:textId="68B3F9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64CCB2F0" w14:textId="372A6C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97E67" w14:textId="1E4382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72E765" w14:textId="124744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DF65A2" w14:paraId="632B807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933D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76C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967C147" w14:textId="5CE36A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3C6E82E1" w14:textId="3D7528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FD384" w14:textId="6F9480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8270BA" w14:textId="17BDB0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F65A2" w14:paraId="317806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D0B1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E1B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4023AFE" w14:textId="6F77EA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9E0A46" w14:textId="75FB89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CFDC3" w14:textId="04E917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015FA" w14:textId="053DB3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69605A1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38DE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8C0D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65A1E91" w14:textId="70C889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A537844" w14:textId="2EEDAB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9AF82" w14:textId="56681C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EC9CC" w14:textId="789817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F65A2" w14:paraId="0B29A51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D336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9910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4F1D32CD" w14:textId="2A821A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32AEFA" w14:textId="44A793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F71C1" w14:textId="15A243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6BD725" w14:textId="71A181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2C2814D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7C7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A457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577A459" w14:textId="212D42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9E8B410" w14:textId="40E9AE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09977" w14:textId="273A52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1C20EE" w14:textId="4C9BB0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F65A2" w14:paraId="6630CED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4A4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FB0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F608F55" w14:textId="0EA3A6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66679EB2" w14:textId="1ED016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00561" w14:textId="2D5E86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1B379A" w14:textId="1DC55F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F65A2" w14:paraId="7CBA6CD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CA56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3998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F856971" w14:textId="7FE73C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C2B03FF" w14:textId="032842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50F59" w14:textId="06A86E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AAEA3" w14:textId="14D355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F65A2" w14:paraId="28FF00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F6FB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BA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9B0B0D1" w14:textId="7E5599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3A7C255B" w14:textId="5C6218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1EF52" w14:textId="7D7489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6FFC6" w14:textId="5A181B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F65A2" w14:paraId="5D3E8B4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E84F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0D7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FB51228" w14:textId="7B1CA7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08666B7" w14:textId="4B32DF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F60AE" w14:textId="63B4EE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CCEA1F" w14:textId="41299E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65A2" w14:paraId="5C5068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2829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93D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C811693" w14:textId="2F83AB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F4BE550" w14:textId="3FD822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8F4B8" w14:textId="49FAC2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05C11BB3" w14:textId="67BFFD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F65A2" w14:paraId="03D838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66F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7289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AFDA238" w14:textId="69D034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F450500" w14:textId="19A45A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DB5DA" w14:textId="77E572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9658C4" w14:textId="7F2155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F65A2" w14:paraId="128D7E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777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B5E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02FBD80" w14:textId="4DE309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2859552" w14:textId="649465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E18A6" w14:textId="2C6515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45212" w14:textId="4F1214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65A2" w14:paraId="0A9C14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973D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F074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D6723C2" w14:textId="078EAC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D391B6" w14:textId="78BD21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9AA7E" w14:textId="7B87B7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E602A" w14:textId="211A94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F65A2" w14:paraId="40B5BF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871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837F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63866DB" w14:textId="732FFD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6CCED51E" w14:textId="0F21D1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2DFF3" w14:textId="34E8C8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15E65774" w14:textId="67A136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F65A2" w14:paraId="1DB4CE6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B59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25B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FA8D6A2" w14:textId="6478FF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B3ECD75" w14:textId="0BDAE4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CDBB8" w14:textId="52C507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5EFFE" w14:textId="29A4E3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65A2" w14:paraId="74EE2D5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FD57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DBE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FC3C7CA" w14:textId="3D3719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4D45505" w14:textId="39DC9C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E62FA" w14:textId="2EE683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7F991" w14:textId="40719D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F65A2" w14:paraId="7D98BA0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DE0C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6314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68C4C2D" w14:textId="7540C8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0F5331CB" w14:textId="6FBA07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9EB40" w14:textId="2316CB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2BA0F" w14:textId="0CDE6C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F65A2" w14:paraId="4EC865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64E1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E28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FB4FBDD" w14:textId="1F02DD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D2F11B2" w14:textId="41AA71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1C6AD49" w14:textId="7581BE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F29845" w14:textId="71268E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F65A2" w14:paraId="66C0473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0844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FEE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27A92E33" w14:textId="100DEF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05E1307" w14:textId="101D1A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CA55F" w14:textId="745BBF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0430FF56" w14:textId="65F3B0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F65A2" w14:paraId="3B2B1F2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823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92A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095680C5" w14:textId="25219A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5696C435" w14:textId="20E4A4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1F965" w14:textId="28007B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F99739" w14:textId="009E68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F65A2" w14:paraId="0DE6AF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7E76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51D0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74781BE" w14:textId="28A4A4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D4922F9" w14:textId="704812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F9933" w14:textId="1A3A8A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2C35255A" w14:textId="355A2B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F65A2" w14:paraId="43985EF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4D4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3A6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74A2934" w14:textId="61C77A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1B7BF2" w14:textId="63E20A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EB467" w14:textId="749505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BA3D0" w14:textId="6A916A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7EEC0F65"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7F317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7599B456" w14:textId="53699AA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2,287.64 </w:t>
            </w:r>
          </w:p>
        </w:tc>
        <w:tc>
          <w:tcPr>
            <w:tcW w:w="675" w:type="pct"/>
            <w:tcBorders>
              <w:top w:val="nil"/>
              <w:left w:val="nil"/>
              <w:bottom w:val="single" w:sz="4" w:space="0" w:color="000000"/>
              <w:right w:val="single" w:sz="4" w:space="0" w:color="000000"/>
            </w:tcBorders>
            <w:shd w:val="clear" w:color="A5A5A5" w:fill="A5A5A5"/>
            <w:noWrap/>
            <w:vAlign w:val="bottom"/>
            <w:hideMark/>
          </w:tcPr>
          <w:p w14:paraId="24A84F17" w14:textId="37D6A4E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EEE4F8" w14:textId="7FF2CAB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2D2E019" w14:textId="310F3C2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2,287.64 </w:t>
            </w:r>
          </w:p>
        </w:tc>
      </w:tr>
      <w:tr w:rsidR="00DF65A2" w14:paraId="774CF45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7A09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2795185" w14:textId="7B518BC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33934C8" w14:textId="1DA6E9A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AB1DB" w14:textId="09FD2BC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375BFD4" w14:textId="3CE5A0C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F65A2" w14:paraId="37B3796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7978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C3C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DFFB81F" w14:textId="728E71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6475500" w14:textId="11B581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D5BD" w14:textId="513B87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88D5A" w14:textId="6B7438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F65A2" w14:paraId="18A7A51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6529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DB5EB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1CCA59D" w14:textId="51CAFA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42FA2E6F" w14:textId="3D48B7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42D39" w14:textId="4D8B6F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78F76" w14:textId="2CC820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DF65A2" w14:paraId="4BC9CA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4591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B82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71A681B" w14:textId="1F9486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B18942C" w14:textId="38DB99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936F3" w14:textId="0D352D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DCF62" w14:textId="26B70B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F65A2" w14:paraId="3AF4DFD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9D3C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DC37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601A8F2" w14:textId="565126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8BAFC2C" w14:textId="775E04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8D691" w14:textId="336840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FC1D17" w14:textId="33F962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F65A2" w14:paraId="3B71101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BDE7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6D2979C" w14:textId="7D16E63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1,466.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80EF25F" w14:textId="75CC4CB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74F0EA" w14:textId="70E72D0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14B2903" w14:textId="1A5EA75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1,466.43 </w:t>
            </w:r>
          </w:p>
        </w:tc>
      </w:tr>
      <w:tr w:rsidR="00DF65A2" w14:paraId="64E3C5C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2039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08B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6C8955F5" w14:textId="5DDF90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6,683.57 </w:t>
            </w:r>
          </w:p>
        </w:tc>
        <w:tc>
          <w:tcPr>
            <w:tcW w:w="675" w:type="pct"/>
            <w:tcBorders>
              <w:top w:val="nil"/>
              <w:left w:val="nil"/>
              <w:bottom w:val="single" w:sz="4" w:space="0" w:color="000000"/>
              <w:right w:val="single" w:sz="4" w:space="0" w:color="000000"/>
            </w:tcBorders>
            <w:shd w:val="clear" w:color="auto" w:fill="auto"/>
            <w:noWrap/>
            <w:vAlign w:val="bottom"/>
            <w:hideMark/>
          </w:tcPr>
          <w:p w14:paraId="6BB39A3A" w14:textId="1D679E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09795" w14:textId="5E9CCC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7341A5A" w14:textId="5ABF23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6,683.57 </w:t>
            </w:r>
          </w:p>
        </w:tc>
      </w:tr>
      <w:tr w:rsidR="00DF65A2" w14:paraId="244ABD4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A63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3D7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E2E96C5" w14:textId="158372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C5B04E4" w14:textId="42502C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8C73" w14:textId="5A74C8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3E7A7" w14:textId="180EEC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F65A2" w14:paraId="463DA5C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BE47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8B8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C233E9D" w14:textId="0A8584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4F25E9B9" w14:textId="66517D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42C21" w14:textId="1AA6E1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9DEA97" w14:textId="29F57F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DF65A2" w14:paraId="1D65903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CC38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66A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B23D415" w14:textId="2F5E23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088C1082" w14:textId="259397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20DC4" w14:textId="04C251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B6D711" w14:textId="1CB11E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DF65A2" w14:paraId="11123B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ADC4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0AB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E92E4DA" w14:textId="45B311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34622DCD" w14:textId="25768C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3EA90" w14:textId="7FA8DC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CA6F08" w14:textId="6FD120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DF65A2" w14:paraId="2519BE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322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C315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5ACF101" w14:textId="6E5066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46A68183" w14:textId="7D130C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369BC" w14:textId="5BFD33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BC47C2" w14:textId="15382F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DF65A2" w14:paraId="54B5C1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D248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F62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21C2B453" w14:textId="269629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58C963D" w14:textId="3E85D5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83F1" w14:textId="672C5D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0E8FF8" w14:textId="6E14CB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F65A2" w14:paraId="42B98B2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4DD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2B7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8327517" w14:textId="0B6098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2C2B49F" w14:textId="6DCCA4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7F341" w14:textId="0C101B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5BE6FE" w14:textId="301C29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F65A2" w14:paraId="3C458D4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BE15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154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B41CFAC" w14:textId="05A6EE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6C8B91A" w14:textId="454D21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D617" w14:textId="6E6684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2EFA50" w14:textId="604C38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F65A2" w14:paraId="5E504D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8C75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32A9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C55DD97" w14:textId="6A60CF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4522B190" w14:textId="23D28F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2B4A2" w14:textId="37DDED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88418" w14:textId="29E3D7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DF65A2" w14:paraId="18CD615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719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299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5151F40" w14:textId="53CB8C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265CB19E" w14:textId="3032B9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6CC4B" w14:textId="182AC9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84789" w14:textId="703ED5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DF65A2" w14:paraId="63B944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CD36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5D2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1BFF349" w14:textId="3748D4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2BE51209" w14:textId="7D0D91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1A6EF" w14:textId="5212FF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DD321" w14:textId="26B831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DF65A2" w14:paraId="47187F0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B112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CF1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BD33B9F" w14:textId="59B9E3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1A31269" w14:textId="2FC840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2334" w14:textId="7F035E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8172A7" w14:textId="41D8CD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F65A2" w14:paraId="4AD8EB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343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6FC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CF9DE47" w14:textId="10E8A0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8D12E7F" w14:textId="0A7DA1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19CC5" w14:textId="14C782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181B37" w14:textId="5D2582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DF65A2" w14:paraId="164354E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503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9A33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DB699F2" w14:textId="26E12B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013C9828" w14:textId="6AEFDB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5F5B3" w14:textId="2FAC0D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F8C39" w14:textId="1ED197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DF65A2" w14:paraId="3909F1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C797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C54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9E12256" w14:textId="38FFB2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CEEE5C8" w14:textId="4FBC05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1E766" w14:textId="71CE6F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7014E" w14:textId="5159AB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DF65A2" w14:paraId="231CCB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6090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5C7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08073AA" w14:textId="725DBE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7AE215B9" w14:textId="2BCDC0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859A9" w14:textId="57DE1F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48130" w14:textId="3C43E7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DF65A2" w14:paraId="30CABA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F4F8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A43E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55CFE84" w14:textId="340A55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B9CEDDD" w14:textId="31EF38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DFDF2" w14:textId="5B1D5A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3EB67" w14:textId="73AF9A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F65A2" w14:paraId="6B6C0EF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45D5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CCB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C8267A9" w14:textId="4102D2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1CF6CB3" w14:textId="55A4FE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9F29C" w14:textId="015355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2D0D82" w14:textId="25E086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65A2" w14:paraId="5FC5D52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6F24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A1C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5E34C1B" w14:textId="3FE216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BEB8DEF" w14:textId="787971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0F9C4" w14:textId="582F26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6ABC46" w14:textId="502D92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65A2" w14:paraId="1578361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C9A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90A1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D4564E1" w14:textId="4BA8A2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A3BF910" w14:textId="0FBCDE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8EE4" w14:textId="487690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C7D85" w14:textId="4561DE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F65A2" w14:paraId="0A0222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054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FA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5921EC3" w14:textId="360989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31B30EB5" w14:textId="7F7831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816DD" w14:textId="1187EA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1DF59" w14:textId="269837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F65A2" w14:paraId="2F60AC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6AD3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0CC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4955EA6" w14:textId="44439C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15CDD13" w14:textId="0C5F22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9E26B" w14:textId="7AF490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8FE568" w14:textId="1321F9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DF65A2" w14:paraId="663D17C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3B1C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7EC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0CE93588" w14:textId="6B9863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9B74997" w14:textId="19CC96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F25FC" w14:textId="0B3813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B0FF41" w14:textId="1C287A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F65A2" w14:paraId="2EA6058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561B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192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1A0F1FC" w14:textId="47052D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6702F8F" w14:textId="14E274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40B7" w14:textId="63D355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87610" w14:textId="06457B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F65A2" w14:paraId="197FA3D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CAF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DEF3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53E6693" w14:textId="491AF1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5F1D038" w14:textId="4AE894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DE4BD" w14:textId="53A77C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CEBD1" w14:textId="64BCDB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F65A2" w14:paraId="4CBC54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E478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BC6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5A7D055B" w14:textId="73448B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09434955" w14:textId="188E08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0EA1D" w14:textId="7A73E0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24922" w14:textId="367F28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DF65A2" w14:paraId="697082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B1FF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609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F3CBA5C" w14:textId="62A084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C636E9" w14:textId="5ACC33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55A2B" w14:textId="711FC6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0EF14" w14:textId="5B7607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65A2" w14:paraId="54AF627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6418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C37F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0C2F2F" w14:textId="2FD41C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377B1536" w14:textId="0B61DE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98B1E" w14:textId="75B7F4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8AB0DA" w14:textId="566D8E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DF65A2" w14:paraId="3D9F9FF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0CC0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77F810F" w14:textId="00B00A3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4186DA7D" w14:textId="5737EA7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8D688" w14:textId="0ED2F47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CB198A" w14:textId="2B6F275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DF65A2" w14:paraId="416BE9C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C8F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22D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E155C93" w14:textId="549564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248D4BBF" w14:textId="166D52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F97C8" w14:textId="13037A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48EB2BE" w14:textId="2EF98C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DF65A2" w14:paraId="19B6DF2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7CE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CC5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7F8F035" w14:textId="0A64A6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24242308" w14:textId="17F510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0B476" w14:textId="7008E2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F7E271" w14:textId="2988A8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DF65A2" w14:paraId="32E5600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B5CF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A57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5061FEA" w14:textId="380064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7033664" w14:textId="1B37FE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60C2" w14:textId="31C8D2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EE8CA" w14:textId="160393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F65A2" w14:paraId="693B63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1D3C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6F8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0A9B440" w14:textId="4DA136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974BFCF" w14:textId="387D05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F49C1" w14:textId="447E57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D5DFB" w14:textId="436F2D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DF65A2" w14:paraId="33A9359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67AA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B2F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4DF15B8" w14:textId="1EFF05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D5112B4" w14:textId="3BE799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75B94" w14:textId="7EE62B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134F3" w14:textId="7107B2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F65A2" w14:paraId="74D8276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A414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7A6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A34D8C2" w14:textId="220ED1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686C6F7A" w14:textId="440F15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D95D5" w14:textId="4941DB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69BF2D" w14:textId="521FAE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DF65A2" w14:paraId="1FC7241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C25E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621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B5CC4EF" w14:textId="4B5447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0FBC6B0" w14:textId="635605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21AD0" w14:textId="09D9D4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CB8557" w14:textId="357CD5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F65A2" w14:paraId="7E1D678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1274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CB8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904059F" w14:textId="462999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A589755" w14:textId="37D690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240F2" w14:textId="192BD8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7225B4" w14:textId="5D4816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F65A2" w14:paraId="2D2264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9403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080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C191820" w14:textId="0013EA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29BF688E" w14:textId="329D14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ADCC3" w14:textId="1283FA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40220" w14:textId="2E0C4D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DF65A2" w14:paraId="5B300A8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7007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8E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4645EFBA" w14:textId="39960A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40A89CA" w14:textId="5C0460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4CE58" w14:textId="2F0C37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7CD625" w14:textId="64D844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DF65A2" w14:paraId="07D7CB9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1BD8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FE8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DA6C917" w14:textId="0161AA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327D74B6" w14:textId="7A5DF7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33F9D" w14:textId="7C7BB5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C272D" w14:textId="3B6207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DF65A2" w14:paraId="395B7F1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9CB9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591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FD4A253" w14:textId="329591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B641216" w14:textId="216495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697DC" w14:textId="7AF03C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C796F" w14:textId="3761BD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F65A2" w14:paraId="1EC00F8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D1E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B58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86F8724" w14:textId="16B26C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39A0129F" w14:textId="3969ED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72D7C" w14:textId="2EBCA1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98D214" w14:textId="446959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F65A2" w14:paraId="040D16B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1563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616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61CE3E34" w14:textId="1EA4ED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035416F" w14:textId="4B3EAA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C126B" w14:textId="7830EA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FB7D93" w14:textId="121801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F65A2" w14:paraId="1BCFAB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C572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908C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08729350" w14:textId="11A881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E8A0F73" w14:textId="3BFC22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F68C7" w14:textId="7EDCD5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33E09" w14:textId="712B2A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F65A2" w14:paraId="2C7CC3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F3C0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E1A0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4F98E242" w14:textId="782C8E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72CD532" w14:textId="3D7CB0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BA320" w14:textId="49ADD6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ADD2CC" w14:textId="090A68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F65A2" w14:paraId="3DF607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256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017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64CA640" w14:textId="137BFC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592BC3E" w14:textId="58233E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C6BF0" w14:textId="75513E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D5D917" w14:textId="2D2F3A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DF65A2" w14:paraId="214EF70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7795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63C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B952BD4" w14:textId="5BEECB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4BF1F95" w14:textId="6DFBB4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B807A" w14:textId="4DCC41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CB0FE" w14:textId="51A092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F65A2" w14:paraId="527A98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7EA4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3E0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2161483" w14:textId="456FD2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41DA7AE" w14:textId="16FB8E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679A1" w14:textId="720EDE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64F0E8" w14:textId="66BA83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F65A2" w14:paraId="1DB97A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8298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1C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1B82907" w14:textId="5C45CE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10AB2CF" w14:textId="7F1DD4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A6AB1" w14:textId="514FD2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C01B0" w14:textId="6C29B9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F65A2" w14:paraId="6D8D1D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D31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0AB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D569883" w14:textId="4985B5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E25A7D1" w14:textId="59B1A6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3C8AE" w14:textId="376830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68731" w14:textId="061ED2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F65A2" w14:paraId="311565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AA74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157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19E0960D" w14:textId="142727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7E92459" w14:textId="3A0393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460F2" w14:textId="055FB0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7EBFE" w14:textId="5DC8F4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F65A2" w14:paraId="7AE474B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13E5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0B8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A4BBDCF" w14:textId="3EE191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6BDABDA" w14:textId="50A8ED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6BB7C" w14:textId="11E1BB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37677" w14:textId="4E8390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F65A2" w14:paraId="5EB808C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E873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772B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8D11AED" w14:textId="07F17B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902B75C" w14:textId="4A010F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12648" w14:textId="1379CF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66542C" w14:textId="0A232E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DF65A2" w14:paraId="46E43A2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5B09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4FCE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B262406" w14:textId="4C35F8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140BD50" w14:textId="3964A9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B9CAC" w14:textId="62E6A4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66100" w14:textId="3F44E2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F65A2" w14:paraId="02098C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6EAD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D093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316354D" w14:textId="196F71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607B405" w14:textId="3774BE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216FB" w14:textId="534CDA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887BFF" w14:textId="5D009E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F65A2" w14:paraId="0B512EA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C546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579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1FF96EA" w14:textId="186BD5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554D7A27" w14:textId="704344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420A2" w14:textId="73A98A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4A0FE" w14:textId="2BCCF7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DF65A2" w14:paraId="0E2B57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88D2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CA1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84F6302" w14:textId="3412F2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89617A6" w14:textId="616915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5FF91" w14:textId="267814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FA235B" w14:textId="689690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DF65A2" w14:paraId="1C8596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552E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B2A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076F6F35" w14:textId="40F932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909FC60" w14:textId="3E775F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3CA96" w14:textId="657961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1FC2EB" w14:textId="4ACD32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F65A2" w14:paraId="671F6F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AD41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83F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8E034A" w14:textId="08B891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020ED59" w14:textId="3F3E24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E4367" w14:textId="3924D7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ACA414" w14:textId="11CBD3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DF65A2" w14:paraId="708D6F8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4331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9E73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E089A66" w14:textId="0451F1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B181E55" w14:textId="66BFBF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096A5" w14:textId="0B237C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003C4" w14:textId="02D28E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F65A2" w14:paraId="698EB1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BD16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1E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40642D0" w14:textId="14E404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F3E059F" w14:textId="43D4C1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A795B" w14:textId="00EE89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E74AC" w14:textId="0B6621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F65A2" w14:paraId="224DAC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A166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BC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4A1F61F" w14:textId="1F4115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46BFA79" w14:textId="62629B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4CD6C" w14:textId="639E2B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F97D6D" w14:textId="45C956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F65A2" w14:paraId="23D0F2E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30F9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9316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C48FC54" w14:textId="0B72EA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7052066" w14:textId="6FBC9C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8A286" w14:textId="0B3AC0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FD4BB" w14:textId="391B2D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F65A2" w14:paraId="1A54098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39A7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1F3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99DA76D" w14:textId="2640CC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02CDE09" w14:textId="7BF8DD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EC627" w14:textId="516AE2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14998F" w14:textId="3437AA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F65A2" w14:paraId="31F45B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E15D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8FA3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1C3649A" w14:textId="7EA33E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FF714E7" w14:textId="30B508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9BB2A" w14:textId="7662DE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DEB30" w14:textId="175B13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F65A2" w14:paraId="0C65B2B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1F13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F19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F2D6EA4" w14:textId="5CCDB3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CFA394F" w14:textId="681B82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55A3A" w14:textId="54A0DC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132456" w14:textId="6ED045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F65A2" w14:paraId="71833D4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6B8A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7B1A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816D6E4" w14:textId="5C48FC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F3EBB66" w14:textId="741340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81857" w14:textId="043AF8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A84BE" w14:textId="2EF09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F65A2" w14:paraId="3777F29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26E8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DE66789" w14:textId="29B2F5A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B1EEBB4" w14:textId="685BFB3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4538D3" w14:textId="52BEDB9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6A1C7B9" w14:textId="2FED4E3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DF65A2" w14:paraId="2826ED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1E0A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4F6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AD63349" w14:textId="0CED5D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267A3DCE" w14:textId="2468B3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1C9D9" w14:textId="36D404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BC964A5" w14:textId="103236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F65A2" w14:paraId="63A5AD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12B9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807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56CA3BF5" w14:textId="4279D8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76B00F8" w14:textId="5430FC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0F133" w14:textId="1264D4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219D4" w14:textId="11E90E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F65A2" w14:paraId="34A2798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B49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B5B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694C6A8" w14:textId="1066D5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495F3FA" w14:textId="31251B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D623D" w14:textId="62E4EB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E7C48" w14:textId="7610F6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DF65A2" w14:paraId="0C943B3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CD95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A48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C4F202C" w14:textId="34C44C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1F9A0" w14:textId="43C842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22718" w14:textId="2A6875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42B7DC" w14:textId="5324F5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F65A2" w14:paraId="2C8F36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104C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0FE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602C3F6" w14:textId="2FF2CD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432492B4" w14:textId="4DD233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CD12A" w14:textId="720571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126EE" w14:textId="3525D3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DF65A2" w14:paraId="1F06E93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914FB"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1E6A059" w14:textId="6836950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A254E4" w14:textId="635E512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9F9182" w14:textId="32B2D68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9E0A88" w14:textId="4CEF05D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DF65A2" w14:paraId="2412D84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E76D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2F4D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CC7E646" w14:textId="72812A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BD9E32D" w14:textId="70593D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CDD5C" w14:textId="6AB31E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9F4EC1C" w14:textId="039012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F65A2" w14:paraId="2E3A815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FB0B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A90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0F677AA" w14:textId="096C4C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0A59743A" w14:textId="163595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82C8" w14:textId="40C876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1E9FD" w14:textId="05784B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DF65A2" w14:paraId="0D6774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1A4E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FFC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9B0FD03" w14:textId="17F09D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15E74810" w14:textId="1027E0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45DE9" w14:textId="024A04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39427" w14:textId="624F18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DF65A2" w14:paraId="18A5AD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1FF8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3C1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9E294C5" w14:textId="5302CC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472437B" w14:textId="7E520C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672E" w14:textId="4AE4AE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A0A9A" w14:textId="341E7B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DF65A2" w14:paraId="128423A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670B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FCF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BDC826B" w14:textId="29E996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584082E" w14:textId="2EB5EA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AA739" w14:textId="2CA804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E1FBB" w14:textId="63A078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DF65A2" w14:paraId="781E9FA2"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9560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846FF05" w14:textId="5DA0584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06B25BFB" w14:textId="6F3BE48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7F54A6" w14:textId="7778500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6DF1B14" w14:textId="57954A5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DF65A2" w14:paraId="5BE948A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F141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E12BB82" w14:textId="5808C58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01515" w14:textId="7CA6F2F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25C2F0" w14:textId="7FE58BD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B431DA" w14:textId="500F630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F65A2" w14:paraId="33401FB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A51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BE69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6FAB46E" w14:textId="00457A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AE8BDEB" w14:textId="015976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AD807" w14:textId="0A61E3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E87E4" w14:textId="59313D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F65A2" w14:paraId="4AA1C9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D091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39D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2672D56" w14:textId="0F489E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B42EF45" w14:textId="663A20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1F84A" w14:textId="329CBF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F2101" w14:textId="423FE9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F65A2" w14:paraId="51BEDC3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ADF9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DAC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389C07F" w14:textId="7A8865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6AA6954" w14:textId="5EEABB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7A743" w14:textId="1553FC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896D2" w14:textId="28514B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F65A2" w14:paraId="7F300F9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21ED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EC2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BB284E4" w14:textId="2EABAF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AA0F30B" w14:textId="4FA27B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8F37F" w14:textId="5F27F9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C2046A" w14:textId="5799E7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F65A2" w14:paraId="429486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3708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0759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BFCACAC" w14:textId="3ED4F8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93BDF" w14:textId="06BFA2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9761" w14:textId="5A3C1E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8E3503" w14:textId="6F67EB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F65A2" w14:paraId="00EC11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C01C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E297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1E93D61" w14:textId="457BAA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BE47DD7" w14:textId="154D91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C8582" w14:textId="30FD30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AB55A" w14:textId="12E9D5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F65A2" w14:paraId="3ADD3AB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6DEE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2AB4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3F26465" w14:textId="5BC1DA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5022BBD" w14:textId="380502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4E294" w14:textId="734F13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851758" w14:textId="0C4C8C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F65A2" w14:paraId="48739BC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1B38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20F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056D9B1" w14:textId="0B2600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EEA1752" w14:textId="2C3195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D6B3A" w14:textId="07B80E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7480A" w14:textId="3CC2FE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F65A2" w14:paraId="1A69F91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BC36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F3793E" w14:textId="558DDD6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27F15EA" w14:textId="340E6CE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789C69" w14:textId="057AA45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E1518EC" w14:textId="26E72C5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F65A2" w14:paraId="46D5FAB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5BBA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CB6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A6E8B3A" w14:textId="3AD14A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1DDFE293" w14:textId="6849ED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3E537" w14:textId="5B9923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D3137" w14:textId="51204B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F65A2" w14:paraId="40A1786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F784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5E7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586A8CC" w14:textId="2B4BA1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4A06942B" w14:textId="2FC0E3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F0B69" w14:textId="06C42A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5BA86" w14:textId="2290CB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F65A2" w14:paraId="62BBCF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CDF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FA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B29D04D" w14:textId="36743B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E28E26D" w14:textId="015DC9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3623C" w14:textId="6890E5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5C948E" w14:textId="07EB98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F65A2" w14:paraId="47D511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8DDE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CA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42DB3BA" w14:textId="1EDD3E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854A74E" w14:textId="31B4A6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5925" w14:textId="341B4D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9F92F2" w14:textId="3D8953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F65A2" w14:paraId="1B3067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CEC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BA4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AD4AEC2" w14:textId="13185E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C4113C7" w14:textId="5DC8A1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0A830" w14:textId="105628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610CAE" w14:textId="630E43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F65A2" w14:paraId="0F454E2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CB46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141E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10F967FA" w14:textId="2FF1CF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B169260" w14:textId="7C2126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A3B53" w14:textId="3D15F2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C2BFD0" w14:textId="3C7302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F65A2" w14:paraId="1F8BF32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4F65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BCB0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3AA816B8" w14:textId="1C0D03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C6882" w14:textId="01B1CF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23100" w14:textId="7B7104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E8473" w14:textId="692170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F65A2" w14:paraId="4E06146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B6AD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FA8B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338DEDB" w14:textId="5B4C58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A57FE" w14:textId="3D0781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E7C59" w14:textId="1D7D8E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152A57" w14:textId="4BAFF6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F65A2" w14:paraId="12192F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D57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B38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1D7E8CC" w14:textId="5886D4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30AC603" w14:textId="59D3E2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B03C8" w14:textId="70342E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ACED51" w14:textId="434B83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F65A2" w14:paraId="4DCFEB6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5354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AF9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E601E9A" w14:textId="3CDF6E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882BDE7" w14:textId="55C3F6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C3D74" w14:textId="38FA6D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8E729E" w14:textId="3BF96E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F65A2" w14:paraId="5A70844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64CE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1BB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FBB29F9" w14:textId="719DE6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A462DB7" w14:textId="28F889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4B3DB" w14:textId="31D110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47B07" w14:textId="6C9463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F65A2" w14:paraId="119D73F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04B4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41DD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61A5690" w14:textId="6EAC1B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B77C3C0" w14:textId="0180B8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9D40" w14:textId="057D33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A68DDE" w14:textId="584599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F65A2" w14:paraId="466AA10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6770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BC09557" w14:textId="3648C1E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62E0FFB" w14:textId="295C615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28072C" w14:textId="7058DC6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6AA7E78B" w14:textId="708BF9F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DF65A2" w14:paraId="2A4EDE8B" w14:textId="77777777" w:rsidTr="00DF65A2">
        <w:trPr>
          <w:trHeight w:val="20"/>
        </w:trPr>
        <w:tc>
          <w:tcPr>
            <w:tcW w:w="86" w:type="pct"/>
            <w:tcBorders>
              <w:top w:val="nil"/>
              <w:left w:val="nil"/>
              <w:bottom w:val="single" w:sz="4" w:space="0" w:color="000000"/>
              <w:right w:val="nil"/>
            </w:tcBorders>
            <w:shd w:val="clear" w:color="auto" w:fill="auto"/>
            <w:noWrap/>
            <w:vAlign w:val="bottom"/>
            <w:hideMark/>
          </w:tcPr>
          <w:p w14:paraId="03B15C99" w14:textId="77777777" w:rsidR="00DF65A2" w:rsidRDefault="00DF65A2" w:rsidP="00DF65A2">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63A0A23" w14:textId="77777777" w:rsidR="00DF65A2" w:rsidRDefault="00DF65A2" w:rsidP="00DF65A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BA3AF2A" w14:textId="5A34D416"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3BEEB" w14:textId="730EF589"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FFCFD" w14:textId="4ED2800C"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FD9318D" w14:textId="52328371"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F65A2" w14:paraId="30822BA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C38B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788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8A1A0BE" w14:textId="68BE6A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BA07676" w14:textId="75E660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D53C0" w14:textId="375766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2C025" w14:textId="40C338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F65A2" w14:paraId="1652DE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161D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323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886D73E" w14:textId="67EF33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7FC38D8" w14:textId="5D57FC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8FB6" w14:textId="1A971E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1EF968" w14:textId="5FDB47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DF65A2" w14:paraId="44E89EB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95A8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2A5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8A57753" w14:textId="4840CF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EDF7CF9" w14:textId="7DB356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A43C9" w14:textId="28766F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73C15" w14:textId="614553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F65A2" w14:paraId="05629F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797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700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257B81B" w14:textId="40DA6E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A3EBDA5" w14:textId="6B696F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E5AFB" w14:textId="65D3A0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50236" w14:textId="5B8768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F65A2" w14:paraId="42F3A5E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AED3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B6FA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5486D75" w14:textId="501A3E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69BF606" w14:textId="21ECED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A19D3" w14:textId="3072A2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D7EBB" w14:textId="585A56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F65A2" w14:paraId="257AA4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12E5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1CBB7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F3CC8DF" w14:textId="167CDE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9F2FE16" w14:textId="0F2A67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A5B32" w14:textId="2675C8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978C4" w14:textId="72FCFA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F65A2" w14:paraId="6227F98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31B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E46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274A300B" w14:textId="38AFD8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421DDA0" w14:textId="6B221E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035D8" w14:textId="734177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E5677" w14:textId="1D1F92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DF65A2" w14:paraId="6A6E9E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BDEB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1C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1EDEB0C" w14:textId="5AF6E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F5EEDE5" w14:textId="0C0365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94F6C" w14:textId="3BAE1E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8A4FF" w14:textId="101827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F65A2" w14:paraId="40CF9AA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D87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0418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83E6190" w14:textId="18FF49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C31876A" w14:textId="650B0E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4A688" w14:textId="443281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56BA6" w14:textId="6199F4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F65A2" w14:paraId="31D61A5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C868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1DA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FC661D0" w14:textId="2BA813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8A33A89" w14:textId="3B6E60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968AB" w14:textId="13A4F1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14C3A" w14:textId="14F639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DF65A2" w14:paraId="105AA1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CA00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4A12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71B86429" w14:textId="5F4D9B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9E75BCD" w14:textId="145693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99852" w14:textId="6FB23A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55B41" w14:textId="7228E0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DF65A2" w14:paraId="519297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E49D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33C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F1DAF5E" w14:textId="483A18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0DD9665" w14:textId="78A3AD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F7417" w14:textId="7B762E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55034" w14:textId="4FA9BA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F65A2" w14:paraId="0BA2EF7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9EED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BB5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B51CB09" w14:textId="38C5CD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BE6D21C" w14:textId="435C0F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78510" w14:textId="256A3F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8B19E" w14:textId="22BBC4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F65A2" w14:paraId="60849C7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86AE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960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DA7C265" w14:textId="0AA7D2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7D98271" w14:textId="7C41E2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E1C85" w14:textId="2037D8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48CA46" w14:textId="0CDC80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DF65A2" w14:paraId="171A454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48F6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E2A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8A1404C" w14:textId="77FE18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D2C8E9C" w14:textId="30E194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7B8D6" w14:textId="0E4459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2AAC22" w14:textId="77C31B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F65A2" w14:paraId="3831D5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0B19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98B3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12DA1BB" w14:textId="4DE12D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EA24EFC" w14:textId="650BD2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D0165" w14:textId="4BFC0F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EB769A" w14:textId="7915CC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F65A2" w14:paraId="5B39F0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7BE3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C9E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64489E5" w14:textId="388FD9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E6B1F9C" w14:textId="1424E8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8829B" w14:textId="7C50ED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75378" w14:textId="7C990F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F65A2" w14:paraId="3FCB161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54F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BB0B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8B820EC" w14:textId="2589B5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AD3C4B0" w14:textId="6DBC1C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D94AA" w14:textId="354F28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D19FF" w14:textId="6C7ABB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F65A2" w14:paraId="74EF7D1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C458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3401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1DE0D6B" w14:textId="0A7C8B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EB586BA" w14:textId="0C901D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8B01" w14:textId="36917C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275B8A" w14:textId="2D338B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DF65A2" w14:paraId="4D3B092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FECC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A37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6338060" w14:textId="7A0FC8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0D0EA92" w14:textId="6A4766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3BB14" w14:textId="0EB958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CD884" w14:textId="15B057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F65A2" w14:paraId="20D4A66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2F2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BD8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E9EC7A0" w14:textId="1BBCB3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C5D2661" w14:textId="76C1D0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64EBF" w14:textId="32BD49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57EABA" w14:textId="124959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F65A2" w14:paraId="0BDA3B7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1A10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B65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4D233E0" w14:textId="4D2C63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F1CFF1A" w14:textId="064AD7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3637B" w14:textId="61BF17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C5A20" w14:textId="083A80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F65A2" w14:paraId="43B6DBD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324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061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F5DBD16" w14:textId="14A14E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4A2BF3D8" w14:textId="21A77D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933E" w14:textId="29C07A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B68F9" w14:textId="490B18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F65A2" w14:paraId="269F469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BC61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ACF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D415A40" w14:textId="217230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F30500C" w14:textId="77B0ED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BAD83" w14:textId="078847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BC2334" w14:textId="62D048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F65A2" w14:paraId="5FC315B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44B1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DA0FC87" w14:textId="63DF16C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4C512" w14:textId="3E4C356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093175" w14:textId="4C3020F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9BB4140" w14:textId="7EFA865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DF65A2" w14:paraId="0E167C0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258CD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D98C8C7" w14:textId="24294D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95B6EBC" w14:textId="4D9661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3E043" w14:textId="77484B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F4C80" w14:textId="01B78C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F65A2" w14:paraId="5A1118E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0F4D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E47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656DC36" w14:textId="5AA5A6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D4ADE35" w14:textId="619519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B61E2" w14:textId="72F7FE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6F1A4" w14:textId="180FC1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F65A2" w14:paraId="1F3129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5980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743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1370DFF" w14:textId="322B2B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820D4A5" w14:textId="5BE949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A6BB9" w14:textId="6E5500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3715F" w14:textId="15C5E4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F65A2" w14:paraId="08A789C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63B4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D04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FAC2D" w14:textId="5754E6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9ECFFF4" w14:textId="694FED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42A07" w14:textId="1B5833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D2815" w14:textId="0E5E20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F65A2" w14:paraId="4D6242D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DF44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054B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16E573C" w14:textId="6AA2FD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115441B" w14:textId="43C601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29933" w14:textId="069864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1C07C2" w14:textId="1B63F1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F65A2" w14:paraId="787EDF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C0AA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07D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5688A3E" w14:textId="37B035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68C6887" w14:textId="623769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F47D" w14:textId="73D08E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A1330" w14:textId="46C482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F65A2" w14:paraId="31C5075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59F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B32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D3D4C5F" w14:textId="68B94A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3A79AAD" w14:textId="024370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5A13B" w14:textId="62A74A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75216" w14:textId="2CF56A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F65A2" w14:paraId="547865F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8277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DFDC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E8DB281" w14:textId="0612BF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D05D853" w14:textId="678AD5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E3B5" w14:textId="093BDB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484D2" w14:textId="179324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F65A2" w14:paraId="5F4481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CDAB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EC55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634886C" w14:textId="02A3BE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26289" w14:textId="338D29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B10AA" w14:textId="21011B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B1D01" w14:textId="4CCC92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F65A2" w14:paraId="7E46F51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E0E9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3E3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674E522" w14:textId="454399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D8745E1" w14:textId="69576C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0C4BF" w14:textId="0AA9B6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89E8A" w14:textId="6E9184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F65A2" w14:paraId="0E6D26A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54ED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E86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10A0C99" w14:textId="4E8031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99232EF" w14:textId="7C8487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8BD23" w14:textId="3EBC1E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3CB80A" w14:textId="6D0B67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F65A2" w14:paraId="1FD84E6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1D34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229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4C39DC5" w14:textId="178686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F883C59" w14:textId="407850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FFB80" w14:textId="21773B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E016D2" w14:textId="5049FF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F65A2" w14:paraId="528065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4B6A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F50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F585F95" w14:textId="7354E8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C57A727" w14:textId="456AE6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45CB6" w14:textId="1AFD5D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567EA" w14:textId="2A3176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F65A2" w14:paraId="258FBC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5BD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CAD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5667C3A" w14:textId="065C78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7B8BCD3" w14:textId="03158A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0B8E0" w14:textId="4E48AA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15B7D" w14:textId="0F853E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F65A2" w14:paraId="4E7DF56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BD28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76F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4335B" w14:textId="49A3A1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BC317FB" w14:textId="61C9EE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BBD91" w14:textId="4B4027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244529" w14:textId="6DE975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F65A2" w14:paraId="40A463D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D7E5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583D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D40731A" w14:textId="43F60B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C8C80AA" w14:textId="264505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0D9E4" w14:textId="45B070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3DB63" w14:textId="539959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F65A2" w14:paraId="0F1F56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636B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28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1C693AF" w14:textId="4F256F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A1C5F5D" w14:textId="1F4AB5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354DF" w14:textId="5407AB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B9993" w14:textId="6B041C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F65A2" w14:paraId="5AADD75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310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DEE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529D23" w14:textId="73AE2E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C63114C" w14:textId="090356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B5253" w14:textId="7AF5F4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1F918" w14:textId="68FAB3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F65A2" w14:paraId="4DEF65B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C468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96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EF3CD99" w14:textId="5D3404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32BBE" w14:textId="02CA45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1E49A" w14:textId="47F6B6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BBB3D9" w14:textId="131271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F65A2" w14:paraId="5944F42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290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5C6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358E850" w14:textId="4CDA2E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4D51B3B" w14:textId="1798E5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27BED" w14:textId="282F95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D9169B" w14:textId="6B8145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F65A2" w14:paraId="5DB633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8413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A667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0C8F53D" w14:textId="5F925C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E61F" w14:textId="2768A8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D1F9C" w14:textId="3B4660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2702C" w14:textId="4E7E6A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F65A2" w14:paraId="441573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A2F3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143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A86BBF7" w14:textId="30C99B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DE5D5EF" w14:textId="429949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D1E8B" w14:textId="374269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9A9D8" w14:textId="5BFE4B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F65A2" w14:paraId="79D53E7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390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03B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67675CF" w14:textId="2E9ED8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99272C5" w14:textId="708942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9D0FA" w14:textId="0C6E5E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2BF64" w14:textId="30563A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F65A2" w14:paraId="37515B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B0F1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F8C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89F0FB5" w14:textId="78F5A8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92A6CE4" w14:textId="58BB18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05460" w14:textId="47A27A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1AFC7" w14:textId="0A0454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F65A2" w14:paraId="032B813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B7C4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B29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07E23B5" w14:textId="55229D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22CB191" w14:textId="4BCC4C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4E735" w14:textId="55D44A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46CCCC" w14:textId="5D84BA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DF65A2" w14:paraId="7F55CC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929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C77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0B1A01A" w14:textId="5F1126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957D22C" w14:textId="4074B7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6BBD3" w14:textId="78F673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05F53" w14:textId="73FB8B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F65A2" w14:paraId="3776F31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4BE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58A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490CB59" w14:textId="753D04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5D000" w14:textId="1E92E3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97274" w14:textId="75FFF4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C8BFE8" w14:textId="12BECC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F65A2" w14:paraId="284DF76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94C1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1C9F7A9" w14:textId="6DA76F0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5C2EE349" w14:textId="5A1757D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D26002" w14:textId="2719C3C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B9E333" w14:textId="27186D4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DF65A2" w14:paraId="4FD2A29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1885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1BFC4BB" w14:textId="7041A1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4EAEBEA" w14:textId="7D7795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92967" w14:textId="12D9F3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663381" w14:textId="5F425B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F65A2" w14:paraId="55AE61C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48D0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3A1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978468" w14:textId="4BE7BB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68BF8B8E" w14:textId="599DF4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9B781" w14:textId="46EE2A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19F6F" w14:textId="738C5F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DF65A2" w14:paraId="6C03645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A042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F40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F44051A" w14:textId="00BDE3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F847277" w14:textId="77FC91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805A9" w14:textId="4F5781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6E1AB6" w14:textId="6C57BE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F65A2" w14:paraId="3FE1A63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CA46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D1F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CAD91C6" w14:textId="4D96A6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9BE1CE4" w14:textId="6B1D32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72701" w14:textId="56FE13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501279" w14:textId="40875A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F65A2" w14:paraId="374076B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5CC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B50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3153E062" w14:textId="3E4977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9D3E504" w14:textId="2CB395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5CD5A" w14:textId="7971C7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A3DC1F" w14:textId="4519FF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F65A2" w14:paraId="700FFFD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7221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F3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BBE328A" w14:textId="087D3F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AA59B32" w14:textId="613636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9673" w14:textId="53DC3C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7B5F9E" w14:textId="204F41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F65A2" w14:paraId="68CD36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609C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321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0576A7B" w14:textId="15693C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49CAF1A" w14:textId="4E2E7B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637B0" w14:textId="318F40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31A1A" w14:textId="1BC4E5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F65A2" w14:paraId="16A29DD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DA70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E33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BA2F6CE" w14:textId="163541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5E2EA9F" w14:textId="4FD02A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F8890" w14:textId="6C8B96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6DC00" w14:textId="19B2C6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F65A2" w14:paraId="3EC5E3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D9FD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9BC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4F0C499" w14:textId="109041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3B2F50E" w14:textId="3EC5BF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DAE6" w14:textId="61E32C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D87F8" w14:textId="00F6CA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F65A2" w14:paraId="4DC7609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838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25D0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55CD88AA" w14:textId="3D3DF4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900B6CD" w14:textId="27F144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1B688" w14:textId="56D4C9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745401" w14:textId="4E417E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F65A2" w14:paraId="05B85E5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22DF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B43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29EA075" w14:textId="2BD9FF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A7E4C9F" w14:textId="46FFC6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E385E" w14:textId="7F8D8C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D55F5E" w14:textId="1D6AB6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F65A2" w14:paraId="542D00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6C94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474B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0DDAA95" w14:textId="0D54EA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2E5C867" w14:textId="41458F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6130C" w14:textId="06040A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5A879" w14:textId="07F3D4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F65A2" w14:paraId="24DD04D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D80F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A49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38DAA4DA" w14:textId="72AC21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6F31A89" w14:textId="25F71F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DBD5B" w14:textId="5022B5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61FC0" w14:textId="48B590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F65A2" w14:paraId="03770EA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F316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7F87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933CD36" w14:textId="1C56B5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354849B" w14:textId="069CDE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0F0A" w14:textId="1F70E0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FDDF95" w14:textId="4567BF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F65A2" w14:paraId="4EC758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9E70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FBC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F158FE4" w14:textId="551ACF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193DF160" w14:textId="39B32C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1B7A7" w14:textId="5F2A65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F8252" w14:textId="040815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DF65A2" w14:paraId="41E3A9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832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E48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0C6F6B2D" w14:textId="18539A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296F5D43" w14:textId="362D76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9AADB" w14:textId="3A2F17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C7363" w14:textId="3E7E46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DF65A2" w14:paraId="2A53B7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5D75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3DE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FDCA45" w14:textId="21C944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0145AD6F" w14:textId="1B73C2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B323F" w14:textId="715FB4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37A32" w14:textId="3D9826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F65A2" w14:paraId="252CB7F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A832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5FB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936C982" w14:textId="54DAF1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5DD68E7" w14:textId="24414A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E3651" w14:textId="5EEC6A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469771" w14:textId="6F294C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F65A2" w14:paraId="32AAC2A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A90E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497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72CEF4A" w14:textId="2ACC4E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1E49EEF" w14:textId="5684BA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20161" w14:textId="0E35C9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EBB5D1" w14:textId="63ED7B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F65A2" w14:paraId="2CE2E0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A758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CB0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480E978" w14:textId="6252DC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089A957" w14:textId="39CE0E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2351E" w14:textId="71DEF5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C7073" w14:textId="6713C8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F65A2" w14:paraId="29A611D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EE19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1247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BCFBA93" w14:textId="268C26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B3563BC" w14:textId="67E9F0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FDDF7" w14:textId="59DB77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32F30" w14:textId="472B75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F65A2" w14:paraId="5E3E70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730E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D13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31C4955" w14:textId="0888CD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F35F069" w14:textId="727966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4BE45" w14:textId="51A9F3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14138A" w14:textId="7F8425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F65A2" w14:paraId="7E022F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1B4A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BAE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05F63EF" w14:textId="512F87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689CDF3" w14:textId="50B85A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E9C26" w14:textId="0B065B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9327A" w14:textId="773BFF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F65A2" w14:paraId="6C440D3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683F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A619BD6" w14:textId="633AE16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DA412F1" w14:textId="1A52C93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779C36" w14:textId="140D336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B0BCB3" w14:textId="065DD3F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DF65A2" w14:paraId="03C45A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D0B2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15B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6037ED5" w14:textId="482C7F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F257617" w14:textId="45C1B1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197B" w14:textId="71104F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E8EAC" w14:textId="3F87A3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F65A2" w14:paraId="0F06CE0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214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E8D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86A2F41" w14:textId="19520E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CA38C41" w14:textId="57582C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889EE" w14:textId="79FC31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E05417" w14:textId="53E3E7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F65A2" w14:paraId="4D4468F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839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6EF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58746B3" w14:textId="7F25F6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1AFFFE5" w14:textId="4F7D3C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8B6E1" w14:textId="02227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8CA28B" w14:textId="3DFC61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F65A2" w14:paraId="2B6ADC1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B31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5C6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401D052" w14:textId="38DF5A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4A1B74E" w14:textId="7B5508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1E9D4" w14:textId="1A77FD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743039" w14:textId="7833EC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F65A2" w14:paraId="307A0A2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B237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C91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1D066D1" w14:textId="101123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3052144" w14:textId="0B8AFA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9F02B" w14:textId="1FDD87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DF5985" w14:textId="625E09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F65A2" w14:paraId="056657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33A0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6E9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519779E1" w14:textId="6BE19E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B2B84A1" w14:textId="286FE4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BF0CE" w14:textId="01B3DA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1B9EC" w14:textId="6FCC84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F65A2" w14:paraId="2AE4FAE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CD9E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1707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B33E8AF" w14:textId="5D1975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172538D" w14:textId="216DB3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BF0C3" w14:textId="27EF23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02694" w14:textId="48ADEE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F65A2" w14:paraId="74B635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97CC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3CA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47EFB58" w14:textId="7B29AD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667D119E" w14:textId="23A5E8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9D282" w14:textId="63958C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DA595" w14:textId="57DCAA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F65A2" w14:paraId="55CC48D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FAB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8E0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05C33AD" w14:textId="7EC0A4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1C3770C1" w14:textId="370686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D6E2A" w14:textId="4A8AE9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A7F0C3" w14:textId="0B8F67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DF65A2" w14:paraId="32E91B9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2944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F48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431E29A0" w14:textId="586763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72FBD28" w14:textId="6B62B2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8A628" w14:textId="60F463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B4BD6" w14:textId="780A83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F65A2" w14:paraId="6CBBF80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481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F42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7F2FCFF4" w14:textId="175F29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849C38B" w14:textId="7313A3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F87BB" w14:textId="6E5724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701C6" w14:textId="3B914D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F65A2" w14:paraId="7A891CC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7CC8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D83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C104AC8" w14:textId="14FC80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8118C1B" w14:textId="217250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8E385" w14:textId="498C05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7D1486" w14:textId="64FD90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F65A2" w14:paraId="4C2750F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24F7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074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D7F4579" w14:textId="66E954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698F724" w14:textId="134DBA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E0529" w14:textId="2EC7F3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8AAA4" w14:textId="748CEC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F65A2" w14:paraId="1E3D705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B3A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BF5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D00856C" w14:textId="34AD84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80B4791" w14:textId="3FB843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57385" w14:textId="7F9CE9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ED9A19" w14:textId="6ADEEA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F65A2" w14:paraId="7E1E9B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DF5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604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F9A1A39" w14:textId="32180D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5ED0560" w14:textId="4D2570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419B5" w14:textId="2A26D1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AE276" w14:textId="30D093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F65A2" w14:paraId="10FBFBE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A41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7F95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21E4CAAF" w14:textId="5922FF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14053D8" w14:textId="2D7405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D6F1D" w14:textId="790DF5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FCB015" w14:textId="050A39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F65A2" w14:paraId="18BFBB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BCAE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2B3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FD9147F" w14:textId="3FA31E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15F40F20" w14:textId="0BC8AF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500F0" w14:textId="267A9E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1C783" w14:textId="50EFE4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F65A2" w14:paraId="6B43929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E4E4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045CFEFD" w14:textId="7D0A461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AEEE8C" w14:textId="25EFD5C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026B5F" w14:textId="3786B6C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DDCE64" w14:textId="2DA7E92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DF65A2" w14:paraId="4DA37E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C8B6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C6C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53CE3B2B" w14:textId="5E2795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9C0B3DE" w14:textId="2B9478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1DEB" w14:textId="43EFBE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A5AB24" w14:textId="205973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F65A2" w14:paraId="04172EB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FA9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43C7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F51102D" w14:textId="76C301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3E671DB" w14:textId="162DDD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A9A6E" w14:textId="3B2EB1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F32675" w14:textId="145BC2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F65A2" w14:paraId="2F0210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347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560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85F08DC" w14:textId="778133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0E3AC93" w14:textId="1D83BA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05646" w14:textId="11439D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A9138" w14:textId="0D14E0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F65A2" w14:paraId="5E1B12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85AF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622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1098141" w14:textId="712B8F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24B074AE" w14:textId="6CE65E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8F76D" w14:textId="61CDCA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8DD9F" w14:textId="298FE9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F65A2" w14:paraId="6FC1E18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0938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BD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2EE80B" w14:textId="5AEEA2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F888DB0" w14:textId="5B04AC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092C6" w14:textId="4E4D1A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FB8247" w14:textId="660BE2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F65A2" w14:paraId="3BEA6E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56B6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54D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F2536D6" w14:textId="14F075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1B59964" w14:textId="51E1F0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A6F84" w14:textId="36431E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4DACA" w14:textId="4041C8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F65A2" w14:paraId="148143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6173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4E5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ED9E863" w14:textId="7AE03E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8B4F866" w14:textId="791CAD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6A79" w14:textId="5EF6E1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C382E5" w14:textId="3CE2FE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F65A2" w14:paraId="74BA0BF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A0E9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F5E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AC44B56" w14:textId="561500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78B0080" w14:textId="0A41F6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F1BAB" w14:textId="14174E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561EA" w14:textId="049DF5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F65A2" w14:paraId="2538B1B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6A319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4FE2C14" w14:textId="0F09BFF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0,321,7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5EDBF27" w14:textId="445C2D2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233,431.93 </w:t>
            </w:r>
          </w:p>
        </w:tc>
        <w:tc>
          <w:tcPr>
            <w:tcW w:w="624" w:type="pct"/>
            <w:tcBorders>
              <w:top w:val="nil"/>
              <w:left w:val="nil"/>
              <w:bottom w:val="single" w:sz="4" w:space="0" w:color="000000"/>
              <w:right w:val="single" w:sz="4" w:space="0" w:color="000000"/>
            </w:tcBorders>
            <w:shd w:val="clear" w:color="A5A5A5" w:fill="A5A5A5"/>
            <w:noWrap/>
            <w:vAlign w:val="bottom"/>
            <w:hideMark/>
          </w:tcPr>
          <w:p w14:paraId="4CCB045F" w14:textId="58EDC4F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3739C1C" w14:textId="11C80CA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3,555,187.27 </w:t>
            </w:r>
          </w:p>
        </w:tc>
      </w:tr>
      <w:tr w:rsidR="00DF65A2" w14:paraId="7E9F63B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6A7A1"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9597F6B" w14:textId="6D8EE1B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9DAA1" w14:textId="2625231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72C51326" w14:textId="5319F2D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D7C8FA5" w14:textId="447E149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DF65A2" w14:paraId="1824183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C134D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6157339" w14:textId="0057F1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FF23E5A" w14:textId="11A8C2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B4EEB11" w14:textId="467EE8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D9CEC5A" w14:textId="7B2321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F65A2" w14:paraId="74C54F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2599D"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F4AF22"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AEF6FB0" w14:textId="56360D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3E9C7F97" w14:textId="32F1FF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796BB" w14:textId="4EC6A9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BE335D" w14:textId="339CFE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F65A2" w14:paraId="50BAFF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33D38"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A06DC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4A03C5E" w14:textId="493EC4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6238AA27" w14:textId="27CE9E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4895D" w14:textId="646659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767D8B" w14:textId="280649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DF65A2" w14:paraId="07D4CD2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0596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3967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5414F31" w14:textId="535B65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2587E877" w14:textId="6176F6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DD2A7" w14:textId="00E09D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73E10" w14:textId="77E8F5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DF65A2" w14:paraId="0C0279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EDC6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A650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E33E424" w14:textId="0C04D7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67C3FDEF" w14:textId="0FF12F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F1B741" w14:textId="5A6014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101500" w14:textId="1975F4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DF65A2" w14:paraId="6262C48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8BE3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6DE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6BCA5F3" w14:textId="1C11B5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5E371D36" w14:textId="27317F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3689AD4" w14:textId="36DF85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8744E" w14:textId="5E0B53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DF65A2" w14:paraId="000EB3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95F7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0CA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C1A26E8" w14:textId="640565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72536766" w14:textId="775A70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04B29B16" w14:textId="6786E9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F4452D" w14:textId="58C846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DF65A2" w14:paraId="74F72C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176A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1AAC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A72628C" w14:textId="6977A8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513B7A29" w14:textId="346865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1CA66E9" w14:textId="2410D8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AE7AF" w14:textId="369D96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DF65A2" w14:paraId="0EAA2A2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A2B1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495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FDA0987" w14:textId="5360EE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AAC4128" w14:textId="456651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C6F73" w14:textId="48F722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5C7966" w14:textId="43673E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DF65A2" w14:paraId="343BD7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0DE6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02D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2EC7671" w14:textId="0D1647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448889E5" w14:textId="5CEEB3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EDC8D" w14:textId="45B11F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FFED35" w14:textId="07314B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F65A2" w14:paraId="47D5EF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5B37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EF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BBC5F2B" w14:textId="024463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749BCCF5" w14:textId="74B8C7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812D921" w14:textId="14DC63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07FDC" w14:textId="3E5F2A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DF65A2" w14:paraId="264BD2B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5576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826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61BABD6B" w14:textId="5E7B78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54018A6F" w14:textId="27ACED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B8FC" w14:textId="364E9B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D94A1" w14:textId="00CFC6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F65A2" w14:paraId="3C8A71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F4B0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D83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2AACA65" w14:textId="711F8E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D2351A5" w14:textId="7BDACF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FFEF53" w14:textId="585ECB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D0877" w14:textId="475CE3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DF65A2" w14:paraId="05205B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C804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165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BCCA8F6" w14:textId="2EF6AA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57AB7C9" w14:textId="228ED5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992BB" w14:textId="197E9C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EDB50" w14:textId="073C20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65A2" w14:paraId="41179AF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5727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E405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9AD7521" w14:textId="751C43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1E73585E" w14:textId="02CF9C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11DEC5" w14:textId="43F2B9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C167E" w14:textId="6B4CCF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DF65A2" w14:paraId="0AA1749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0E29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204D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82160BC" w14:textId="00637A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388ECF4" w14:textId="284592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7329E" w14:textId="3372B9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5DB97B" w14:textId="7F0390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65A2" w14:paraId="70E4204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33EB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D0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A5E173C" w14:textId="0160AE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6AE55EE" w14:textId="6907F8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9234BF9" w14:textId="3FAC52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26785B" w14:textId="7DB9FD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DF65A2" w14:paraId="7426F7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7799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FA2F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1DCB2BB" w14:textId="1CC88D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7AC17C48" w14:textId="3EE049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9D9E1" w14:textId="703E40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8732A" w14:textId="4F52C6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F65A2" w14:paraId="3FD7285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CB89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1E8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A84FF76" w14:textId="7011BC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B492F73" w14:textId="6AE267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E49F5" w14:textId="1CCBE7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582D85" w14:textId="7B5029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F65A2" w14:paraId="1BB216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3C0C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7D2C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7DE34DA" w14:textId="20731D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29E3BC7" w14:textId="5883B7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4B681E0E" w14:textId="68107E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5D3FA" w14:textId="44E925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DF65A2" w14:paraId="5C81EAD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E8B2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DF2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B5A3CD5" w14:textId="6ACE91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FDC9498" w14:textId="442046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3D33" w14:textId="647556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186EB" w14:textId="0C288D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65A2" w14:paraId="5C4E73B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A41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028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15EE78F" w14:textId="3D2884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0E614BF" w14:textId="698DA6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694EB" w14:textId="0527E6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BB153" w14:textId="6BE6C9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65A2" w14:paraId="017880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AECC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B02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43C73A" w14:textId="3BA3CB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43EBE01" w14:textId="6A5A97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60C2692" w14:textId="5D52AC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3092B2" w14:textId="585816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DF65A2" w14:paraId="76AC0B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523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BA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2F4D63A" w14:textId="3D6315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5CB6233" w14:textId="5C2DBD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308C8" w14:textId="103C59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F4BAB7" w14:textId="28F5B6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F65A2" w14:paraId="2407EA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EFB5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CE8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3B57940" w14:textId="6FACA1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3F96365" w14:textId="7624BC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D6AF" w14:textId="27622C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46CBDE" w14:textId="16E637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F65A2" w14:paraId="65485AE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59F3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8F3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128AAEE" w14:textId="6C8C9E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2550F" w14:textId="023F2A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6102B" w14:textId="7949F4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D714DD" w14:textId="3608FA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F65A2" w14:paraId="25959B6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4D42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B63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9742B91" w14:textId="28E3CC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18B8097C" w14:textId="4EB248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892D" w14:textId="085E9A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B66DB" w14:textId="7E1A16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DF65A2" w14:paraId="6A9182E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837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7F7B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AC6398F" w14:textId="61AF57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219B113F" w14:textId="01CB0F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15FBF" w14:textId="43D42F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315A0" w14:textId="295D3C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F65A2" w14:paraId="72084D8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7A15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5AD7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F6CC236" w14:textId="6143BD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3A6387DB" w14:textId="43218C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175FA850" w14:textId="1F7D4E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8D10A" w14:textId="67E12D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DF65A2" w14:paraId="5DE534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2957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D18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F259705" w14:textId="3849B7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01F9B2B" w14:textId="39E480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0A04E" w14:textId="657050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2A874" w14:textId="791AA5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F65A2" w14:paraId="5BB1E9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EDF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981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105FEF4" w14:textId="5D3104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5E1289D1" w14:textId="4E5FEE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DF318" w14:textId="19CF3D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A38854" w14:textId="4B8B83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F65A2" w14:paraId="71E05E2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B0EF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ABE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F3E9C04" w14:textId="647EF5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3FF40CDC" w14:textId="08113C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09E31BC" w14:textId="007C88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6BCA9" w14:textId="7FB6DF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DF65A2" w14:paraId="200F0CF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A132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DB6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04204073" w14:textId="2FDDC5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6455225D" w14:textId="1C6550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43888" w14:textId="5F96DF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97EB6" w14:textId="191071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DF65A2" w14:paraId="1BCB21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2564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57C4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555D5B2D" w14:textId="6DF010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97FADB4" w14:textId="574E7E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7C2DC" w14:textId="425522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3B3E20" w14:textId="6DA753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F65A2" w14:paraId="5D0192D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FB7E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09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7BF80BE" w14:textId="40E469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8BABB8F" w14:textId="49D16A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A422E" w14:textId="563882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89A167" w14:textId="7C3043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65A2" w14:paraId="78C41AB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BBC5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262FB3" w14:textId="182EE4E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18,0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00BFCB" w14:textId="6179C9A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222,974.75 </w:t>
            </w:r>
          </w:p>
        </w:tc>
        <w:tc>
          <w:tcPr>
            <w:tcW w:w="624" w:type="pct"/>
            <w:tcBorders>
              <w:top w:val="nil"/>
              <w:left w:val="nil"/>
              <w:bottom w:val="single" w:sz="4" w:space="0" w:color="000000"/>
              <w:right w:val="single" w:sz="4" w:space="0" w:color="000000"/>
            </w:tcBorders>
            <w:shd w:val="clear" w:color="D8D8D8" w:fill="D8D8D8"/>
            <w:noWrap/>
            <w:vAlign w:val="bottom"/>
            <w:hideMark/>
          </w:tcPr>
          <w:p w14:paraId="1BCA9974" w14:textId="62C9674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6DAE4A" w14:textId="290183C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41,071.50 </w:t>
            </w:r>
          </w:p>
        </w:tc>
      </w:tr>
      <w:tr w:rsidR="00DF65A2" w14:paraId="00DA963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26D93"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D725AC6" w14:textId="6071EB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7112482" w14:textId="512E1D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67B29379" w14:textId="26FA54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8D079B9" w14:textId="4DCBEC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DF65A2" w14:paraId="35250CB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14D96"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ECA67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5F6859F" w14:textId="5DCDF3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D710199" w14:textId="346B56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72673" w14:textId="32A358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6AB16A" w14:textId="39FD5C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DF65A2" w14:paraId="2B3317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5C72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735D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3F90B77" w14:textId="5DCE4A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399AF7" w14:textId="15923C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AC6A6" w14:textId="27C3E1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A3D519" w14:textId="1CDBBF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F65A2" w14:paraId="7E83BF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CF13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DCF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8FC8D82" w14:textId="618C10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7BCD727D" w14:textId="5E5E45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13AE2371" w14:textId="52C1A4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926D9C" w14:textId="1FB4DD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DF65A2" w14:paraId="6234CF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55D9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369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0990DAD" w14:textId="5D8B0A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E6FCD" w14:textId="083899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03F007" w14:textId="173A2B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1C0D3E" w14:textId="4A8295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DF65A2" w14:paraId="4B6404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8032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02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DD5FB0" w14:textId="7A2324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CC326" w14:textId="0DC458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8C744F9" w14:textId="6777A0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DD8D3" w14:textId="586047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DF65A2" w14:paraId="1FAE687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6009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F4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BA05EB2" w14:textId="63088C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025DCD67" w14:textId="48C407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39DA0D6" w14:textId="34727A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302955" w14:textId="5BEFE5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DF65A2" w14:paraId="3D4D715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A54C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23A7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E48E216" w14:textId="41E3BA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D162D8D" w14:textId="1DC847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76DE3F9A" w14:textId="323E8B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AFECA" w14:textId="170540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530.75 </w:t>
            </w:r>
          </w:p>
        </w:tc>
      </w:tr>
      <w:tr w:rsidR="00DF65A2" w14:paraId="00F17FA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B86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A1DE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00A7E90" w14:textId="6432A2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62B03" w14:textId="7CEDA7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CDD9F" w14:textId="6C7FF0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ED3D5" w14:textId="6E346C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F65A2" w14:paraId="4D8FEA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9F0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2BE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C5A1C74" w14:textId="79604E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2819B" w14:textId="168A26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332EDB4" w14:textId="28D565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5D66D" w14:textId="71961D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DF65A2" w14:paraId="54B255C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D4F0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D3E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68213ED" w14:textId="114981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7431C1A" w14:textId="11BE4B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499E357" w14:textId="7B79D9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36EE6" w14:textId="3628AF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DF65A2" w14:paraId="7BD9E4E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1A68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97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2EAAF81" w14:textId="53E8B4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BC201" w14:textId="6E1978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B2E678C" w14:textId="655B8B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72EC4" w14:textId="17A357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F65A2" w14:paraId="45D817F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03C2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F84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1051363" w14:textId="1BF129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AC59AA0" w14:textId="5A6D82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9C7EA" w14:textId="1DBB58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7230A" w14:textId="438628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DF65A2" w14:paraId="1E05E4E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C36C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E0D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814D421" w14:textId="73CA65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AE1A9" w14:textId="72C69C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FEAFB" w14:textId="381659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6902D" w14:textId="704664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F65A2" w14:paraId="046710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AD0C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9175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18227B9E" w14:textId="46B285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D29A5" w14:textId="7BBCC6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E63A990" w14:textId="56FC02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6CAE4A" w14:textId="286AD5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DF65A2" w14:paraId="682D26C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9F4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EAF9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56378FE" w14:textId="19ECBD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589A4" w14:textId="65CAB1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E193D" w14:textId="476AF2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B2FFF" w14:textId="54F9ED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F65A2" w14:paraId="0148751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54B4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6AC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97205E8" w14:textId="6E6E32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6595F8A" w14:textId="1BDAFC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E4D4" w14:textId="194298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1A5F4" w14:textId="27ED75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DF65A2" w14:paraId="5339326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1632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4A6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6634DCF" w14:textId="4D73F2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CFF86" w14:textId="4F679C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A54D" w14:textId="31D5F2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794ADA" w14:textId="6DCFD5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DF65A2" w14:paraId="04F5382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0B0B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8B8B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BF25870" w14:textId="03AE3B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B377703" w14:textId="0C99A7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9DD7C04" w14:textId="0E0E8B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B7BB3" w14:textId="67AA1D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F65A2" w14:paraId="1A35044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030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B46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9860638" w14:textId="73094C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5A955EE" w14:textId="4A2C2A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C525F29" w14:textId="43284F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95740" w14:textId="22AEE7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DF65A2" w14:paraId="21C7DBA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2AD7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601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E9CDB08" w14:textId="4C009B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28BCFF8" w14:textId="11BD2B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8B645EC" w14:textId="2AE2A9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A526A1" w14:textId="229263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DF65A2" w14:paraId="05068E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AEE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C727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2010372" w14:textId="07D673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BEE04AE" w14:textId="67DA8E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55366000" w14:textId="0DD651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DC335" w14:textId="0775E5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DF65A2" w14:paraId="65DBAB4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9E60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9FE2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E37B159" w14:textId="088D84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B905A" w14:textId="6D3A05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FFDB1A0" w14:textId="15A9FB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4144D" w14:textId="62B110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DF65A2" w14:paraId="328F33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5E24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6E6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6B86BFE" w14:textId="710B7E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C13B27C" w14:textId="054F10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5AB31643" w14:textId="44DB0A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9F2AA" w14:textId="19FFC4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DF65A2" w14:paraId="64E49F4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818F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971831C" w14:textId="02E6835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6,951.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BF8D70" w14:textId="0B65A40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9A1A103" w14:textId="3A56707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AAA0B9" w14:textId="51BDBF3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66,347.05 </w:t>
            </w:r>
          </w:p>
        </w:tc>
      </w:tr>
      <w:tr w:rsidR="00DF65A2" w14:paraId="4ABC016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E6B33"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12358F1" w14:textId="4FE0C5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181873" w14:textId="5E6B90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B6EDA34" w14:textId="437D2D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6B5E26B" w14:textId="27B741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F65A2" w14:paraId="7833A0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FBBA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E64E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B1117EE" w14:textId="1B7B41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FD987" w14:textId="5364A0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9089A" w14:textId="63C204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2BDFC0" w14:textId="60390D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F65A2" w14:paraId="019270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0D02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E1B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0575AB0" w14:textId="560803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EF24B" w14:textId="15AD67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217B6" w14:textId="6F8314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B493AF" w14:textId="674BB8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DF65A2" w14:paraId="5D686E2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2580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7D73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63E73F27" w14:textId="16996A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396E9888" w14:textId="57F057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DE5951" w14:textId="709600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5764F" w14:textId="199B55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F65A2" w14:paraId="7C0CA5F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74DA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BA87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B8A7CB3" w14:textId="6C079B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ADEC3F5" w14:textId="46D1E3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F105B2E" w14:textId="51EC02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6D100" w14:textId="4A0711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DF65A2" w14:paraId="635D8FB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7108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2D0C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D1F6CA9" w14:textId="2B060F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09983C21" w14:textId="71F1E1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0478253" w14:textId="4D0BD7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5F76CE" w14:textId="1B0537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DF65A2" w14:paraId="0577EE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EE88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C1B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E96321E" w14:textId="6950B2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630DAF9E" w14:textId="76A232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73105" w14:textId="15183D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04084" w14:textId="7A5609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DF65A2" w14:paraId="0C5C2C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6A46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F05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8E97F08" w14:textId="73DBAE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B5728" w14:textId="35D06D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B8009" w14:textId="7842E3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B9F53" w14:textId="6F6008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25A50E6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6A6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6E5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BC3B325" w14:textId="076474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C56A0" w14:textId="79672D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D541D33" w14:textId="10876C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F12F01" w14:textId="4E8B8C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DF65A2" w14:paraId="79C5DB5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68BD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F8B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A2F2EA3" w14:textId="2F9265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D1088" w14:textId="06E621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03236" w14:textId="36D086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2FE63" w14:textId="04F162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DF65A2" w14:paraId="1AD67A1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CFF2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4559E4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3A640EC" w14:textId="07A30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154E83" w14:textId="0FA19B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871DAF3" w14:textId="59FBEE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E94A5C" w14:textId="490D71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DF65A2" w14:paraId="707B9BA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6E04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703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3487FB3" w14:textId="22FBD9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0F57B56C" w14:textId="3FC0F8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32D796FA" w14:textId="44D212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7BBC8" w14:textId="087FEC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DF65A2" w14:paraId="11CD22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F581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459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5E8E48E" w14:textId="45A8C7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94F0ED" w14:textId="1D7B88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B007" w14:textId="6E2AF3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CCE72B" w14:textId="34A424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DF65A2" w14:paraId="41A82EB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9E15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28E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5CD355C" w14:textId="66B309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4F0C6" w14:textId="126CD4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5BA90" w14:textId="107BF5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30FF7" w14:textId="145CD0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578F5D8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47D2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A2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B0142E1" w14:textId="305BEC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F70FA" w14:textId="425DF7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4E0C59" w14:textId="73EEBF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C90E4" w14:textId="2358DF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DF65A2" w14:paraId="158C995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3268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A153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83D72DE" w14:textId="2C6745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C80D8" w14:textId="675447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7C247" w14:textId="085D31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4CF2C" w14:textId="617AA6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DF65A2" w14:paraId="5D7876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4381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974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7FE5CB2" w14:textId="36C449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24370C81" w14:textId="4384EF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83A8" w14:textId="4E378B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2B938" w14:textId="2FE6E2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DF65A2" w14:paraId="2DC54B4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61E0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BE2F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85EFC83" w14:textId="60571F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A253F" w14:textId="49F92A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3E53C" w14:textId="211250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BE18AD" w14:textId="3414DA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713A80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6105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D34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5A9349F0" w14:textId="4C92DC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F886D41" w14:textId="7E8DC9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43421" w14:textId="6A0AED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07D79" w14:textId="2CF27C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DF65A2" w14:paraId="51941AE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27C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7C28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6CFAEC2" w14:textId="32AF16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7014E7" w14:textId="285336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EDEC63F" w14:textId="35B62E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68410C" w14:textId="5ABED8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DF65A2" w14:paraId="516504F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852C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6D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1B3AD683" w14:textId="6136AD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413D1" w14:textId="4844BC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DB9038E" w14:textId="0C0EE1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CA3520" w14:textId="643743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DF65A2" w14:paraId="40EE1A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206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474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4280A3B" w14:textId="588AF8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6F1D5E6F" w14:textId="3D3B3B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CC2D5" w14:textId="314E52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8B3E9E" w14:textId="0BCD8A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DF65A2" w14:paraId="2A85984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A38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EB6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E6BB878" w14:textId="7884E8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55908499" w14:textId="28A7F7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3BB37B" w14:textId="663589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13D9E" w14:textId="3421B2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F65A2" w14:paraId="28324E0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F0F3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798C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B5C13E9" w14:textId="575A0E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674856C" w14:textId="7381C7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F476B" w14:textId="0DBF24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39CC7" w14:textId="194472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DF65A2" w14:paraId="1D0295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7D37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902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CB38E3" w14:textId="5A6684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25DA3" w14:textId="704AA3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7DF3C1C" w14:textId="32EEC3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1EEC9" w14:textId="4A5A08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F65A2" w14:paraId="1C0B892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C1D2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6C9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C3B721A" w14:textId="4646EF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0F9537C0" w14:textId="7F4757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6A886E3B" w14:textId="1F93FA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F9B117" w14:textId="7AAA95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DF65A2" w14:paraId="4A03EE9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9C08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B3A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C813E2F" w14:textId="125814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153B810E" w14:textId="6F015D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6D2B780" w14:textId="458440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672ED" w14:textId="7CB10B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DF65A2" w14:paraId="459FF0B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5513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907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B5BB5CE" w14:textId="719D1C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A843D" w14:textId="0535BA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3900148" w14:textId="78366E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E2149" w14:textId="4E1F3C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F65A2" w14:paraId="1D7289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9EC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233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1B35A37" w14:textId="6FF4F7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898C8B2" w14:textId="20FA6E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85830E7" w14:textId="207419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8D865" w14:textId="12AB8A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DF65A2" w14:paraId="518E30E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7F29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318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29C1B6F" w14:textId="3CC3CB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9D567CA" w14:textId="528B23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B6A87" w14:textId="1FFBEB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29516" w14:textId="742E9C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DF65A2" w14:paraId="1106CD6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5F0F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9392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C823A5A" w14:textId="44FA08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B05567B" w14:textId="593673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3609C" w14:textId="6CF900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E15CA" w14:textId="63AD5F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DF65A2" w14:paraId="398B38F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3059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7FB5B63" w14:textId="3E92129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6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EDA866" w14:textId="346B37F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48623D2D" w14:textId="71E04DA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D1C54E" w14:textId="2BF9B2E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16,214.68 </w:t>
            </w:r>
          </w:p>
        </w:tc>
      </w:tr>
      <w:tr w:rsidR="00DF65A2" w14:paraId="6D874005"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166BA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02B9C8F" w14:textId="05B67F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20612" w14:textId="3A88E7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FBE80" w14:textId="58699E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64C05CC" w14:textId="6D3F2F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DF65A2" w14:paraId="4AE0F67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FE2A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6C44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8F3FC9B" w14:textId="30C50D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E9DF9" w14:textId="6B05C5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F473A" w14:textId="466A31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C59E1" w14:textId="6E030C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F65A2" w14:paraId="0C85F73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BF20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08B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37E3C77A" w14:textId="542A22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6873C1" w14:textId="081475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D8430" w14:textId="5ADF63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34ED71" w14:textId="6402FA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F65A2" w14:paraId="3814943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F4A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81F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8260ED8" w14:textId="28EEAE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43A01" w14:textId="5364E4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2016B" w14:textId="2AD42C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FD4388" w14:textId="7A715F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22D92D9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6093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BA4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482741A" w14:textId="40C24D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CECBA" w14:textId="5A332B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68E6" w14:textId="00AAF6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F046B" w14:textId="741C02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F65A2" w14:paraId="48848C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63CC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6E9C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D841DD6" w14:textId="588FFE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9812C" w14:textId="0146AA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3414" w14:textId="647343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3947F" w14:textId="6833B3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F65A2" w14:paraId="5D47F3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1C55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C37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96F94C0" w14:textId="6F106A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A33B6" w14:textId="6661AA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E9C2A" w14:textId="09F35A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9E94C" w14:textId="37FCE6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65A2" w14:paraId="6BA00DF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7C94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0EA7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C4F392F" w14:textId="532591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1A023" w14:textId="2E874B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4790CF2" w14:textId="25817C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27C87" w14:textId="67BAA5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DF65A2" w14:paraId="60CD5C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5F05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2FC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D2B3CBB" w14:textId="2A22FD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5C7F1" w14:textId="1BB460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46C0E" w14:textId="188331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02002B" w14:textId="403749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65A2" w14:paraId="54F71DA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1422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4CF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41102EF" w14:textId="0652C6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A5CCB" w14:textId="059DC5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6CD03" w14:textId="4B5847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E3A9D5" w14:textId="28A93B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F65A2" w14:paraId="69F470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88DB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28D3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A102CA1" w14:textId="095FC1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98CF86D" w14:textId="50F849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34290" w14:textId="15FA70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D8DC5" w14:textId="051865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F65A2" w14:paraId="27D378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A37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F6C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35F0AAFA" w14:textId="2DAD3A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C0F83" w14:textId="3E4B4F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BF47F" w14:textId="7AA336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F9928" w14:textId="4514A7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65A2" w14:paraId="60D5131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E342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5D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8DFA443" w14:textId="02D62B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D7D93" w14:textId="3BF3C7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74513" w14:textId="6F8400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1A71E" w14:textId="0A42D9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F65A2" w14:paraId="469E484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A80D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CD0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A252FDC" w14:textId="363293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9DDA5" w14:textId="280C34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8CACB" w14:textId="26B7B2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78D55E" w14:textId="0ECB4C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F65A2" w14:paraId="00508A2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85A9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7F13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047D2106" w14:textId="36D541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8A172" w14:textId="3ED77F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66A14" w14:textId="326E50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06F0A" w14:textId="58FAA8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F65A2" w14:paraId="11DDD2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0EAD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EDA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B2B37B" w14:textId="0892CF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219C64A8" w14:textId="06FD03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07CE34E3" w14:textId="1C3925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F9041" w14:textId="6F6693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F65A2" w14:paraId="355C268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D632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1AF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222D57E4" w14:textId="11886D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9189B7" w14:textId="51B5F9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CFAB0" w14:textId="238DED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9F72C" w14:textId="428B4D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65A2" w14:paraId="3FB03A2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F73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DC6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4DDA2B1" w14:textId="04A3B4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720F6" w14:textId="189F73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87434" w14:textId="54734E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ECBE0" w14:textId="62C2F4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65A2" w14:paraId="4EF57D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4961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F67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536CC1DD" w14:textId="613FFD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0E561833" w14:textId="1745C8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B18FF" w14:textId="22EFF2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2AB884" w14:textId="352700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F65A2" w14:paraId="2CD1369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DEBF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1BAC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357DEB4" w14:textId="72D9EA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4D077B07" w14:textId="780E4E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79B01" w14:textId="3D29A5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23893" w14:textId="55B1DC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F65A2" w14:paraId="6EE10BE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935B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ECA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DA6D2DD" w14:textId="05FC8D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4A25" w14:textId="22E7E8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DCD2976" w14:textId="4EE085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C5A4C" w14:textId="5D7817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F65A2" w14:paraId="7CD9836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2F4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AA3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0B98DA3" w14:textId="1A6B5C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B9495" w14:textId="3BE648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00753" w14:textId="1AAAF5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25C3E9" w14:textId="376628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F65A2" w14:paraId="0283A12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3FF3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3666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1C6C73CF" w14:textId="6C5764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37F61" w14:textId="78EF61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A620A" w14:textId="24EA99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FDD24" w14:textId="1262BE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F65A2" w14:paraId="00B0C20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AC87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9288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7152687" w14:textId="5FF716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3CE33" w14:textId="2A23D9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A6D77" w14:textId="334348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066080" w14:textId="0A1E9D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F65A2" w14:paraId="01734C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1455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ED6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D86B131" w14:textId="4CEAB3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8555C" w14:textId="766901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F5283" w14:textId="3B4DAE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0D25E3" w14:textId="34BADF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F65A2" w14:paraId="141A18C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3E8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EBC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1175922" w14:textId="09613A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355BA" w14:textId="410F42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C9B76" w14:textId="18FC80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A4BE01" w14:textId="3E7ACC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2D2C409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5AA7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A64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E51ACE7" w14:textId="74042F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2EEAA" w14:textId="151B74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AB3F2" w14:textId="4105B5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609A1" w14:textId="6943A2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F65A2" w14:paraId="5026C6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728F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C51F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3D16BB1" w14:textId="4780E8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D1B8D" w14:textId="68B0E0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6B72E" w14:textId="78794D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9E3A14" w14:textId="43D0BF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F65A2" w14:paraId="034C0E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CBAD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B4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42EE979" w14:textId="6C57FB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BF7CC2" w14:textId="15D6F9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1E1FC" w14:textId="7BA5EE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E773A4" w14:textId="62409C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4F65ECD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400C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DEB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F2E88E1" w14:textId="2DB5D5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5E26E" w14:textId="098369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C3C67" w14:textId="5AA919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75F5DD" w14:textId="10389B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6F2975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BA78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5F0E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648B7F9" w14:textId="16D111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6994E" w14:textId="01B4BD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43AF9" w14:textId="405FF2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874330" w14:textId="5F0D24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F65A2" w14:paraId="3B7312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90E7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D9B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44F628F" w14:textId="28C47B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50CA6" w14:textId="306518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30A28" w14:textId="23EB4A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96FCE" w14:textId="7FE568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F65A2" w14:paraId="29FD50A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671E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BAAD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4F6D03A" w14:textId="6A2902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B9F2925" w14:textId="314C86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A55BF" w14:textId="19F636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B84A0B" w14:textId="232914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F65A2" w14:paraId="08E48E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CDE0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A2E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4AD9658" w14:textId="02A4F9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6DA0E9" w14:textId="16BB4F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2D68C" w14:textId="0336FA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D92C5" w14:textId="3BA4F9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DF65A2" w14:paraId="5B92F4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E4C4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241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98FEF35" w14:textId="5D6FD6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41D87BA0" w14:textId="1DAC45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B8BE2" w14:textId="0F1E22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22003" w14:textId="05A36B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DF65A2" w14:paraId="1288FB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60A8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8FB8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39CB18A" w14:textId="58FACF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3D4C0" w14:textId="2D1CCA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58685" w14:textId="7F9E33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65BB5" w14:textId="7BD95B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65A2" w14:paraId="746BF4F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2D6E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A32C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62BE419" w14:textId="40F95F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DA7611" w14:textId="18DF94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01BA2" w14:textId="05BDC4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60C4D5" w14:textId="01182B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F65A2" w14:paraId="6F88A75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0D26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0B3FE26" w14:textId="647ACF5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29DE15" w14:textId="3B045D7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1539A339" w14:textId="324442F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F378225" w14:textId="3B7BD34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DF65A2" w14:paraId="2BFFD5B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89D0DC"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A1E70C0" w14:textId="0948E3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D82DA5" w14:textId="78C9BA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C5C001D" w14:textId="67E466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07D24F7" w14:textId="6F6161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F65A2" w14:paraId="09B3C4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5EFD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E23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F587806" w14:textId="08919E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0014FA1" w14:textId="7CE697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D5897FA" w14:textId="28B1CE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B060B" w14:textId="288FAD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DF65A2" w14:paraId="633E33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8F47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6D8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30FD9F70" w14:textId="316662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0CDA496F" w14:textId="2AC61F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D3FCE37" w14:textId="035C66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D6D1E0" w14:textId="10D9E1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DF65A2" w14:paraId="4D86B2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F078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115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7622881" w14:textId="7E4501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3BB8DC51" w14:textId="10466D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8E824" w14:textId="0A47C1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E8951" w14:textId="358D4B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DF65A2" w14:paraId="36639F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A36E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87C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B83ED5C" w14:textId="6181CD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1F35CD92" w14:textId="5CDA96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C2A23" w14:textId="04CF44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896139" w14:textId="201C10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DF65A2" w14:paraId="377E6BD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4CA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CD26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3913E78" w14:textId="00E08D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165524" w14:textId="5E6DDD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1CD0DDB" w14:textId="315C8D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98B35" w14:textId="4B1195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DF65A2" w14:paraId="35B7A0C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AD23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E94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3746951" w14:textId="185C30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73F90856" w14:textId="21FE31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3C1C91F" w14:textId="12222E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4D8A19" w14:textId="00E0AE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DF65A2" w14:paraId="6252989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F8E8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C30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E46EB73" w14:textId="29BC1A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34197" w14:textId="7CD1B4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AB81B24" w14:textId="4A02FF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61364" w14:textId="1DBF3E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DF65A2" w14:paraId="55B8547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52B6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EF7F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A8CA27E" w14:textId="448474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50427FBC" w14:textId="05685A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B1F79" w14:textId="34ACC7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32611" w14:textId="5ECFB3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DF65A2" w14:paraId="559D29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CF72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172A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EC9077B" w14:textId="72E9F3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130A8BD" w14:textId="11B2E0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C63732" w14:textId="79E3B7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05F85" w14:textId="548064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DF65A2" w14:paraId="62C1222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B896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F47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AC9F822" w14:textId="43D425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61412E4E" w14:textId="55F2D7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C9A4D37" w14:textId="5302DA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0F984" w14:textId="50EBB6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DF65A2" w14:paraId="039E5D6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927C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730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061E462" w14:textId="6F88F6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6837784" w14:textId="4207A9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C8CDCB8" w14:textId="135E66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C498C" w14:textId="3ACCBC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DF65A2" w14:paraId="735D8E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0D35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66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27D2E2F" w14:textId="2E1DC4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676187A8" w14:textId="30317E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E15EB" w14:textId="0EE041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BA2B4" w14:textId="6D7897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DF65A2" w14:paraId="596A81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FB7E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23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96BB991" w14:textId="502A02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34BAE5B0" w14:textId="474125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0A6E14" w14:textId="1BFBAC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2DA047" w14:textId="2F6004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DF65A2" w14:paraId="2CEFBAE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9DE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CC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5778167" w14:textId="3A5DFC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C0EA7" w14:textId="44BF70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B0C64" w14:textId="33358F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70536" w14:textId="1D54D6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DF65A2" w14:paraId="7F1E8FD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1813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D27D4C7" w14:textId="5B06CA1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7C1ACB67" w14:textId="15A63DF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FA2B06" w14:textId="39FF2D8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A5161B7" w14:textId="52CF88E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DF65A2" w14:paraId="4344AC6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0BCDD"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FDA4613" w14:textId="2D7D64C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BF0DEF" w14:textId="1CCD5D7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866B28" w14:textId="0C58B7A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C9B57F" w14:textId="682C9C3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DF65A2" w14:paraId="73DA381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7523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933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71753407" w14:textId="359440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9F34B" w14:textId="751DDF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75CBC" w14:textId="6FBEF3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D85FD" w14:textId="31DFB0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F65A2" w14:paraId="6F9CF7E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79E7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6B3F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6E2CCD2" w14:textId="341928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5D84FB6" w14:textId="4920E3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6AE2B" w14:textId="704A4C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4722D" w14:textId="501A5B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F65A2" w14:paraId="52B4753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EED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A09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7AFBAB4" w14:textId="45A378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B9A702C" w14:textId="5F77B5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E074C" w14:textId="4DDF83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ADB1C" w14:textId="0FEAA0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F65A2" w14:paraId="1ADE17A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D4F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00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609B489" w14:textId="59C17B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FEF0B" w14:textId="4C4072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25BD4" w14:textId="6B9626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699DF9" w14:textId="455D00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F65A2" w14:paraId="4066960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E0C0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F4DE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B3C0144" w14:textId="1C618E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5497" w14:textId="274C65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ED1E3" w14:textId="00FE46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C6D1AD" w14:textId="74AF51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F65A2" w14:paraId="3F90BD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5EBD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C5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4942DBF" w14:textId="68A48C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3ABAB44" w14:textId="1F5EE6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60FFE" w14:textId="79E69A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305745" w14:textId="661C1A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DF65A2" w14:paraId="155D13D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ACE2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F84455A" w14:textId="7B48AC8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655F98" w14:textId="54175ED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111226" w14:textId="1108F42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F22407" w14:textId="60B234E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DF65A2" w14:paraId="5FAC5F0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FA74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220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CBB3475" w14:textId="2D12B6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83029" w14:textId="5BEC2D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C95EC" w14:textId="7EA86A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0507A" w14:textId="183E34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DF65A2" w14:paraId="2123BDC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6F33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B85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3A1BBCB" w14:textId="79673E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EAE0F59" w14:textId="27DC9E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F9071" w14:textId="62F4A8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500FD" w14:textId="5F3E58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F65A2" w14:paraId="4D0249A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78C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CE7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C34FE34" w14:textId="1215A8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5808F0CC" w14:textId="79D64A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AF21" w14:textId="38C63B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ED69D8" w14:textId="5F81A0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DF65A2" w14:paraId="458FE72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1534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3C3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C21B117" w14:textId="29A3BE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393BA63" w14:textId="6F9812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24BB2" w14:textId="148261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EBC71" w14:textId="2D50E7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F65A2" w14:paraId="1FDA350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4CF6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4F6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E64A85D" w14:textId="48C245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BE9C1" w14:textId="3514F0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34F28" w14:textId="10A73A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E0744B" w14:textId="44D204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DF65A2" w14:paraId="201D197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B72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EAE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396329C" w14:textId="3B97C6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040C5" w14:textId="360724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1A4F2" w14:textId="0AC498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01E0E2" w14:textId="7705A9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F65A2" w14:paraId="53B66F8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5C7A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8BE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B0C3F5C" w14:textId="0E4C94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FE7A4D5" w14:textId="4F193C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B5553" w14:textId="599DD4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F511BE" w14:textId="11A20A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F65A2" w14:paraId="5FCB063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16F2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1EE3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CCD16B6" w14:textId="431B4F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2ED36AE" w14:textId="717896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7A713" w14:textId="6D1470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15306" w14:textId="5A18FC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F65A2" w14:paraId="03EDF54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946B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9B35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AC0FB0D" w14:textId="1763B2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86BE649" w14:textId="7A2E65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E452C" w14:textId="387B7F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0B433" w14:textId="3319E9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F65A2" w14:paraId="240363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6613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CEB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D450A88" w14:textId="16A147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CB1F06D" w14:textId="66BFC4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16A87" w14:textId="5E7FC0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408A39" w14:textId="157330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F65A2" w14:paraId="71E5B70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1F6CD"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935D740" w14:textId="5A829D5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8F79FE" w14:textId="54FED11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47EF43" w14:textId="4AAFA9E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B2A160" w14:textId="6F90060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DF65A2" w14:paraId="49C8B7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AF7D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194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37E04C9E" w14:textId="7B873F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818C0" w14:textId="326A51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A3EF1" w14:textId="101B1C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1D5813" w14:textId="5A5C96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2E70048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0D6D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C9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C77F394" w14:textId="54B26B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0C8532E" w14:textId="32A411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BA18" w14:textId="55B0E4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EEEE8" w14:textId="3F170B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DF65A2" w14:paraId="211D6E9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965F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86D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F1EBAE0" w14:textId="3E0013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8F3F4AB" w14:textId="169624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E4765" w14:textId="52D215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5D085" w14:textId="23721B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F65A2" w14:paraId="3F77A7B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7418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9F9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BB8E102" w14:textId="36D358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E9CF627" w14:textId="38ED2D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BE347" w14:textId="432E04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6ADB9C" w14:textId="3E3FC8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F65A2" w14:paraId="13172C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A129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7EF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47A37DD" w14:textId="5F2BDE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DDBF9" w14:textId="5C4A72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CAC43" w14:textId="577104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5940C8" w14:textId="4D802C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DF65A2" w14:paraId="31B242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5B6E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5A7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8C440AF" w14:textId="484B7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F255BC" w14:textId="382440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FF72C" w14:textId="129EB9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A1FC9" w14:textId="0BDC2E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60061C8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A8C9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F70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67969C1" w14:textId="010913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ADAEEB3" w14:textId="2EFBEB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41DD9" w14:textId="785985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9D8FC" w14:textId="695015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F65A2" w14:paraId="5EE77B0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5C5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3BA3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4EBC1CB" w14:textId="78A9AB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3768594" w14:textId="7DFFE8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F49EB" w14:textId="6A4E4F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F39D54" w14:textId="7282AD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F65A2" w14:paraId="4BD9EA8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6A6E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D1D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A1196EA" w14:textId="3DB7BB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FD760FB" w14:textId="36F760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04C15" w14:textId="343EB0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63A5BC" w14:textId="4F41C2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F65A2" w14:paraId="37EDFA9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7E11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3F0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646C539" w14:textId="0CCA1E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8E848" w14:textId="594A10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3D66B" w14:textId="41DDBE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058C8D" w14:textId="3CA122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68D6EF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2D52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948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B536F06" w14:textId="4436DC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717AA" w14:textId="0B6E88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3B079" w14:textId="528D18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85D205" w14:textId="1190B5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724F65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01A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A70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6E77D4F" w14:textId="16F66B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F290D" w14:textId="6660C5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69A08" w14:textId="0C9879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A01B98" w14:textId="24DFB3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0B27F7C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CD3B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40B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6BBC683" w14:textId="11FD29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B6275" w14:textId="263262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D1EA9" w14:textId="3B1A64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E127C" w14:textId="5E9456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009A832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8D01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359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E06BCFE" w14:textId="37BDFA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D367D" w14:textId="0FCDBB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2790" w14:textId="6C5CB5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A8419" w14:textId="02F008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324578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75C3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9A8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10DAD51" w14:textId="3898AD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EBD9E" w14:textId="1C2846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D0AEC" w14:textId="0623D1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8E63D" w14:textId="482787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64F78B7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1CFD1"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22E45BD" w14:textId="4AE9824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4364212" w14:textId="0B7CAC4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18148" w14:textId="5605794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1991B3" w14:textId="4402D03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DF65A2" w14:paraId="6620CDA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E55C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DB5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CCF3D0E" w14:textId="000F04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5663D6B" w14:textId="3BB490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F0B1D" w14:textId="6EBCD6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A17D3" w14:textId="49C0FD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F65A2" w14:paraId="6A1EB8B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E248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C5D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1A55D3F" w14:textId="2C8F92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F70BC9" w14:textId="3C42B1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BE5F4" w14:textId="3D5346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18381" w14:textId="2B9887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F65A2" w14:paraId="01E115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2127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A1C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C05850A" w14:textId="162CDF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D97D1" w14:textId="3ECD3C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5F5D4" w14:textId="662E03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F4BC1B" w14:textId="5E3C75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F65A2" w14:paraId="16932EA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1AF9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BAA6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D8B61E5" w14:textId="3EF18D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7375A51" w14:textId="00D363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0C440" w14:textId="7A17EB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C5712A" w14:textId="53CB34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F65A2" w14:paraId="3C75DD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18C3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C8C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444DD2FA" w14:textId="74FD2D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3A838" w14:textId="3423F1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95FA9" w14:textId="4A6115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579EDB" w14:textId="758BB8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F65A2" w14:paraId="54D3E13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E415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DEC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5B80D3E" w14:textId="18C9EB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0E0F557" w14:textId="30DD17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0E126" w14:textId="388D9A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3A40C8" w14:textId="6FC36B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F65A2" w14:paraId="69406B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2F8E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3A9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54BAAA9" w14:textId="5C5134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DEF096" w14:textId="591DA3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6024" w14:textId="3C7331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352104" w14:textId="3C4386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F65A2" w14:paraId="54F28B5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5E75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833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9AA7E2" w14:textId="292868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032779F3" w14:textId="379429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E01AC" w14:textId="6B276D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12E547" w14:textId="162D82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F65A2" w14:paraId="6C2706A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86B6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E71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D77A56A" w14:textId="07C041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18FE6" w14:textId="792553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A53D4" w14:textId="408BC7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FECDBA" w14:textId="276388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F65A2" w14:paraId="2C3FC1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7035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816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4CD08FB" w14:textId="5980A5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48DE39B5" w14:textId="0C7D3A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8BB42" w14:textId="6951A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149909" w14:textId="1AE3FE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DF65A2" w14:paraId="394C85DA"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856D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6282E26" w14:textId="22AE454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7F62EA" w14:textId="65D3C62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026F31" w14:textId="405154E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708FE1" w14:textId="22E41EE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DF65A2" w14:paraId="2777857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7D13D"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E2F1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A4CC5F0" w14:textId="371BFD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5E5264DF" w14:textId="69BE5E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4B34E" w14:textId="22EEA0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8F6737" w14:textId="1B0FBD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DF65A2" w14:paraId="46415AF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71F7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8DC7E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83BD0CD" w14:textId="2504AB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60C0F" w14:textId="6AFF57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96F25" w14:textId="4F3BFA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B9B429" w14:textId="11D80C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DF65A2" w14:paraId="466CCA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AA56B"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B8D9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48A7430" w14:textId="748EEC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E980FCE" w14:textId="384177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33EC8" w14:textId="0CA80B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C5CB1" w14:textId="09AF8A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F65A2" w14:paraId="64DF292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F57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0CB9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232C40B" w14:textId="5ACFB4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097C96A" w14:textId="7401F0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6C52A" w14:textId="554308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6DE69" w14:textId="3305A2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F65A2" w14:paraId="4564518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B84AE"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65DDF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A47A4A1" w14:textId="4871D6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98381D0" w14:textId="37F05A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7F3C8" w14:textId="6056BF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03D16" w14:textId="7CE461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F65A2" w14:paraId="03791B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88E65"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9B97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B03750E" w14:textId="17C7D4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EA6E0" w14:textId="5E863C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4C4E8" w14:textId="493B02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42B07A" w14:textId="2D488A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F65A2" w14:paraId="394AA6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DB161"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05AC30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4F90038" w14:textId="188CB5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A36EA" w14:textId="5A2DE5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98F4B" w14:textId="53AECF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AAF376" w14:textId="3743C9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F65A2" w14:paraId="6738B99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ACB2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810C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AC01F84" w14:textId="4AE835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5AED9" w14:textId="08FD83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16E89" w14:textId="1273AE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4A3DFC" w14:textId="4ED0A4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DF65A2" w14:paraId="3FD87EA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40BC1"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B3AC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8E5E0DD" w14:textId="0DFA5F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5F03E6D" w14:textId="0674D5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7A1A8" w14:textId="590E0C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217D81" w14:textId="635268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DF65A2" w14:paraId="104219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09141"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5165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7B82E77" w14:textId="7C6814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B7746" w14:textId="5820C0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BB5EF" w14:textId="2EF373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FF7542" w14:textId="43123A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F65A2" w14:paraId="7511D07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895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D3F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20D849B8" w14:textId="41A370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490ED6A" w14:textId="22DF53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0BF9E" w14:textId="1C4A36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3EE82" w14:textId="49B517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F65A2" w14:paraId="60C53D1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7138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552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EAAC946" w14:textId="50259B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854EE" w14:textId="3CBE88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EE16A" w14:textId="0C6AC2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7A66C4" w14:textId="44D02D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65A2" w14:paraId="74696F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F3D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C70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4F38BD9" w14:textId="0B6BBB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E48D799" w14:textId="44EA86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40BA2" w14:textId="342566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F13DB" w14:textId="6907AC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DF65A2" w14:paraId="5E9479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3C12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4A2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7B58C6" w14:textId="4A981A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9668B" w14:textId="0AA45C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FA855" w14:textId="326612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D98372" w14:textId="16E98B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DF65A2" w14:paraId="5CBF49F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98A2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583A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C99AD09" w14:textId="6D508D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2E901D1E" w14:textId="2647A5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9E2A2" w14:textId="1AC8F0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85FC8" w14:textId="7179B3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DF65A2" w14:paraId="70165B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50EB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2BD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079DFDC" w14:textId="1EFBE0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E8DA58F" w14:textId="4BDAB8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51FFE" w14:textId="70E993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8F9DD" w14:textId="719780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F65A2" w14:paraId="0CDC4A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7746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7A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CCC3DD9" w14:textId="1FBF68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26DAABD" w14:textId="3A548E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BE6B6" w14:textId="1E3CCB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0E83A0" w14:textId="127072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F65A2" w14:paraId="310C77E5"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2C4F0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0E006D3" w14:textId="7A98201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7D72934E" w14:textId="6A1C594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F8A228E" w14:textId="240170F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15C67F1" w14:textId="158C82A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DF65A2" w14:paraId="3E7A9A2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062E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ABE5802" w14:textId="35217DC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331BF" w14:textId="3EE5D92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3D85150" w14:textId="5E027AD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4CB45DAD" w14:textId="574590A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DF65A2" w14:paraId="5983C71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9928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636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A9F666D" w14:textId="20F195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0294082" w14:textId="6229D4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C9E0F" w14:textId="2A7879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686F53" w14:textId="1F80AE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F65A2" w14:paraId="42F91F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A055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BAC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18E3868" w14:textId="652418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816C9B8" w14:textId="6190A5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56CD1" w14:textId="15077C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6C40A7" w14:textId="62CBC6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F65A2" w14:paraId="667CD4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5CED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D8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81DBB18" w14:textId="7BA002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79F884C" w14:textId="12B588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C99C3" w14:textId="53220F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3929F" w14:textId="072B44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DF65A2" w14:paraId="3DD06C1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66F3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569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DDACF11" w14:textId="1DA50F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E468889" w14:textId="206643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2F09C94" w14:textId="2BB267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3A512" w14:textId="198A3B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F65A2" w14:paraId="4E5AEAB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EC1C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D0E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564A17CE" w14:textId="453B0F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3801B64" w14:textId="6703F9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4A7B834" w14:textId="733562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525386" w14:textId="2C3F7F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F65A2" w14:paraId="4BB445E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C0AD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87F3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5E477A2" w14:textId="7CEA88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48CE4CDB" w14:textId="182D0E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74095" w14:textId="3CCA70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5517E" w14:textId="535F44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DF65A2" w14:paraId="36DA928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CE4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8D4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BEF01BB" w14:textId="0C1B3D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2B22338F" w14:textId="40409E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0B982" w14:textId="0D5B89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991C9" w14:textId="14FC96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F65A2" w14:paraId="3A72F15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41BF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17A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6B7184A8" w14:textId="1629CF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CFB0DF9" w14:textId="3976B7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40DDB" w14:textId="06A240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462E7" w14:textId="0E0841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F65A2" w14:paraId="255804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0692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E9D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71E7C98" w14:textId="733E99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79E954E" w14:textId="0F0E19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2B31E" w14:textId="22A6A7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2E6151" w14:textId="38A69E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F65A2" w14:paraId="697F5C1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5F0F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A6D8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E79A60A" w14:textId="138B47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BE3DC73" w14:textId="0F753B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CE359" w14:textId="10CB7F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FA9052" w14:textId="6F2839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F65A2" w14:paraId="64F1DF2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D21C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551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618E613" w14:textId="7BB238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43F526D" w14:textId="376A19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9EC2D" w14:textId="281C71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64640" w14:textId="0BB7D1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F65A2" w14:paraId="4E7B90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26E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01AD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3C71DF41" w14:textId="679DAF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778E88EB" w14:textId="05308A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78413" w14:textId="12AD6F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2AB8A" w14:textId="50C325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DF65A2" w14:paraId="0EAD64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0370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CFA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38AB96E" w14:textId="0E1219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5BF894EA" w14:textId="072050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5BAAF" w14:textId="6001EA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87B812" w14:textId="00D46C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DF65A2" w14:paraId="106729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7ADE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649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8517B1D" w14:textId="3E4830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68ED03D7" w14:textId="769B25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93621" w14:textId="345561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E86D3" w14:textId="490E6C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DF65A2" w14:paraId="44D9968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53C0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C2B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6AA29493" w14:textId="51DA0F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A2AC30F" w14:textId="6D1A1D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A19B9" w14:textId="4FC84D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09B10A" w14:textId="53250C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F65A2" w14:paraId="539F4BB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FD2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7C2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BB848C6" w14:textId="7CB5C5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47CCB4E3" w14:textId="70A837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443F5" w14:textId="7FEBF3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FB92A" w14:textId="59CEAA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DF65A2" w14:paraId="12D5011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85B9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E547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C0C5F28" w14:textId="42DA60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31AB6543" w14:textId="726D53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88C31" w14:textId="3F478F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6E6E7" w14:textId="0C7F18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DF65A2" w14:paraId="6764A31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87D2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6A6F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B407BD2" w14:textId="4435D9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DAE733" w14:textId="6FF533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48D68" w14:textId="0F2522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1AE9D" w14:textId="0DB63A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F65A2" w14:paraId="2E18873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16BF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F27CEED" w14:textId="3161658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53A3F06" w14:textId="2BF6D20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90BCCC" w14:textId="40DD939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A79BFF" w14:textId="19334DC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DF65A2" w14:paraId="418223E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71885"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4AF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310DE56" w14:textId="78AEE1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92E8925" w14:textId="6724C8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02CAE" w14:textId="468101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3CED9B0" w14:textId="561C27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F65A2" w14:paraId="4DEF490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8557F"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4B74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5D5856AA" w14:textId="2B09AD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2101AE39" w14:textId="0FEE0D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7ADA" w14:textId="5F0505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6D53D" w14:textId="60436C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DF65A2" w14:paraId="33F30DF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1A9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1F1E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4BA4B30" w14:textId="0C353B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9E35E95" w14:textId="031C97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546C" w14:textId="173508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361FD" w14:textId="4E0387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F65A2" w14:paraId="6EC3CF0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A97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928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3AA5F78" w14:textId="7B35BC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4A1D6AA4" w14:textId="498C66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EC91" w14:textId="1739C2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D07276" w14:textId="0D4C0D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F65A2" w14:paraId="2D56599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98F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BDA2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AEE005B" w14:textId="1C2FC8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790A79C" w14:textId="4A760E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ACB96" w14:textId="014980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11102" w14:textId="6168FD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DF65A2" w14:paraId="2C34D13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6A90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4DF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E8235A7" w14:textId="1DA1C6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12C99" w14:textId="46CBDA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8B6C1" w14:textId="4A3920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F80DC4" w14:textId="522894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F65A2" w14:paraId="01D333A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5A5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48A6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ECE5500" w14:textId="12619D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C9FE685" w14:textId="48CDE9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B7088" w14:textId="0A450B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8E0C1" w14:textId="5C42C6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F65A2" w14:paraId="520F79A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1DBA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42F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89D0579" w14:textId="124849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AE7E3B9" w14:textId="3C9C9B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81835" w14:textId="45E5EC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58798" w14:textId="225383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F65A2" w14:paraId="524E806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042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E65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9CD5E9B" w14:textId="0F4322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6B30B9E" w14:textId="6854F7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185CA" w14:textId="419993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6649C" w14:textId="3B8407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F65A2" w14:paraId="639FB77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1A19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654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EFA7609" w14:textId="655A56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698F3346" w14:textId="571843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EF5F2" w14:textId="5BB908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E25E0" w14:textId="6C4B81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F65A2" w14:paraId="6EA9FD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F7B0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60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19AFD51" w14:textId="366CF8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1F50941" w14:textId="7C665C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0F422" w14:textId="11B93A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5276F2" w14:textId="2E26B1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F65A2" w14:paraId="1F6B3FA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B29F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34CE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0CFD2D5" w14:textId="7BBD5A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5FD80061" w14:textId="013B2C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3829E" w14:textId="0FF2D5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6F17E" w14:textId="36E64F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F65A2" w14:paraId="53F03D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4903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DD64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DA1B668" w14:textId="27B5AC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FDFAD76" w14:textId="312DA4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E8778" w14:textId="31106E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FED53" w14:textId="26BAA8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F65A2" w14:paraId="0C7CC67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0BC1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BCA288" w14:textId="2974BB4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2B435FD" w14:textId="2FEA874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880B0B" w14:textId="2C73BAF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1C8090" w14:textId="21CA7A2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DF65A2" w14:paraId="4800284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5A46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01A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8D34EE4" w14:textId="402008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5D868BF8" w14:textId="709C8B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48EC6" w14:textId="44FE21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2D60810" w14:textId="4B3228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F65A2" w14:paraId="2773C8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5024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649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A2FFB7B" w14:textId="3EC62A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DCF99FE" w14:textId="07A280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365F0" w14:textId="6AF905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A78A9" w14:textId="1EDC4A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DF65A2" w14:paraId="4925A7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B1B0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914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78801E49" w14:textId="4182CF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6616CE2E" w14:textId="1DFF0D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097B3" w14:textId="35B5AC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87177" w14:textId="711FA4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DF65A2" w14:paraId="55A921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A72D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A64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5CA019D" w14:textId="0383AE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1ACA080" w14:textId="0372B8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63EBE" w14:textId="0633C6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1DC9C" w14:textId="54CE3A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F65A2" w14:paraId="2B1881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A9E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1CA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D915693" w14:textId="51918E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BB316ED" w14:textId="666B3F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34D8C" w14:textId="51CA58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2F0B1" w14:textId="17D43D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F65A2" w14:paraId="3F4F5D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5605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E66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EEA2428" w14:textId="7F7765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779E508" w14:textId="459A75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416DB" w14:textId="0D5C0C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FDBD2E" w14:textId="09A05C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F65A2" w14:paraId="68C358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60F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DF0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A31BE63" w14:textId="73D180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4161AFBC" w14:textId="3A0FE9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F9BFB" w14:textId="5B3E1B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FE07A" w14:textId="0772AB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DF65A2" w14:paraId="3A5A53D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B78F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D614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C8A5CDB" w14:textId="40CAFC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318F289" w14:textId="575A3F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D355A" w14:textId="66961C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4B7C1" w14:textId="390DF1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DF65A2" w14:paraId="6ED1060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F01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1EC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34EA1377" w14:textId="3E2F92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2F982E4" w14:textId="0A60EF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F2352" w14:textId="480B19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AC700" w14:textId="6E0605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F65A2" w14:paraId="1C322F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1B2E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A33B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ABE0856" w14:textId="1D4A91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7528876" w14:textId="27E439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9D9B3" w14:textId="1CDE5D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1A921" w14:textId="4EE275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F65A2" w14:paraId="5424CC0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A08C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EC9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344CC80" w14:textId="0B5664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16601DF" w14:textId="06A3B7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AAC4" w14:textId="4120F2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3E0A7A" w14:textId="7BDC00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F65A2" w14:paraId="0BB728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FCF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44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83CFDB1" w14:textId="458FBB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46DD48FD" w14:textId="4F5562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FC03" w14:textId="6DE9FD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1BA5C" w14:textId="4C662F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F65A2" w14:paraId="54CCC4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8D25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A958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1C66EC74" w14:textId="01C546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389EF84" w14:textId="61D732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65878" w14:textId="5284EF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CD24D" w14:textId="6B3B6B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F65A2" w14:paraId="52FAF81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AEE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953F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3065E4E" w14:textId="0BAFF0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65CA5B0" w14:textId="1AC14B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D1221" w14:textId="35560F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D3083" w14:textId="041A1D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F65A2" w14:paraId="7221867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C76C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83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E0CB704" w14:textId="0F5495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28D5FE54" w14:textId="79D6C7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AA93E" w14:textId="02BB85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8B895D" w14:textId="57692B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DF65A2" w14:paraId="42B44C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0FE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E927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A6BE7E" w14:textId="3FF8C2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DE6D5FF" w14:textId="114A19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C529A" w14:textId="6D3C6D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E9DC46" w14:textId="74738E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DF65A2" w14:paraId="2AD8330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56F3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741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C478DE7" w14:textId="7F1A6E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701BAC42" w14:textId="4510BB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C5BE8" w14:textId="2A830F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4EBDE8" w14:textId="781D9C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F65A2" w14:paraId="0DB78C8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AE49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06C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29FE0DD" w14:textId="1CF564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A82611F" w14:textId="733E51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D485C7" w14:textId="115615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1D00E0" w14:textId="4FEF66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F65A2" w14:paraId="78D188D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8151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E67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481B5E9" w14:textId="3507FC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4F2C56CD" w14:textId="19BC05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AE849" w14:textId="667D49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7E355B" w14:textId="344376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F65A2" w14:paraId="3F31038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BCDC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29A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C2B9147" w14:textId="02E3A9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E711400" w14:textId="75D3CD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4195" w14:textId="083B42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5B516" w14:textId="1CA1FC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DF65A2" w14:paraId="0C660D3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1509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DCF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FEA89BF" w14:textId="6A85BF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3B32A73" w14:textId="5D0C95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02AE3" w14:textId="0BAC5B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2A0747" w14:textId="636696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F65A2" w14:paraId="00B7F4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558A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296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499F1322" w14:textId="513158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76ADDA76" w14:textId="569FD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2DC47" w14:textId="622E91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E94990" w14:textId="66F32E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F65A2" w14:paraId="7912DCF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A0DD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2C4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8BBB388" w14:textId="5792F2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3E31835" w14:textId="2C8383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4A51C" w14:textId="788609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F06C1" w14:textId="2C544A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DF65A2" w14:paraId="7AFEC0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3310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C3F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BD50FE" w14:textId="15C63F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6CD8C8A8" w14:textId="0E3F2E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6D190" w14:textId="62FE8D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F256F4" w14:textId="394432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F65A2" w14:paraId="1C07BDE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BBF9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2F0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1112DBE" w14:textId="260838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B14C33D" w14:textId="7728AB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2E69C" w14:textId="3104CB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A5B46F" w14:textId="5C2CB0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F65A2" w14:paraId="64C6D4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DD80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587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0D83FC1" w14:textId="0A7C9D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312BF5B" w14:textId="2DF060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3E3A4" w14:textId="62B246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105C4" w14:textId="1AB017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F65A2" w14:paraId="29CC718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5F53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B3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9EC3641" w14:textId="518FF7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5EA4D6D" w14:textId="53CD56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94B81" w14:textId="377309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C265E9" w14:textId="30BC41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F65A2" w14:paraId="6FB847A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B8E9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96B0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95BCC46" w14:textId="0BAD7F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1B88660" w14:textId="6B37AD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7EEC3" w14:textId="5AB54F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F792B" w14:textId="45C770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DF65A2" w14:paraId="379F3F8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1B42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FD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D08811C" w14:textId="342D66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A4E003E" w14:textId="7FB1EA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C01AD" w14:textId="5BA66C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88F157" w14:textId="442B52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F65A2" w14:paraId="21BB7DF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48B8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E5C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870E96C" w14:textId="331297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EB79DD0" w14:textId="35EE02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E1CA4" w14:textId="5F4FF2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0D7E84" w14:textId="10A623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F65A2" w14:paraId="210C077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C823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C39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6C1007A" w14:textId="4F4831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253C0DDB" w14:textId="24DBAF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C539E" w14:textId="6ED806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508BB3" w14:textId="4A51DE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DF65A2" w14:paraId="554FA06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6B42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ADD5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AC94464" w14:textId="7B0E21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65193C3" w14:textId="17E09D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E54BE" w14:textId="55070E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5B9A4" w14:textId="41BA4F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F65A2" w14:paraId="67B1F6F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9180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BE6D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C38A5E" w14:textId="6EF41D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289FFDD5" w14:textId="36F3A2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9AB60" w14:textId="445CD9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9030EE" w14:textId="2151D5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DF65A2" w14:paraId="4FA14BF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D7AF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41A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1B57067" w14:textId="77A1FB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8A605D9" w14:textId="7BC972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B14EC" w14:textId="7C902F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E7953" w14:textId="78C6EB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F65A2" w14:paraId="7501187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BB19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817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B7619CA" w14:textId="354572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CC838A5" w14:textId="13EA2B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1D8E7" w14:textId="1C8E5C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5AC9EB" w14:textId="7579D2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F65A2" w14:paraId="55B7ED8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4236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F43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20040BD" w14:textId="47BD1A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EC067DA" w14:textId="457021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D0431" w14:textId="7315CB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769826" w14:textId="1C756E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F65A2" w14:paraId="34473D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3A7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FF3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0CBEAF4" w14:textId="6C3369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A015314" w14:textId="629DC3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D0833" w14:textId="2DDBA4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904F83" w14:textId="69441A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F65A2" w14:paraId="15B56F72"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62A0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3871D99" w14:textId="026BFB0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871BE5" w14:textId="72F47B3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460B90" w14:textId="7221144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367865" w14:textId="7A32FA2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DF65A2" w14:paraId="209DA6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117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FD3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A4C4E0A" w14:textId="5C02BC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2C5A99D2" w14:textId="0C7BA5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BCC01" w14:textId="3E23F6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E1D79" w14:textId="75041D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F65A2" w14:paraId="1045A3C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1DD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9BC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2B08E6C" w14:textId="3EB575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A54B28E" w14:textId="3968C3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2CBF2" w14:textId="21D552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67055D" w14:textId="41D7BF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F65A2" w14:paraId="5FD5A52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86E0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18B2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C947977" w14:textId="597B0F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37048E57" w14:textId="39B0EF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57DB7" w14:textId="308CC5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44B4B7" w14:textId="4B56FF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F65A2" w14:paraId="4A1B3F5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D866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8946CD" w14:textId="4A2D0B1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6E0135" w14:textId="0452D51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314D2F" w14:textId="5D9EC77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6AD287" w14:textId="1B05883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DF65A2" w14:paraId="12AF535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AC3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C2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0A9CC0A7" w14:textId="755A4A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A9784DC" w14:textId="60E302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0BC9E" w14:textId="30F6BA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0EB4B" w14:textId="7C169D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F65A2" w14:paraId="12FD124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C37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94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9AC5C06" w14:textId="429C1E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4531551" w14:textId="2498A2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594AD" w14:textId="00BB93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578ED" w14:textId="73EB0D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F65A2" w14:paraId="742BBB7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258F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C30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8BFF5EF" w14:textId="0A558A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74AA91E" w14:textId="029E36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6C5D5" w14:textId="163808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03F5D" w14:textId="2E9ED4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F65A2" w14:paraId="732845E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36E3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71C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ECAA2E0" w14:textId="0DE414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ED73064" w14:textId="4F4A9B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812F8" w14:textId="14E78C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ACB1A7" w14:textId="3A89FA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F65A2" w14:paraId="61DE13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FBBB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21A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6D7D151" w14:textId="3E8946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085E5FE" w14:textId="062B16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52BC0" w14:textId="453403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FC1C80" w14:textId="04B514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F65A2" w14:paraId="0AE01B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9F82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2E04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4F36015" w14:textId="35402D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7B9E05D" w14:textId="59AC9F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14EB6" w14:textId="26D440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590C8" w14:textId="73CB64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F65A2" w14:paraId="24A7072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720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19F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0DC5CD1" w14:textId="1F8174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0E1A554" w14:textId="536B8C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5477" w14:textId="6F4CF7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547F9" w14:textId="355C78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F65A2" w14:paraId="7BE784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9578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B3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BA9F658" w14:textId="27497A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25C5F91" w14:textId="57A687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B1019" w14:textId="3F1BA0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35616D" w14:textId="06FB49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F65A2" w14:paraId="713E87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CCD1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554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AD4AA6A" w14:textId="391058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B9A8EAE" w14:textId="46598F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091CF" w14:textId="12B5F2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C6A1EB" w14:textId="6CB741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F65A2" w14:paraId="62E7A69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2AAC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F43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7D307C" w14:textId="1954D0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1B9ACD5" w14:textId="6132F8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85286" w14:textId="3EB3F5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2D524" w14:textId="55A26A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F65A2" w14:paraId="2F7E9D9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EA08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16BA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1DBD563" w14:textId="4A6C5C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59960A22" w14:textId="534281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FAC04" w14:textId="3205AC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470459" w14:textId="1AC160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F65A2" w14:paraId="4051A2D2"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0090A"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017890C" w14:textId="6A136B4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F13E9D" w14:textId="3456441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FC0226" w14:textId="1EC3141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EB420C" w14:textId="32196E2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DF65A2" w14:paraId="784A62A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E031AD"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1DE7617" w14:textId="4FBA78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E652BB2" w14:textId="4FD982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A0F40" w14:textId="0BB100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637DDF3" w14:textId="1DC28D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F65A2" w14:paraId="25E0E6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6B2E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9F77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798AA16" w14:textId="7B8DED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6C1FE03" w14:textId="1E4A67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A81C6" w14:textId="041811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9143BF" w14:textId="7DE5B6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F65A2" w14:paraId="7E117A0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24BD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35D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EC6E9C3" w14:textId="747530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6002DE1E" w14:textId="4E6E1C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FFD89" w14:textId="6E2B16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E6C67" w14:textId="0E039C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F65A2" w14:paraId="347DD28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2DA0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3DC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B4F678C" w14:textId="1B7B26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044561A" w14:textId="6B162C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8012E" w14:textId="35904F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422477" w14:textId="6C381F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F65A2" w14:paraId="4425A23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180A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115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28D0E9D" w14:textId="2295BB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8766C9D" w14:textId="0D9E3F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172C4" w14:textId="17494C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C97B9" w14:textId="70311F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DF65A2" w14:paraId="0AEC79C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C3A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D94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2863901" w14:textId="3AA53D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42459343" w14:textId="3452FB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2F3827" w14:textId="7EA6C1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89D63B" w14:textId="27EDF0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F65A2" w14:paraId="3520E8C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8270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CF9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E98F0CA" w14:textId="557FC2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5C5A46C1" w14:textId="152BFE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E593DFF" w14:textId="3BD322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C17FC" w14:textId="00A658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F65A2" w14:paraId="720E9A8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FDA8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FA0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177435C" w14:textId="1049B8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75FEFC5" w14:textId="6A7B82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7E401E" w14:textId="280C0B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E99CA" w14:textId="67D41C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F65A2" w14:paraId="32A81F5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ACCB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D42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901B309" w14:textId="262041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13E3A8F" w14:textId="500E45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95512" w14:textId="621D76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15433" w14:textId="1E3460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F65A2" w14:paraId="16E3096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80FE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7A2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9B2C9D6" w14:textId="7F89B1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6AF60376" w14:textId="210059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AEFB535" w14:textId="01C347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7AF75" w14:textId="592D0A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DF65A2" w14:paraId="1CAD7D0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D5FF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801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3B4BCA9" w14:textId="313BB2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27B67A6F" w14:textId="5814FC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3C267" w14:textId="6058F9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5A73C" w14:textId="44FE82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F65A2" w14:paraId="2E64888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1E29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E70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C9DA193" w14:textId="40DCBC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564C7219" w14:textId="090159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DC1FFEC" w14:textId="3B5C1A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83EE95" w14:textId="0B69B1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DF65A2" w14:paraId="08A858C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7221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3FE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8B853B" w14:textId="57393F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3F830B1D" w14:textId="7E5BAE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E39EB" w14:textId="3394C2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10B2CE" w14:textId="7249C1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DF65A2" w14:paraId="5D9E7EB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E99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826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BCBF637" w14:textId="6FDC8D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AB16C3A" w14:textId="1DAD91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1DB84" w14:textId="53A607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F26C0" w14:textId="607EC6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F65A2" w14:paraId="0B4673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14DE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6CC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A9C15FC" w14:textId="2A2B52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1042F79" w14:textId="29200B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E275F" w14:textId="5569B6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94F5C" w14:textId="1ABE9D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F65A2" w14:paraId="1B96041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367D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33C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ED3D195" w14:textId="78EAFD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F1C1B91" w14:textId="67C051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A6CBB" w14:textId="4B4B6D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A20B8" w14:textId="250914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F65A2" w14:paraId="0861239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26D61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DF123DA" w14:textId="35B332F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755,5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F92BB3" w14:textId="5FC93FB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00E5322" w14:textId="1EDAADF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09828C7" w14:textId="3FCF5E9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358,710.15 </w:t>
            </w:r>
          </w:p>
        </w:tc>
      </w:tr>
      <w:tr w:rsidR="00DF65A2" w14:paraId="646CDD6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E8A9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A382BBC" w14:textId="5768301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8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F29374" w14:textId="556032C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0F9FE9" w14:textId="1285FF7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2766E29" w14:textId="19FAAA4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62,007.82 </w:t>
            </w:r>
          </w:p>
        </w:tc>
      </w:tr>
      <w:tr w:rsidR="00DF65A2" w14:paraId="71F0CBC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7AA3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DC7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70BF7436" w14:textId="2CA2E1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A1C7F" w14:textId="7FAC06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42F17" w14:textId="3D11CE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F8867" w14:textId="3DEDED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65A2" w14:paraId="780F34A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694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9E0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B4929AB" w14:textId="2D0489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06435" w14:textId="1645FD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10BFC" w14:textId="35EC37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5AE5E" w14:textId="51007D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F65A2" w14:paraId="762170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4933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13C3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620C91A" w14:textId="4A49D8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22CFB54D" w14:textId="4FD25E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B100F" w14:textId="4C4178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3D50F" w14:textId="7D24E8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DF65A2" w14:paraId="447088B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4AB7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403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F52446D" w14:textId="7B621A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217FF88" w14:textId="1D49BD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DB300DD" w14:textId="27B730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4ECE2" w14:textId="789B9B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F65A2" w14:paraId="746A0A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8F2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815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4298F78" w14:textId="012267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971F6A9" w14:textId="035318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0AC34" w14:textId="03DC01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B15A4" w14:textId="1F2E29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F65A2" w14:paraId="63FC8AD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B16E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99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C1BA1A0" w14:textId="6C2BBC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B1451DE" w14:textId="0F1C2B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563DA" w14:textId="79C158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24707E" w14:textId="28BB35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F65A2" w14:paraId="2AE321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7E1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D70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BE3A238" w14:textId="0D0539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325BF" w14:textId="7F0466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BDD57" w14:textId="4B6A01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71AFD" w14:textId="3B8948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65A2" w14:paraId="33A92B1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E3B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B2A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42D70CA" w14:textId="73068F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CED59" w14:textId="26A9F3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A1B77" w14:textId="341B04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C7D8C" w14:textId="2D77B8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F65A2" w14:paraId="24CDCC8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7ED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990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D4A95E3" w14:textId="2F364A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4EF32" w14:textId="508B1D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920D1" w14:textId="6EEB06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CA8A0" w14:textId="7B8F0A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F65A2" w14:paraId="09974B8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C3F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B67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B37F5A8" w14:textId="2859E7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CD7F656" w14:textId="0E4D54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225F3" w14:textId="1EEBCD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46938D" w14:textId="01EDE6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DF65A2" w14:paraId="22C290F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898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BDA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D3458E0" w14:textId="5A0324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4293C4" w14:textId="37FF21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B2EE" w14:textId="1E7BB0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7BF715" w14:textId="50F22F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DF65A2" w14:paraId="121BB4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FF2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73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BBE9D3B" w14:textId="721E7F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0AA2DE77" w14:textId="032F90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D42CA" w14:textId="56A771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804C4" w14:textId="18DEA4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DF65A2" w14:paraId="115AAA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F83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3BA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461297F" w14:textId="4C63C9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1D150" w14:textId="38ED8C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7E4A5" w14:textId="05822D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1B6E14" w14:textId="2C8852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DF65A2" w14:paraId="4BDB30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A6F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CD3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93C2BF9" w14:textId="1DD7C9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246FDD4E" w14:textId="16E46B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9B7C0" w14:textId="5949EE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B265B" w14:textId="176B68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DF65A2" w14:paraId="2643936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5D9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CE86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16BD9E9" w14:textId="08AD1C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1937F1B" w14:textId="387FB2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0293E" w14:textId="26555F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B01DF" w14:textId="3A6920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DF65A2" w14:paraId="1C9D5C2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A32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CBE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E173DBA" w14:textId="2A8DF1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CA7C976" w14:textId="026A58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872E2" w14:textId="0E5E80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C18B9" w14:textId="2D4912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F65A2" w14:paraId="6FE03FA2"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43F8B"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E66A45E" w14:textId="7C9BDF6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2BC8111" w14:textId="13B8A9B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037A0" w14:textId="2977649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752D5C8" w14:textId="309DAA4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DF65A2" w14:paraId="4DA405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60BD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1C0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9C135EE" w14:textId="7C6917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43EBC28" w14:textId="7B18BF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53C6D" w14:textId="7467BC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BD8AC" w14:textId="086D24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DF65A2" w14:paraId="21ECC38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EBA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746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3B6049EC" w14:textId="5D6C4F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800B71A" w14:textId="099D4D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D4E84" w14:textId="1CF58B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39F159" w14:textId="584A14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DF65A2" w14:paraId="3EF0B0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67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3B9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731EEB3" w14:textId="7E72C5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9EF5FD" w14:textId="2053B9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F9DC9" w14:textId="3D599B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50EAD" w14:textId="37FE8B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DF65A2" w14:paraId="61AC0F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F29E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7B7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87A3368" w14:textId="4310FE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12EEAE" w14:textId="43C098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B5124" w14:textId="4F3379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4BA4E" w14:textId="3C86A0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DF65A2" w14:paraId="0EFA945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072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56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F11BD66" w14:textId="07A08D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BDFAC" w14:textId="67F14E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0BFB8" w14:textId="28BD9D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27E7F6" w14:textId="1E8E40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F65A2" w14:paraId="2BC9281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9D4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783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B54D920" w14:textId="022C49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411A6BB4" w14:textId="0FC324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2C005" w14:textId="5FFCA8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AD3B4F" w14:textId="7CBF35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DF65A2" w14:paraId="4E265AF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3740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59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0786069" w14:textId="44288E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5177C6D" w14:textId="7F405B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D4B19" w14:textId="444A50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6CE56" w14:textId="218449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F65A2" w14:paraId="7523A9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C5F2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BB9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FDEDB24" w14:textId="0A24B9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7389B676" w14:textId="7B03EC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9CA87" w14:textId="4D4DBD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B41AF" w14:textId="593AD7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DF65A2" w14:paraId="48C2FE6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E0F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6AE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4F2DB2A" w14:textId="3E8309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EB66B" w14:textId="44910F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C3910C0" w14:textId="223355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443C1E" w14:textId="1CDD04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F65A2" w14:paraId="1512628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57A8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B264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1D7338D" w14:textId="5EAFD8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17AF1" w14:textId="0D32CE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65DC6" w14:textId="3B94ED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B82FE6" w14:textId="2AEC85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F65A2" w14:paraId="4C65B19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6B9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E99E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6C34481" w14:textId="6201D9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C27DFEE" w14:textId="5AC939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689D9" w14:textId="11B239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A3223F" w14:textId="4916AA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F65A2" w14:paraId="09D7D6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BAE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55A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16EA62E" w14:textId="07C775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3CEA33F6" w14:textId="6D29AD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84AF1" w14:textId="324EB6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BFF2F1" w14:textId="041A82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DF65A2" w14:paraId="70A0F56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C1D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56FB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72AE62A" w14:textId="737E14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CCC5AE" w14:textId="60A0C3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877AF" w14:textId="23E8C2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A43564" w14:textId="55DADF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F65A2" w14:paraId="0E9A31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4F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53A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7FDC792" w14:textId="789ECA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DDE238E" w14:textId="432C83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6A733" w14:textId="2B99B7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49143E" w14:textId="5A2A56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DF65A2" w14:paraId="008EC8B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1C8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62F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B6DD79B" w14:textId="381B9A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F51DEA" w14:textId="0FB6DB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97438" w14:textId="126E9D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3C7CDB" w14:textId="56372C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F65A2" w14:paraId="7AF5D90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697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C66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32CEAEE" w14:textId="48FCFD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D3D8E65" w14:textId="1D5825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C7BAE" w14:textId="0002F2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18487" w14:textId="2CB0DE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F65A2" w14:paraId="79AC46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2CA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1BC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4735267" w14:textId="75B3FE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72D0578" w14:textId="72F7E8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7B473" w14:textId="5F6564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1249F7" w14:textId="69D151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DF65A2" w14:paraId="70AB25A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29D7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22FCACE" w14:textId="758BB92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3FBE2" w14:textId="416FD6D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62C5AC" w14:textId="082FA04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4636A6" w14:textId="2539A85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DF65A2" w14:paraId="6259B4D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FEC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848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9F6B3BC" w14:textId="5EA0E7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85A0126" w14:textId="1756E1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ADE15" w14:textId="0C4661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685DA" w14:textId="14C435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F65A2" w14:paraId="3907966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B823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001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181A7F4" w14:textId="5E684D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614FAA8" w14:textId="7AD9D3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0CFA7" w14:textId="657800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8B2498" w14:textId="3BBCD0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F65A2" w14:paraId="1FB5CE1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2270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F9B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33859F7" w14:textId="3FCD26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01307" w14:textId="4F8B9B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6C18C" w14:textId="2BC014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7BCEB4" w14:textId="0535DF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DF65A2" w14:paraId="43F704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4E7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7D6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73AC583" w14:textId="191A1D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81E6A" w14:textId="43B42E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8AAB" w14:textId="11EEBF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9BAADF" w14:textId="1792A4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F65A2" w14:paraId="0DDCE34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CEF4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23CF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4E6070B" w14:textId="67C032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7A8E200" w14:textId="5129FD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2EBE7" w14:textId="47E652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09E7C" w14:textId="157725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DF65A2" w14:paraId="4357D12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7C1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294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46A4D02" w14:textId="31748D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D1907D1" w14:textId="1C49BB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D9858" w14:textId="4E6C76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A4362" w14:textId="113688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F65A2" w14:paraId="6DB1134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FBB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9D0E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68FFC71" w14:textId="436590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CD462AE" w14:textId="0CA65F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A68C7" w14:textId="41CD57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283A5" w14:textId="0DA70E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F65A2" w14:paraId="4EB8B7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74F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EEA3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B4CF1D6" w14:textId="429029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68A1D" w14:textId="2902C7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5F9E" w14:textId="19EAB7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9E525" w14:textId="0C7F1A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F65A2" w14:paraId="4B4467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1DFF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9E24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65B2FBE" w14:textId="707CC6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432D10" w14:textId="3565DD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4C2FC" w14:textId="5FDE67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92745" w14:textId="1595A4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DF65A2" w14:paraId="4C36FB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B914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1DD6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4BD7E5F4" w14:textId="790C17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D8F31" w14:textId="3CF949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2491" w14:textId="3B4467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069961" w14:textId="2D7768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DF65A2" w14:paraId="3A427B0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4C2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5D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F270E13" w14:textId="627FFD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3DBDA" w14:textId="76F366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5F1B8" w14:textId="22BC74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B6EA2D" w14:textId="5FD630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DF65A2" w14:paraId="6BC90D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62AE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8FA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B7D6A2F" w14:textId="26AB09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55F8663" w14:textId="5E1D68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33A71" w14:textId="721DEF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5B68C" w14:textId="56E5B3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F65A2" w14:paraId="72C4DBC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20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4AF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BC5B8E0" w14:textId="397804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524876" w14:textId="503FCE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29DAD" w14:textId="37D2A8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7C246" w14:textId="50D4AA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F65A2" w14:paraId="4D88BA1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F83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9B5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D23D613" w14:textId="2974AD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88679" w14:textId="0BBA79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B9532" w14:textId="410D49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74C58" w14:textId="61B037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DF65A2" w14:paraId="41F86A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8C4D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3A7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6C81797" w14:textId="52E18E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753DF2B0" w14:textId="4C0CB0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44D6F" w14:textId="2FF710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6B9323" w14:textId="2B53A7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DF65A2" w14:paraId="673BF2F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01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A68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1C35F95" w14:textId="060200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6CF77" w14:textId="1EE1F4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1D722" w14:textId="700BE8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6F117" w14:textId="1BCFA2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F65A2" w14:paraId="3188B87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4F8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B29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50FB938" w14:textId="11E8F7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18CA8" w14:textId="12B51B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DF7C7" w14:textId="37B844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D75299" w14:textId="2D3529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F65A2" w14:paraId="53EB5C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94A8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CF7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1C7AC5A" w14:textId="2075BB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42BCB1F" w14:textId="740CFE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C103F" w14:textId="58F424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80C45" w14:textId="6C93FE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F65A2" w14:paraId="5228668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D0605"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4B1C9A19" w14:textId="0546187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3509856" w14:textId="37B1653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F0DA41" w14:textId="4469759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3F1E699" w14:textId="1284457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DF65A2" w14:paraId="6C325D4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1446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AA9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BAEB504" w14:textId="799382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8632FDF" w14:textId="2D3DEE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05A8C" w14:textId="01E917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0E9337" w14:textId="55E1DF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DF65A2" w14:paraId="7DDE94B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049E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FDAE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FCD2A9A" w14:textId="44C65C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CE8449C" w14:textId="3CC882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D1FD0" w14:textId="1FC88F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DA543E" w14:textId="6FFAA8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F65A2" w14:paraId="12E4201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CAB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6078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F9C184A" w14:textId="520ED0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225CC2F3" w14:textId="226ABF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FA5B0" w14:textId="7ED8E5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440BA" w14:textId="0FC34D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DF65A2" w14:paraId="0CC8568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F40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D34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1E352B" w14:textId="5FB3E9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EEA9706" w14:textId="49DABC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0AA4D" w14:textId="42012E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2461B" w14:textId="568149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F65A2" w14:paraId="4C26A66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140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80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E96759F" w14:textId="3DB841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7D2B3B1C" w14:textId="4306FA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7A604" w14:textId="1A4995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8E99B" w14:textId="5C13D1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DF65A2" w14:paraId="16F552C7"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B18D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783910B" w14:textId="2938A48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9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036A7" w14:textId="1E9EDA3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1D857A" w14:textId="4C50A8C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A9666E0" w14:textId="27B49EE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40,601.30 </w:t>
            </w:r>
          </w:p>
        </w:tc>
      </w:tr>
      <w:tr w:rsidR="00DF65A2" w14:paraId="591E662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566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D222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013D9A7" w14:textId="4239DC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491D14E" w14:textId="7033F2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77E12" w14:textId="2D3632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4C3F20" w14:textId="6796E8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F65A2" w14:paraId="1CA390C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18A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D1B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5F06123" w14:textId="16D6DA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41CB29B9" w14:textId="5A3482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C65EA" w14:textId="0F320B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E9554" w14:textId="040ACC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DF65A2" w14:paraId="153E873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22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8D3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68CA8C2" w14:textId="250FEA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2DC09" w14:textId="1E4B28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04300" w14:textId="69EBA1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87290D" w14:textId="37C865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DF65A2" w14:paraId="1F4788A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69C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D92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D6230DA" w14:textId="42BA45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F8E1C8" w14:textId="26F082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A6D2F" w14:textId="008F7C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B480B" w14:textId="7D0767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DF65A2" w14:paraId="6238D0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2C4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E3F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F125E6D" w14:textId="59E5B7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D74E9" w14:textId="563120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AD381" w14:textId="75E839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D0D2EE" w14:textId="13EC76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DF65A2" w14:paraId="6A70748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ED4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A70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80F1200" w14:textId="24383B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25142" w14:textId="37B3E1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420D9" w14:textId="5A33B8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D16CD" w14:textId="2BC685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F65A2" w14:paraId="128B187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2AE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5763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5765216" w14:textId="52EDC5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737F1ED" w14:textId="2570F4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90C6D" w14:textId="1C6273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EB10D" w14:textId="31AF28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F65A2" w14:paraId="784AA96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55C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ABA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F148884" w14:textId="3D3614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1C63E78" w14:textId="5747D4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75E95" w14:textId="5041E4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D43D90" w14:textId="54184D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DF65A2" w14:paraId="318994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2E54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2F2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39FD895" w14:textId="6E04F3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48081" w14:textId="145A74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2AD6E" w14:textId="69D9F7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C42342" w14:textId="1686EC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DF65A2" w14:paraId="7B4BEE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F1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10E6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4B1703D" w14:textId="629A5E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462B9533" w14:textId="354CC3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07927B" w14:textId="04BDB6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8B4110" w14:textId="49D33F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DF65A2" w14:paraId="3B5393C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8E5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B88F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5A2931F" w14:textId="56348C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2DDDD" w14:textId="22B7F7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61357" w14:textId="261B59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0E950" w14:textId="63C58D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F65A2" w14:paraId="6F83EB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15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713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3A4E394" w14:textId="7127BD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B667B" w14:textId="766744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3BA0" w14:textId="03297F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732C8" w14:textId="49B8E2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F65A2" w14:paraId="749568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823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3D6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E708385" w14:textId="6C1009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724DC5" w14:textId="0E3728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E7135" w14:textId="7F3C2C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E9D4CC" w14:textId="6755AD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F65A2" w14:paraId="6B36AF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BC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B6B3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B8D3DEE" w14:textId="6BD625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D8D3B" w14:textId="736F3A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FEBFF" w14:textId="78FE01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BD6E20" w14:textId="54404C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F65A2" w14:paraId="4584EAB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0B3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8156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8CA2287" w14:textId="30683B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D9B7686" w14:textId="0ECCAE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ED896" w14:textId="7593ED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67A72C" w14:textId="5993BA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F65A2" w14:paraId="2E49C22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C92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3CB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C70C12" w14:textId="27C51E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6A26EA19" w14:textId="0C4900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FBFEF" w14:textId="311008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A32186" w14:textId="7DFF0A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F65A2" w14:paraId="2B61ACC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A66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655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BB0CD45" w14:textId="20FC45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08BFB599" w14:textId="5E4752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666C7" w14:textId="36B730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C1C2F9" w14:textId="1A16D4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DF65A2" w14:paraId="7E916FF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D9A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3663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6C437FF" w14:textId="607F1F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0A51572" w14:textId="3F73EB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467CB" w14:textId="0E92FF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EA51E" w14:textId="6DD7C2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F65A2" w14:paraId="701878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0A77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4CF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3B76576" w14:textId="5A8CAD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C5547" w14:textId="2C4ACD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76E9" w14:textId="26D57D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E94A0" w14:textId="3CC4B2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F65A2" w14:paraId="31E69AC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9267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55E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115E2D4" w14:textId="713DF4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ABAB25" w14:textId="55542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172E5" w14:textId="38481A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1ADD4" w14:textId="2849C6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F65A2" w14:paraId="170B08B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C61F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717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BBBA970" w14:textId="0330F4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02F51" w14:textId="49C1EB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3F332" w14:textId="26419B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95848E" w14:textId="70273C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F65A2" w14:paraId="03255D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91E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A87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64B8C43" w14:textId="3FC034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B50A31C" w14:textId="73D374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E288F" w14:textId="2C90EE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6E96B" w14:textId="12CBFA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DF65A2" w14:paraId="0BE924B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02A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CA9C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A9A5803" w14:textId="722AF5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3E2F5CC2" w14:textId="3F8EB7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64702" w14:textId="61E497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DEEAF9" w14:textId="068EB1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DF65A2" w14:paraId="00FF82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2DE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8A9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01DED49C" w14:textId="2958D2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F147A" w14:textId="4F6126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61D0" w14:textId="3A2A36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E26312" w14:textId="47E4F8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DF65A2" w14:paraId="1F9433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8F2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D01E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345F1E56" w14:textId="44638C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401BA927" w14:textId="477E84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503D4" w14:textId="054362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E09A82" w14:textId="34ED65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DF65A2" w14:paraId="02DAD56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619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E12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187CB8F" w14:textId="406F0C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92A0C" w14:textId="23FD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B83E" w14:textId="4EF490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1F10F8" w14:textId="2FE212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F65A2" w14:paraId="0872ED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C6E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AC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DF97253" w14:textId="144C97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A3C97E" w14:textId="026A38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5E3FA" w14:textId="524A86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B7DBAA" w14:textId="4697C3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DF65A2" w14:paraId="1BBA99B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F86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2D0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313EE32" w14:textId="653643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5B07A" w14:textId="1E18E0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40FE" w14:textId="1CC58B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7A0FBD" w14:textId="29C655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DF65A2" w14:paraId="63C0BF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86D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F6EC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5FA397D" w14:textId="28B43E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C3ECA" w14:textId="69375C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17EB6" w14:textId="6391A1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6CFDA" w14:textId="0A5ABA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F65A2" w14:paraId="7C0924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BF5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5B5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B2370F0" w14:textId="3EBC1C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29B08B4B" w14:textId="3A540B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C897F" w14:textId="480455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3B164" w14:textId="6A7DF8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DF65A2" w14:paraId="3F105D3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77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D2E9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2841873D" w14:textId="5F6004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DF8F6" w14:textId="31C5AE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4F258" w14:textId="30604D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821945" w14:textId="14C429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F65A2" w14:paraId="57E3948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9E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A5C0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8094831" w14:textId="44F7DD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7235CDD" w14:textId="27E499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E54B1" w14:textId="39185E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3CBF0" w14:textId="01BBD0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DF65A2" w14:paraId="0339AE7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5A67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9E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CC4FE8" w14:textId="048B9C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22F8E" w14:textId="4589CF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71DDE" w14:textId="2F04C6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1D232" w14:textId="3CF19C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F65A2" w14:paraId="2F352E0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5FC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726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32D4649" w14:textId="1FC5BB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AEE1811" w14:textId="38F255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E0AD5" w14:textId="18770C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2723C" w14:textId="06C391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F65A2" w14:paraId="4304E2E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2BD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70D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3ABDC6A9" w14:textId="113FC3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B0F19" w14:textId="563B4C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F36C" w14:textId="00DF68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D38B3" w14:textId="7E58A1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F65A2" w14:paraId="136F27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264E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5E4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603D816" w14:textId="0FE825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7C857FDB" w14:textId="00F8C1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6F9C8" w14:textId="6B8E88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2945FF" w14:textId="52BA5A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DF65A2" w14:paraId="74A9B95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72CC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8D9507" w14:textId="298A2DF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9AF300" w14:textId="64D037E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692F74" w14:textId="24C096D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A4E3090" w14:textId="685B985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DF65A2" w14:paraId="698C530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8EF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2AC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DD716AC" w14:textId="531E55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DB54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A6F405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09039589" w14:textId="03D728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F65A2" w14:paraId="78E31A0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A1E7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F9CC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EB7E3" w14:textId="12B734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25217CBF" w14:textId="2D3DD5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B79D7" w14:textId="4965D1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DE767" w14:textId="5FD2FA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DF65A2" w14:paraId="7863323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A86E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6A0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EF68216" w14:textId="75BE77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1E979C2" w14:textId="75E72C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0DEC4" w14:textId="4D2F1C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9EF680" w14:textId="6361A7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DF65A2" w14:paraId="05F36F4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943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73E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E52E5EA" w14:textId="3569E1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D4B27D5" w14:textId="746136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410D0" w14:textId="3FA278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5CDC1" w14:textId="56C749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F65A2" w14:paraId="13D052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F4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FE9E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1F7E2927" w14:textId="163F86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5FD80E7" w14:textId="484929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6FF8D" w14:textId="1B9E79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C691B3" w14:textId="02737F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F65A2" w14:paraId="33018F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637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B207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368F9E0" w14:textId="3DE422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2D46EA42" w14:textId="41501E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59E53" w14:textId="1FF8D2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E7A068" w14:textId="1E79F2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DF65A2" w14:paraId="089EE1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838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AF1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B5B3250" w14:textId="6A8579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4A60E9E" w14:textId="4D6105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B7814" w14:textId="032FAF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A3EFB" w14:textId="7E2200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F65A2" w14:paraId="6F2927A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A91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1F1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969B0E2" w14:textId="20B4B2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26B3A698" w14:textId="146BC8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ADC8D" w14:textId="290D7C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BE411" w14:textId="5DF06A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DF65A2" w14:paraId="499EF0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33C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0B6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0949BE0" w14:textId="61F708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02C9474" w14:textId="45BE8B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7E2D5" w14:textId="75AC77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D5E42B" w14:textId="206AB2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F65A2" w14:paraId="321D27D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C74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051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93699EB" w14:textId="1A8835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BBBB6A" w14:textId="4D1C11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1B2D7" w14:textId="00412B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6BA13" w14:textId="06FCB8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65A2" w14:paraId="1DEAB6A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D70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224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5FD150B" w14:textId="09C35C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1D2363" w14:textId="7D2477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33F05" w14:textId="673AAC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5632E" w14:textId="00119B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DF65A2" w14:paraId="7DA2B6D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ED1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965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A48A265" w14:textId="5FCF64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F8AE059" w14:textId="1A737A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D8023" w14:textId="79514C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99555" w14:textId="592762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F65A2" w14:paraId="3F0B72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C61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AD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4EFC8F80" w14:textId="2594A9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A1A0F45" w14:textId="5C7CEC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8A7E0" w14:textId="234CD1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DD261A" w14:textId="50CB4D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F65A2" w14:paraId="58052E9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A49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119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20DB90A" w14:textId="6C840B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809B5B" w14:textId="64E54D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4F363" w14:textId="73E7B6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9E439" w14:textId="1DD6D9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F65A2" w14:paraId="64F87E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D5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C4B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7330B5F" w14:textId="1DB274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C47E8FF" w14:textId="4DB73B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23BEE" w14:textId="300352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1E343" w14:textId="7A21B6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F65A2" w14:paraId="4276F7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2E8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18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2FFBE299" w14:textId="02D71E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0D162" w14:textId="2C3393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D9996" w14:textId="0F0943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9C212" w14:textId="27EDAA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F65A2" w14:paraId="56292D1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AC2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08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6842ABD" w14:textId="155FF7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76871CC" w14:textId="2A0494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2707B" w14:textId="5E7326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020290" w14:textId="278EA5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F65A2" w14:paraId="398860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E94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A2B4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722B29BE" w14:textId="2A791A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D4DE3" w14:textId="6C8927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20503" w14:textId="389CF2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70E32" w14:textId="3A110F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F65A2" w14:paraId="30AB35C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2E5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2F6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70DD483" w14:textId="59722F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89E9011" w14:textId="7FD715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993ED" w14:textId="2275D4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CA3F9" w14:textId="042E7D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F65A2" w14:paraId="0EFEFC1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A5D6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EBB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2FB7C46" w14:textId="4CB3F5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DB885C" w14:textId="7ABF6E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AFFDF" w14:textId="48419F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6EEAB" w14:textId="3764EC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DF65A2" w14:paraId="203344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A2D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375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0F34625" w14:textId="0FA907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D6CA97" w14:textId="73BC21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6D1D4" w14:textId="1F0972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4C9D17" w14:textId="7716E0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F65A2" w14:paraId="111546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72D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01D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279185C" w14:textId="3019B5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3AA85F4F" w14:textId="3AED8C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D2407" w14:textId="430557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C0193" w14:textId="1912B1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F65A2" w14:paraId="707AEC6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C335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9C2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7499EA20" w14:textId="63C6BB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4FB7D0C0" w14:textId="6EDE83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02ACB" w14:textId="6476F1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68DCE" w14:textId="273406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F65A2" w14:paraId="7EB0254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D14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B12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C1C2DC8" w14:textId="46B2B3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60155441" w14:textId="578CC3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E3288" w14:textId="3BB332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55AFB" w14:textId="405AC5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F65A2" w14:paraId="6AFC9E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2E3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782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2B50E94" w14:textId="6497E4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D2625" w14:textId="5F7E17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D463D" w14:textId="5DBAD7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C621C" w14:textId="1040C6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65A2" w14:paraId="75C79D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2BF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1FCE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7604DF1" w14:textId="2AA02C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9ABB32" w14:textId="013AB7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C19D3" w14:textId="7EBF21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477104" w14:textId="31054B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F65A2" w14:paraId="29BC38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57C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0621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AAFB438" w14:textId="15269D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1A19418" w14:textId="6B24F0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4F0F" w14:textId="155A4C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4D355" w14:textId="5A6A3C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F65A2" w14:paraId="6016EF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C76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27C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B8FF1CC" w14:textId="1DCA9D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C3BFEB7" w14:textId="1D8774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7A9FD" w14:textId="77E12B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14453" w14:textId="6DEF9A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F65A2" w14:paraId="73316E6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B83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C51F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E116B3C" w14:textId="7B1DBB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BDC52" w14:textId="3FAD7E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03BFC" w14:textId="69AC3C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A18AD" w14:textId="5B6977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F65A2" w14:paraId="433490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633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932D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08118E9" w14:textId="3FC296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3A56735" w14:textId="0A763B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51772" w14:textId="18F356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15D48" w14:textId="035912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F65A2" w14:paraId="11564FF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5E7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10A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D87C47C" w14:textId="53A8C5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C89D16A" w14:textId="09B90B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BFD4" w14:textId="565981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52E636" w14:textId="1EFF72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DF65A2" w14:paraId="4739A8B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460F2B"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5C0C20F" w14:textId="18E8240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EE18055" w14:textId="6644B09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051046" w14:textId="52CEB72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94E2DA2" w14:textId="3CA738E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r>
      <w:tr w:rsidR="00DF65A2" w14:paraId="3DD8C85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B7BD6"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59A690D" w14:textId="6A5903A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D0D49" w14:textId="4074CCC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B38335" w14:textId="3BA3EDD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BD725A" w14:textId="41EE842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r>
      <w:tr w:rsidR="00DF65A2" w14:paraId="060835B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8A0BFE"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AFAE213" w14:textId="4C49D6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5BF9B5D" w14:textId="688697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81BEC" w14:textId="50DF80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C13FE1B" w14:textId="5D217C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F65A2" w14:paraId="11487FB9" w14:textId="77777777" w:rsidTr="00DF65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4007FA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DCD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233C103" w14:textId="09B6AA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68076AB" w14:textId="218B87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54B26" w14:textId="31F797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0C027" w14:textId="54078C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F65A2" w14:paraId="1B44C28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890B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53C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0DC5ABF" w14:textId="720649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09224DC" w14:textId="2CC18C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CCCBC" w14:textId="4C02A8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726B6" w14:textId="0B2463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F65A2" w14:paraId="0402861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66CB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45AA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C7693C8" w14:textId="20F907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034B3" w14:textId="2AC6C9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29716" w14:textId="72D947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2AFB96" w14:textId="4A25D1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F65A2" w14:paraId="2603EB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F80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BB9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15EACBEA" w14:textId="123743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B9D9A8F" w14:textId="3EE6F6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F55E4" w14:textId="54CBC1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EBBB5" w14:textId="69396B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F65A2" w14:paraId="142DCE3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37C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6DE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AAE7DAA" w14:textId="2056AF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317CCB5" w14:textId="37B6EA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50F74" w14:textId="2A5DA3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E847E" w14:textId="72FE6C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F65A2" w14:paraId="4941F03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BCD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893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6BC20D5" w14:textId="780A1D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7A4445AB" w14:textId="18FCB5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1BD77" w14:textId="51FCD5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3E39F3" w14:textId="7DE3BA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DF65A2" w14:paraId="2CFEE4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8B4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3127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2574110" w14:textId="080F26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867B0BE" w14:textId="4BC6AC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5020" w14:textId="1C1530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B2CA11" w14:textId="72E92B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F65A2" w14:paraId="36E940A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062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E9A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2243BA9F" w14:textId="5D17BF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1B5B3663" w14:textId="4F392D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3887" w14:textId="0052E5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F4E3D" w14:textId="67C1C6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DF65A2" w14:paraId="3633CB3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B7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4C9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B730B4A" w14:textId="53A7C0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784D580" w14:textId="6AF94C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F4B25" w14:textId="752020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29466" w14:textId="6918C4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F65A2" w14:paraId="732CD37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900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8460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B530B41" w14:textId="72D950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BE3837E" w14:textId="34E379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80EB" w14:textId="01D7ED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B692DC" w14:textId="45BAB3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F65A2" w14:paraId="6BD013B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887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1263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962F7C5" w14:textId="346947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4C835D4" w14:textId="14D1FA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5EA31" w14:textId="72B67D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65463" w14:textId="74EDC9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F65A2" w14:paraId="2E3A871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EED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546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0F0D794" w14:textId="3A8498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628B3DBA" w14:textId="292EB3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C02C8" w14:textId="62D536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36FF3" w14:textId="6F23C7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DF65A2" w14:paraId="574647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D074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BD4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75093CB" w14:textId="3E446D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2B73A" w14:textId="1851A6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BF5CC" w14:textId="5595C4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91891F" w14:textId="433AD5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F65A2" w14:paraId="0DDA7E9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E5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76A7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A4CA907" w14:textId="2413F5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D622A" w14:textId="0A7FF4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BAFF7" w14:textId="26EA05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8A4DE2" w14:textId="383B48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F65A2" w14:paraId="701B8DB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7362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470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FFF700C" w14:textId="2FDDE2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357A627D" w14:textId="596A16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1F11" w14:textId="3501F3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B197DC" w14:textId="6D8730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DF65A2" w14:paraId="564CB79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97C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8EA3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8FF3F8A" w14:textId="4C430C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3356401" w14:textId="600BC6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A5028" w14:textId="120636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1E78C" w14:textId="7DEF55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F65A2" w14:paraId="658D9A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C95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68B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BC7FC32" w14:textId="19B793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222F8FC" w14:textId="5EEA9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6A7E6" w14:textId="27A13A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3FFEA" w14:textId="518AE5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F65A2" w14:paraId="36FCE87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4BA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1CB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22198A80" w14:textId="1395E9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3131C" w14:textId="2B9C4F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1055E" w14:textId="075EA6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7CC15" w14:textId="4988CC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F65A2" w14:paraId="3F7A75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E14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F06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47B2ADD" w14:textId="3BB0CA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81962" w14:textId="1F9780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287D0" w14:textId="4BD6F8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10DC8" w14:textId="425523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F65A2" w14:paraId="46EEFC2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FE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90E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B2EB1DF" w14:textId="566752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496AA2A2" w14:textId="1121CF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E0CFA" w14:textId="3BE2E5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48A6B" w14:textId="09FDFB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F65A2" w14:paraId="089D598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DA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8763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68CCC0A" w14:textId="69971A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27C795E" w14:textId="6E5583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8EDE8" w14:textId="6894DF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BA031" w14:textId="6BE060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F65A2" w14:paraId="7A7768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FA4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29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3D80D918" w14:textId="1BE8B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3154756" w14:textId="04A3A7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E6B03" w14:textId="11FD27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3C117A" w14:textId="52852F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DF65A2" w14:paraId="5559C36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BBD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9E4F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1613E81" w14:textId="51A157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3AA7E076" w14:textId="111B1D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AE39C" w14:textId="415162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AC239" w14:textId="54E50F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DF65A2" w14:paraId="2A72F41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E1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3E8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A468B03" w14:textId="1F27AB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F4FA74A" w14:textId="6D3592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19A60" w14:textId="1BCE62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1C1C35" w14:textId="078E0D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F65A2" w14:paraId="792BD5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2A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CBB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05246F5" w14:textId="5AF8BC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90A88" w14:textId="232AEF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5E1F7" w14:textId="3D4669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AA368" w14:textId="63F9E4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F65A2" w14:paraId="131B595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8829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7487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2493634F" w14:textId="1E009F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5558705" w14:textId="6D0DFC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9A2EE" w14:textId="32BBA5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5C75AE" w14:textId="267945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F65A2" w14:paraId="10BFC8B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05E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644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62111E3" w14:textId="74B03B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DB83079" w14:textId="0AD360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840DD" w14:textId="0DA569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D2CE3" w14:textId="0658B0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F65A2" w14:paraId="2BA76B0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332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155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1BB5CF7A" w14:textId="6D3C54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28E536AA" w14:textId="77B5BD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EEC33" w14:textId="3AA240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685591" w14:textId="458E09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F65A2" w14:paraId="755DFBF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1AC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C5C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251CACB" w14:textId="5E3AAF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6DD93CE" w14:textId="580A61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C194F" w14:textId="36BD31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3AC83" w14:textId="1423E1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F65A2" w14:paraId="68694C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960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143A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2CFCFC" w14:textId="7176D3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7F24CE7" w14:textId="29B133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D0F69" w14:textId="3D335E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C512A7" w14:textId="083A4A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F65A2" w14:paraId="2B3C40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A02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3B2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755A8F08" w14:textId="1EEB42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E2E0D3C" w14:textId="2FCE86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E7CDB" w14:textId="0D895C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C8B108" w14:textId="5245CC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F65A2" w14:paraId="7BE848A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BB1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BDF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354909B" w14:textId="719A4B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E3C6F64" w14:textId="4AAA88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A0427" w14:textId="5ED166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E282E" w14:textId="715B42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F65A2" w14:paraId="53C6E9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7DD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09F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76A49C6" w14:textId="4759BF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39D04ED" w14:textId="72A217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2C353" w14:textId="4978B9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C2F15" w14:textId="52D27D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F65A2" w14:paraId="52E4E65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DBDC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536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2EF996F" w14:textId="201B11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CDE2AA3" w14:textId="4EA791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69DF7" w14:textId="2E5319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B6ABAD" w14:textId="392ACE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F65A2" w14:paraId="0F07D8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658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05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447064C" w14:textId="26F1C3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3C963F5" w14:textId="4B38DE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C7963" w14:textId="17910A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97419" w14:textId="7472F4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F65A2" w14:paraId="6361DD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C397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5A80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70C02E9" w14:textId="47A24C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2D893D7" w14:textId="0BD989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C67DC" w14:textId="504CAD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194B13" w14:textId="76DB52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F65A2" w14:paraId="0948F6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3A1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C9A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420E61" w14:textId="709502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F2E54AA" w14:textId="75B0A1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2C4CB" w14:textId="1C124F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F45AB8" w14:textId="480EAF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F65A2" w14:paraId="1805F7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356B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1B7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7BC5022" w14:textId="1C847E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AFF6B" w14:textId="7AD35C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58843" w14:textId="519AE1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492465" w14:textId="161D2B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F65A2" w14:paraId="0CBD967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3AF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F4C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9F34951" w14:textId="3833B1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5507C45" w14:textId="5608A6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C46B9" w14:textId="4EBAA0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1F129" w14:textId="1322E7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F65A2" w14:paraId="4189A0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8A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FF5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B2D770C" w14:textId="11E10A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A3CF55A" w14:textId="6AF40E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D706A" w14:textId="45243A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EE4995" w14:textId="53F21B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F65A2" w14:paraId="3DF87E3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667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483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1AC3726" w14:textId="1185D4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C5AD0" w14:textId="64F5DF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4A545" w14:textId="645384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51B62" w14:textId="4FD92E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F65A2" w14:paraId="604D96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E77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FC35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EC68DE5" w14:textId="1E3629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23E57A2" w14:textId="0EC098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49DFA" w14:textId="5DF770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1D8A40" w14:textId="7B7445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F65A2" w14:paraId="0CFCD82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96599"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010B6458" w14:textId="60A05C2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D153B91" w14:textId="3E0719A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9AFAFA" w14:textId="2874EEE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E9B0ADF" w14:textId="1DFF877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r>
      <w:tr w:rsidR="00DF65A2" w14:paraId="72B49395" w14:textId="77777777" w:rsidTr="00DF65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AFC344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86E78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1127E0D" w14:textId="33380D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1D7A9C9B" w14:textId="576311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9EA9" w14:textId="437D84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B915D49" w14:textId="78A9F3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DF65A2" w14:paraId="7E155B84" w14:textId="77777777" w:rsidTr="00DF65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8EA1B5"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EDE69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58FCCDF" w14:textId="69C894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8B390CE" w14:textId="0A07AF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70A2D" w14:textId="7464CA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DE23EE" w14:textId="5EC97B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DF65A2" w14:paraId="1250057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4D3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3B2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7DA8D0E" w14:textId="77FB1F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76622E52" w14:textId="2C8751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7F0A2" w14:textId="1CE029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F73F9B" w14:textId="386CEB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DF65A2" w14:paraId="279FB22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E45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D68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9A169D9" w14:textId="271629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4066AE9B" w14:textId="3AC57D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450E" w14:textId="66C44A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6EE46" w14:textId="29C313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DF65A2" w14:paraId="4BA855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210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203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A1234D8" w14:textId="517645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678217F6" w14:textId="2B91FB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E1BE0" w14:textId="1C0165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E01C3E" w14:textId="050191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F65A2" w14:paraId="3825B9E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068C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05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44DF7300" w14:textId="5D60DC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4B4BB359" w14:textId="74E111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C29D6" w14:textId="6EBB5E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DBBAD" w14:textId="36CB79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DF65A2" w14:paraId="0B8738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8EB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A4DF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1D9CD365" w14:textId="63FDFD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c>
          <w:tcPr>
            <w:tcW w:w="675" w:type="pct"/>
            <w:tcBorders>
              <w:top w:val="nil"/>
              <w:left w:val="nil"/>
              <w:bottom w:val="single" w:sz="4" w:space="0" w:color="000000"/>
              <w:right w:val="single" w:sz="4" w:space="0" w:color="000000"/>
            </w:tcBorders>
            <w:shd w:val="clear" w:color="auto" w:fill="auto"/>
            <w:noWrap/>
            <w:vAlign w:val="bottom"/>
            <w:hideMark/>
          </w:tcPr>
          <w:p w14:paraId="2466900D" w14:textId="204C7D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0BB5" w14:textId="39E45B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1ACF15" w14:textId="27982A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r>
      <w:tr w:rsidR="00DF65A2" w14:paraId="3890100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0CC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D463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34C585D" w14:textId="53B80B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52E6EF8E" w14:textId="7953B5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0F986" w14:textId="747EC7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14279" w14:textId="161CA1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DF65A2" w14:paraId="21980E2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3832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A77B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7202C9B" w14:textId="63EE0A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085C10D3" w14:textId="33B380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E3250" w14:textId="6D75F6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D01BB" w14:textId="455A4E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F65A2" w14:paraId="4F181D8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45A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F2A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9683D59" w14:textId="5F3581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3F064ED5" w14:textId="657453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1080" w14:textId="22766F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4F782" w14:textId="7CD0E8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F65A2" w14:paraId="314796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296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A0B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824A278" w14:textId="77CEAC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c>
          <w:tcPr>
            <w:tcW w:w="675" w:type="pct"/>
            <w:tcBorders>
              <w:top w:val="nil"/>
              <w:left w:val="nil"/>
              <w:bottom w:val="single" w:sz="4" w:space="0" w:color="000000"/>
              <w:right w:val="single" w:sz="4" w:space="0" w:color="000000"/>
            </w:tcBorders>
            <w:shd w:val="clear" w:color="auto" w:fill="auto"/>
            <w:noWrap/>
            <w:vAlign w:val="bottom"/>
            <w:hideMark/>
          </w:tcPr>
          <w:p w14:paraId="3079C1F1" w14:textId="29032F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20734" w14:textId="2BEC3E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AB28C3" w14:textId="04008A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r>
      <w:tr w:rsidR="00DF65A2" w14:paraId="63D5B6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A9D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71F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0BC460D" w14:textId="0096D6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41D82AFA" w14:textId="2E7D10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92E3" w14:textId="08C958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0CEAE" w14:textId="4F150A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F65A2" w14:paraId="79B1AE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D11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8F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579A02E" w14:textId="0679F4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5602EB36" w14:textId="080792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6630A" w14:textId="707D7B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124A1B" w14:textId="124F9B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DF65A2" w14:paraId="3346CC3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4E8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BB4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2E12E1F" w14:textId="0DD127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33B31A21" w14:textId="2DBD29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E26AC" w14:textId="106913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1E87A6" w14:textId="43BB05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DF65A2" w14:paraId="74D643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421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789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0187063" w14:textId="663B55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149C3998" w14:textId="35B054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A3577" w14:textId="4932AF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1E761" w14:textId="150551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DF65A2" w14:paraId="02687BF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D59B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6A4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A1D475" w14:textId="37E333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1660866A" w14:textId="3BAC8F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585E" w14:textId="2CA737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77C90C" w14:textId="20DB82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DF65A2" w14:paraId="5829AE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9A6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C07C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93422DC" w14:textId="43B23D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302A0E2A" w14:textId="0FA8AB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E3C98" w14:textId="1162F3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77D2C" w14:textId="3B389D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DF65A2" w14:paraId="109FA1C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12F2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A707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5ACA4147" w14:textId="04C373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1C3720EE" w14:textId="4A8459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6FFAA" w14:textId="3E0C22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ACEE2" w14:textId="5A7FA1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DF65A2" w14:paraId="3BDA820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EE5F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89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3D14F0B" w14:textId="76C0E2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0FD21850" w14:textId="0848A3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B7B33" w14:textId="790EC4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B2079B" w14:textId="68D02F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DF65A2" w14:paraId="542A326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A18C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A83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F242877" w14:textId="21D3A4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931442E" w14:textId="48F82A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18895" w14:textId="356543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176E0" w14:textId="475F75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DF65A2" w14:paraId="1C83A6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BB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0E5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5E9641D" w14:textId="71BC68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5B2554B" w14:textId="152CB0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F1742" w14:textId="2AB9C2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ABFFDD" w14:textId="2C35FA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DF65A2" w14:paraId="1182D9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D987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E8C0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B7EEC57" w14:textId="380B8C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4F3DBE5A" w14:textId="00F757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C64C8" w14:textId="555F1B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72F737" w14:textId="673CA4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DF65A2" w14:paraId="7F7EC8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B88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664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E076570" w14:textId="4A2DB3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4CCB42E4" w14:textId="1F2ACC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2106D" w14:textId="70C88D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CCF925" w14:textId="211B09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DF65A2" w14:paraId="3F58C5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0C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367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B31E03" w14:textId="15CCA3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1E932572" w14:textId="676E50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3D6A" w14:textId="0AD313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0CB6D" w14:textId="3936BD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DF65A2" w14:paraId="6F90835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736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5D8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4A345AF" w14:textId="06E4EE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16B536C6" w14:textId="0C3D83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3087F" w14:textId="6AB14D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9BD50" w14:textId="341B51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DF65A2" w14:paraId="079406D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BCCA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68B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F079C71" w14:textId="7C5F97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22095E43" w14:textId="7626E9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2078E" w14:textId="6F09BC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8BCE9" w14:textId="739F98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DF65A2" w14:paraId="714888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667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9AE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65B203DD" w14:textId="49CF44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794B2154" w14:textId="6E7CD4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A90DF" w14:textId="31C7EB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49082" w14:textId="575E68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DF65A2" w14:paraId="53E1249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4606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248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7679F25" w14:textId="2D5647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1D511C4B" w14:textId="351727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73885" w14:textId="740184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026E6" w14:textId="01C5D1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DF65A2" w14:paraId="5C13361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8E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94E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59EA5EB6" w14:textId="394C5F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F405F5C" w14:textId="54DFF2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70DD6" w14:textId="12A9E4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A942C" w14:textId="4D4BDF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F65A2" w14:paraId="2424D24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030C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D3E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2B46188" w14:textId="2FADE8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0D0E8270" w14:textId="357C40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EC90D" w14:textId="2F7615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39A57" w14:textId="0F3801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DF65A2" w14:paraId="45380A5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498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DBA3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C9794" w14:textId="6315C5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6DC0084B" w14:textId="37D7D1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B0513" w14:textId="0D9BAC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EB664" w14:textId="33B4EA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DF65A2" w14:paraId="480BE78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1C1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9512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8FABE59" w14:textId="4324C0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7665483A" w14:textId="4F3C8E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0DF7E" w14:textId="655AFF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DAB985" w14:textId="4F441C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F65A2" w14:paraId="26EBCD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FE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F4E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B01E2C8" w14:textId="66969E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265F2CA" w14:textId="7FEA13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00B05" w14:textId="437B00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539E46" w14:textId="1D399D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DF65A2" w14:paraId="13A9391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476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5F61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51EA088" w14:textId="4DA98C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730142AA" w14:textId="792115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77BFB" w14:textId="332732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C085A" w14:textId="6D9673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DF65A2" w14:paraId="5BB31A3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F08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499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77E9D79" w14:textId="0C78C7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4F6C119C" w14:textId="484CA0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C61D0" w14:textId="0DF26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716818" w14:textId="2A92FE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DF65A2" w14:paraId="6D05D46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0897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69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D82C0CD" w14:textId="18049A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6C2B4289" w14:textId="05E4AB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483F5" w14:textId="277452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72BBE" w14:textId="753BAD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DF65A2" w14:paraId="01E603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2CFC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DA0D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1425D1A" w14:textId="04C8EE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9FA7900" w14:textId="762955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0C494" w14:textId="38374C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2117E" w14:textId="63374B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F65A2" w14:paraId="3AB2AC2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752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6BA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9699EF2" w14:textId="669476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24036E40" w14:textId="62A682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959E7" w14:textId="3560CB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EAC5CA" w14:textId="670773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F65A2" w14:paraId="3DCC969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13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7A8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E3949D7" w14:textId="692B30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6D28E2F" w14:textId="23FC49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542B7" w14:textId="642E1F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D55AD" w14:textId="3A438B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DF65A2" w14:paraId="482413E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A7A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D6F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44693E1" w14:textId="6E8AC2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2A41520" w14:textId="2C7D4E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B4629" w14:textId="4750FB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4F956C" w14:textId="407F8B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DF65A2" w14:paraId="38494C8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C12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C2D2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412D29F4" w14:textId="172B46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CAF47FC" w14:textId="021681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98049" w14:textId="1DDCE7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6B6688" w14:textId="4B8E1D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DF65A2" w14:paraId="3CAC80D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A41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DC5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DFAAD5" w14:textId="4F52B0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63A95850" w14:textId="0A3CB0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DD1F9" w14:textId="13AE81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5D204A" w14:textId="0DECD5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DF65A2" w14:paraId="6945EFE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7764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2124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FE52C3B" w14:textId="20CE3F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65DE8A81" w14:textId="16207A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4641C" w14:textId="7441AF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315990" w14:textId="017EF3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DF65A2" w14:paraId="61F07B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093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C82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31C8C6A" w14:textId="18460D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94391D4" w14:textId="70ACE3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E4B41" w14:textId="73DBA7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9E344" w14:textId="40A58C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F65A2" w14:paraId="48C3C68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C0C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72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3FD8BE7" w14:textId="0A620A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0ED0E22" w14:textId="282AC0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419E1" w14:textId="679989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172F4" w14:textId="03C01D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F65A2" w14:paraId="506D030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A7E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A7C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F264291" w14:textId="230CFB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59D4ABA9" w14:textId="580884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A5D51" w14:textId="287903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6ACDFC" w14:textId="2C1543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DF65A2" w14:paraId="78029D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B07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87F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67C2F38" w14:textId="559055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452C68D1" w14:textId="50036C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E02F9" w14:textId="283077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4FD9F" w14:textId="1BFB44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DF65A2" w14:paraId="02B822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3B79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6F5B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F8C7F56" w14:textId="57C3F4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0BFDDFA3" w14:textId="630F57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91814" w14:textId="29ABBB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9D8305" w14:textId="5F5378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DF65A2" w14:paraId="613F2A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BA6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443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621B9072" w14:textId="1F9397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568154C2" w14:textId="756800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D6D2B" w14:textId="107678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1EA88" w14:textId="45FAB3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F65A2" w14:paraId="7ED9B84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D8C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A42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6DF71EC" w14:textId="7A8D2D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52249AC" w14:textId="0E0336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0449" w14:textId="11E298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BE0BDA" w14:textId="7CCBE5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F65A2" w14:paraId="674984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EA4C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52AC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9C814F9" w14:textId="3C0FCB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c>
          <w:tcPr>
            <w:tcW w:w="675" w:type="pct"/>
            <w:tcBorders>
              <w:top w:val="nil"/>
              <w:left w:val="nil"/>
              <w:bottom w:val="single" w:sz="4" w:space="0" w:color="000000"/>
              <w:right w:val="single" w:sz="4" w:space="0" w:color="000000"/>
            </w:tcBorders>
            <w:shd w:val="clear" w:color="auto" w:fill="auto"/>
            <w:noWrap/>
            <w:vAlign w:val="bottom"/>
            <w:hideMark/>
          </w:tcPr>
          <w:p w14:paraId="0BD98EAB" w14:textId="25EA1C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2F37D" w14:textId="363922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83D330" w14:textId="0B9AF0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r>
      <w:tr w:rsidR="00DF65A2" w14:paraId="3EBE4B8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FAE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0A05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693134C" w14:textId="170AA9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c>
          <w:tcPr>
            <w:tcW w:w="675" w:type="pct"/>
            <w:tcBorders>
              <w:top w:val="nil"/>
              <w:left w:val="nil"/>
              <w:bottom w:val="single" w:sz="4" w:space="0" w:color="000000"/>
              <w:right w:val="single" w:sz="4" w:space="0" w:color="000000"/>
            </w:tcBorders>
            <w:shd w:val="clear" w:color="auto" w:fill="auto"/>
            <w:noWrap/>
            <w:vAlign w:val="bottom"/>
            <w:hideMark/>
          </w:tcPr>
          <w:p w14:paraId="63583CB9" w14:textId="6C3A2B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E778C" w14:textId="2449FA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DD16BD" w14:textId="691FF3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r>
      <w:tr w:rsidR="00DF65A2" w14:paraId="3CA80CF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4E9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0D5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70E3985" w14:textId="27B7CF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c>
          <w:tcPr>
            <w:tcW w:w="675" w:type="pct"/>
            <w:tcBorders>
              <w:top w:val="nil"/>
              <w:left w:val="nil"/>
              <w:bottom w:val="single" w:sz="4" w:space="0" w:color="000000"/>
              <w:right w:val="single" w:sz="4" w:space="0" w:color="000000"/>
            </w:tcBorders>
            <w:shd w:val="clear" w:color="auto" w:fill="auto"/>
            <w:noWrap/>
            <w:vAlign w:val="bottom"/>
            <w:hideMark/>
          </w:tcPr>
          <w:p w14:paraId="57C182EC" w14:textId="149A31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8F3F" w14:textId="7CC932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2C32DC" w14:textId="17331B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r>
      <w:tr w:rsidR="00DF65A2" w14:paraId="36FE5DB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75B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852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E6E8D0B" w14:textId="1FBC9E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225CCC4" w14:textId="5F482C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D5904" w14:textId="57F35D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BCB1D0" w14:textId="01E55F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F65A2" w14:paraId="2A5D1BA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E178F"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FBAC03C" w14:textId="1BC7412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6D9E3B" w14:textId="126D9B1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5C0E81" w14:textId="1DFD7C8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A5593B" w14:textId="4054B08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F65A2" w14:paraId="71F4D9B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9B83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E0AA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68C54C1" w14:textId="5AC699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09C5C04" w14:textId="5E91D7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2A826" w14:textId="49627C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9711A" w14:textId="6F1479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F65A2" w14:paraId="7612993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1D7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5667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127FC21" w14:textId="553941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6005A3B" w14:textId="2916E8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22D8C" w14:textId="7A266D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A42D4" w14:textId="000AE0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F65A2" w14:paraId="751D59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D3A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51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CF6C0C2" w14:textId="4CE428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14DD53B" w14:textId="551BFC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9EA90" w14:textId="3DDE1F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85DA5" w14:textId="502C76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F65A2" w14:paraId="1B703CC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A3B81"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D99826D" w14:textId="758DB33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52D8323" w14:textId="225319F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0CCA02" w14:textId="4BEB811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AE5E9A" w14:textId="5C81AF8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DF65A2" w14:paraId="21B12158" w14:textId="77777777" w:rsidTr="00DF65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BD8311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7C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219D939" w14:textId="19F0E7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4AF241F" w14:textId="09F592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6685" w14:textId="734014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9AECB11" w14:textId="2AE632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F65A2" w14:paraId="6C712D6E" w14:textId="77777777" w:rsidTr="00DF65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59027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04C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43EBABD" w14:textId="49CECB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58EE9E2" w14:textId="0F858C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F5B70" w14:textId="7C5148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53DDCF" w14:textId="25049F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F65A2" w14:paraId="76C8B4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CF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027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1652223" w14:textId="240F35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5FDB6B36" w14:textId="632109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CCFEE" w14:textId="2B3ADE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1CB15" w14:textId="5B4C44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F65A2" w14:paraId="5BE631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64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A17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67B18EB" w14:textId="4ACF66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B77DDBE" w14:textId="68D7CC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28ADA" w14:textId="14E5E8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15BC51" w14:textId="582309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F65A2" w14:paraId="38552B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AD0E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C805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4538D6" w14:textId="121A58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29A26DC4" w14:textId="128BC1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9D424" w14:textId="1C95A5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C3E0C" w14:textId="74985E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F65A2" w14:paraId="1773C95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0B37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2C50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6CCE92" w14:textId="140810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83D7FA6" w14:textId="34F266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6B728" w14:textId="5933D3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D47AF" w14:textId="62A228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F65A2" w14:paraId="2F6C267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09E8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E34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BCD5AB1" w14:textId="6889F3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01D228D" w14:textId="7FEC66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34494" w14:textId="0AE035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2AB4F1" w14:textId="067AAA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F65A2" w14:paraId="62CCA4E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D78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1B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5A7F566" w14:textId="413633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77E34D4" w14:textId="18EC85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D7CA3" w14:textId="03654C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6347F8" w14:textId="289721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F65A2" w14:paraId="69BEF62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E1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C6C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E993C84" w14:textId="72DC89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67B372CF" w14:textId="159738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6DC0" w14:textId="5D5377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A756EF" w14:textId="6F9F33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DF65A2" w14:paraId="41800F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FC3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A10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8B96550" w14:textId="5AA8AD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B70661C" w14:textId="2E5DA3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A14EB" w14:textId="719CBB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13F8E" w14:textId="0B6006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F65A2" w14:paraId="617D7FD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5C7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18B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1B07825" w14:textId="6FA266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DF808" w14:textId="2B9A2B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14DE2" w14:textId="18C454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59E0F" w14:textId="35101F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F65A2" w14:paraId="233D7F2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D2A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A05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226B977" w14:textId="1EE07F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62A5E3C5" w14:textId="0E5CCA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D8BB" w14:textId="28EF1B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A4173" w14:textId="2B1014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F65A2" w14:paraId="7B81BF9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361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046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05BED64" w14:textId="5B3EA6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1AEBD43" w14:textId="45E2FC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FAC6E" w14:textId="683465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A6A7D8" w14:textId="349A63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F65A2" w14:paraId="4B6E42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EFD0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F0B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23AD34C" w14:textId="3B4D95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5C8CA13" w14:textId="7F371F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D0EF9" w14:textId="4D9197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3438A8" w14:textId="6294CA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F65A2" w14:paraId="6B4661E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F3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9F3D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4EFD5D52" w14:textId="1A3D8B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8F1EC54" w14:textId="4A1A5A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42EAE" w14:textId="0970EA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F8CB9" w14:textId="465084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F65A2" w14:paraId="4DAB0A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E7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F36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B0AD339" w14:textId="46451E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5FBCF" w14:textId="1FB519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26B0" w14:textId="358B8C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B1CC3" w14:textId="000388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F65A2" w14:paraId="68C81C5A"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CB4461"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20AFD27" w14:textId="7BC38D5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A9E98B0" w14:textId="77B212F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1545169" w14:textId="2EE5E02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1AC3E8D6" w14:textId="78F6F29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DF65A2" w14:paraId="7492245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4A064"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BA0FDE" w14:textId="02EF467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F94EF" w14:textId="2C3253A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017421" w14:textId="337241E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4D117FD" w14:textId="4723512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DF65A2" w14:paraId="6767DF5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A13B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377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14AC346E" w14:textId="38E3DA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D642C04" w14:textId="3265D4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956F0" w14:textId="6531FC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92BF3" w14:textId="1985DF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DF65A2" w14:paraId="06C2B49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10E0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456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976710B" w14:textId="489E21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FDBBBBD" w14:textId="199106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E2E88" w14:textId="18A842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0BEE54" w14:textId="426B35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F65A2" w14:paraId="237B7A4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7589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EF1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4F03CCD1" w14:textId="02DADE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D53ED9" w14:textId="473725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8EB45" w14:textId="1C0738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660C7" w14:textId="2D4808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F65A2" w14:paraId="7D1EB2CD"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FA4CD"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A323B98" w14:textId="443FB45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424F802" w14:textId="51492D7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4B2AA2" w14:textId="6102782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3AF74C1" w14:textId="710ACAB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DF65A2" w14:paraId="796708D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E668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EF21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74997DF" w14:textId="28550E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D541F1B" w14:textId="29A3A0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A0129" w14:textId="0AE0DB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F4B5E22" w14:textId="76F715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F65A2" w14:paraId="3A1D515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A9BFD"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EEC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860A2DC" w14:textId="5C4F6C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E54C47E" w14:textId="38F886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BED5" w14:textId="7CCFBD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FDFE6" w14:textId="10E6F2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F65A2" w14:paraId="056092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59DA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E6BA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6B4F143" w14:textId="61C2C2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6985A08" w14:textId="2F149E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28B59" w14:textId="51ADC8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88FC7" w14:textId="36D0DB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F65A2" w14:paraId="08EDF1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E423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FC2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11858603" w14:textId="09F306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72EEF1" w14:textId="29FB5A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62D3" w14:textId="609933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1EED193D" w14:textId="0DC753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F65A2" w14:paraId="1AC739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51F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F3A4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59CD0C6" w14:textId="58AC0F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C02214F" w14:textId="605CF5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4A466" w14:textId="6E3D40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E3A895" w14:textId="7095A2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F65A2" w14:paraId="4CDF8F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8368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1DF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37F2132D" w14:textId="27A3D1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CD687E0" w14:textId="39AA76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971C" w14:textId="4D9C97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CD4E0" w14:textId="2FA8D9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DF65A2" w14:paraId="2907965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00BB1"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64D4597" w14:textId="2236141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D7385DA" w14:textId="395706F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2C76C" w14:textId="2FE5ABE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E096229" w14:textId="76852D8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DF65A2" w14:paraId="58A181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F3A1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507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C1010C8" w14:textId="5D5524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F60B860" w14:textId="3ECA87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E1BE8" w14:textId="324772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2D175D0" w14:textId="56A242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DF65A2" w14:paraId="7C07C44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EF86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56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C3C503" w14:textId="0E2000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4469E738" w14:textId="557FE0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8352C" w14:textId="20BF25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CAD0D" w14:textId="4F2309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DF65A2" w14:paraId="71C324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E1F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721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9946A8C" w14:textId="70D20F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0DC8568D" w14:textId="57E33B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D22F5" w14:textId="6F1B82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2F2A2" w14:textId="0889DA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F65A2" w14:paraId="1762542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6D1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26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3AD4F4B" w14:textId="2AA010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2AC79723" w14:textId="53070F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DD79B" w14:textId="5DE153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5307F" w14:textId="394C76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F65A2" w14:paraId="2413A3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311BE"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C7A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3D73B5D" w14:textId="537999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30D3780" w14:textId="282EFE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705BD" w14:textId="354A01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43EE24" w14:textId="307606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F65A2" w14:paraId="0CCD2D5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B4AC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F0F5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B084D8E" w14:textId="297B93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89410B0" w14:textId="440AB3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0EA15" w14:textId="46F332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0FFAB" w14:textId="2AE0AC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F65A2" w14:paraId="4A1F45B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25EB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87E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DD998D0" w14:textId="43E4E5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6FC82B57" w14:textId="63D693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3A941" w14:textId="27035A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F11E2B" w14:textId="220B32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F65A2" w14:paraId="555FC7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16AB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70E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C72638A" w14:textId="0D02A0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B619FDE" w14:textId="25669C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ECF5A" w14:textId="52795B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A5A962" w14:textId="25EBE5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F65A2" w14:paraId="4F0C5BA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479F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19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375425F" w14:textId="29905E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47FF814" w14:textId="0D036D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CC846" w14:textId="786845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BD0F6" w14:textId="1868AD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F65A2" w14:paraId="4322C7C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4A9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C82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A1C8EFE" w14:textId="567810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A66FB5" w14:textId="4A7431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82688" w14:textId="1BDA1F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598AF696" w14:textId="11F0F1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F65A2" w14:paraId="33D439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6539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09F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87DB940" w14:textId="3701C1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A38B4A0" w14:textId="61A4B2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638F1" w14:textId="667D49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732EB8" w14:textId="78FA74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F65A2" w14:paraId="4A6502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5E0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7502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45FA8E75" w14:textId="5D1D4E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837F173" w14:textId="54C392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6A58A" w14:textId="6E7C15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2C797407" w14:textId="08E81F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F65A2" w14:paraId="521FB25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4109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D73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0D54BAA2" w14:textId="14774F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06888FB4" w14:textId="4DD460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D9E5E" w14:textId="530738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B15BE7" w14:textId="0C7C44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DF65A2" w14:paraId="64D3FAB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A86F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31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9BD2D4B" w14:textId="65BB8C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97F520A" w14:textId="65E388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B2187" w14:textId="320877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1EDFF" w14:textId="10A7C7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F65A2" w14:paraId="181DCA7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64FB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2A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FB654C0" w14:textId="1AACA3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0DE477B" w14:textId="63A0C1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90BBB" w14:textId="02612C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F3DACE" w14:textId="05CA0E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DF65A2" w14:paraId="06FB5B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CB82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0AA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C8241CA" w14:textId="3CFEF7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C22C045" w14:textId="1726F7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6E164" w14:textId="25C4B3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71C0B9" w14:textId="1BB36B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F65A2" w14:paraId="76ECC3B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B360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498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36F926E" w14:textId="37084D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A51662A" w14:textId="47617D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96227" w14:textId="190C5C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0BC7469E" w14:textId="698D16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F65A2" w14:paraId="1E1BBA8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CEC5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2B9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1A477B5" w14:textId="6C6F76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D91435A" w14:textId="1A0A61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1C36A" w14:textId="15C6D2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12428CAE" w14:textId="718E4C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F65A2" w14:paraId="39EE7C6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F227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D6AC24B" w14:textId="65A76C9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3AC8984" w14:textId="4FE4DC6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2477BA" w14:textId="0CC1B11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3B11EE44" w14:textId="189AD71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DF65A2" w14:paraId="1C4D770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80D49"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2590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D6E1B2B" w14:textId="031AF2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5414E7E2" w14:textId="433F5F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0A9D6" w14:textId="79789F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7503D53" w14:textId="38733A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F65A2" w14:paraId="1515781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C84F6"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B26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6F9D583" w14:textId="10B0EA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980CFFD" w14:textId="4F27B7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80F19" w14:textId="40669B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282B63" w14:textId="64D98A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F65A2" w14:paraId="7BB669C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CDF6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32C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76C02947" w14:textId="2BBDC9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4FC7357" w14:textId="1BA781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1B5D6" w14:textId="486D6D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2509956E" w14:textId="58F893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F65A2" w14:paraId="0569B2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43EA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433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6A63253" w14:textId="198A0A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0E564DC" w14:textId="380536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B0311" w14:textId="6AD4E3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919763" w14:textId="2F2504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F65A2" w14:paraId="77B8300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CE8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F10F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A8B162C" w14:textId="3257EA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34DE572C" w14:textId="068535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30DDF" w14:textId="39F101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F80A83" w14:textId="340FBD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DF65A2" w14:paraId="20BF4B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6B68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673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F6130DA" w14:textId="063A7B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E9BEEAA" w14:textId="612220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FD6EE" w14:textId="6A55C4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56D4F" w14:textId="407795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F65A2" w14:paraId="0FEA5BB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FC17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CED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5DBA091" w14:textId="74B9DB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5ABBDF4" w14:textId="6E8E32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32D55" w14:textId="06231E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0EDABC" w14:textId="34BCF3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F65A2" w14:paraId="74116CBB"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DCB1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DF5B128" w14:textId="23C94B6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59A5062" w14:textId="769E8E7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0A7507" w14:textId="4BD9CE1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8385494" w14:textId="00A3DB4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DF65A2" w14:paraId="2D87AFB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54043"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F2D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58BB9D4" w14:textId="2C353E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C64DCFE" w14:textId="48A0F1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EFA73" w14:textId="2197C8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65B097C" w14:textId="4AE952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F65A2" w14:paraId="45ED92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BE46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537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DC48BAD" w14:textId="5B1994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82F635C" w14:textId="7E516F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38F79" w14:textId="21AD8E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A3E0A2" w14:textId="26971F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F65A2" w14:paraId="2EF66A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F79B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D0F4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1FF5682" w14:textId="7D63EA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BA6728C" w14:textId="4ED590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53CFA" w14:textId="0C9BBF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10DAC" w14:textId="047954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F65A2" w14:paraId="1599DB2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1186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32A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13C71DF" w14:textId="051964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6E9542C" w14:textId="0A9A45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05DD" w14:textId="69B887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72A095A5" w14:textId="65C1E8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F65A2" w14:paraId="6454704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8FA9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1B4F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3F84038" w14:textId="1DDA25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5C4920B" w14:textId="4785D2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3607A" w14:textId="46F323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8EFCE" w14:textId="2BC4D8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F65A2" w14:paraId="6DA96C2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2CD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C8C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D6F73C4" w14:textId="0C3CA0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7B90909" w14:textId="4BAD0F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C6826" w14:textId="11F71F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45763" w14:textId="088E33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F65A2" w14:paraId="45275C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B8F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2700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860EBBA" w14:textId="6F7B0C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9400C1F" w14:textId="441EB0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DDB07" w14:textId="083D8F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68663F" w14:textId="1FFA9F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F65A2" w14:paraId="2F8BF3E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082E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ACD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82CA12B" w14:textId="283917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32FCDA2" w14:textId="32C709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07F9E" w14:textId="6715F1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C99FA" w14:textId="5C40CD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DF65A2" w14:paraId="0E04231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87D7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33A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843466D" w14:textId="2DDA04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7F1A4EF" w14:textId="0A6853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1166D" w14:textId="3D8EAC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636E1" w14:textId="7A52A6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F65A2" w14:paraId="51BCF2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0809"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B18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1A177A1" w14:textId="0A2CB5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A7733E8" w14:textId="060121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F0BA6" w14:textId="2A57AB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E93E7" w14:textId="06708F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F65A2" w14:paraId="664911A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BA844"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630C8C" w14:textId="0BEF123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E53A84" w14:textId="760ED3F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02A3C3" w14:textId="2C4C2F1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F512017" w14:textId="3C63B5D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DF65A2" w14:paraId="6F8179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74B4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E9B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2A9F7DA" w14:textId="161021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D963638" w14:textId="59473E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ADBE2" w14:textId="5EE71E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3C24944" w14:textId="1BA5CF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F65A2" w14:paraId="29B62E2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3FFB5"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59C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389544E4" w14:textId="69BA03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180B85E" w14:textId="22F531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DCA4F" w14:textId="6805A3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72293" w14:textId="3EE468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F65A2" w14:paraId="3F73F5F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481D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573B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F40053" w14:textId="1667BF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EBD64BD" w14:textId="220AB7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E98C6" w14:textId="027143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5AC7D645" w14:textId="57F2DF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00EDDD3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F3FC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F4AC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5539932" w14:textId="78DC9C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28C6CB" w14:textId="1ACC88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F12FE" w14:textId="6575B3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686B6C" w14:textId="4A69F0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F65A2" w14:paraId="5ED1D99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C255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0D0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5913A0A" w14:textId="757D07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F6C3AEB" w14:textId="7E7A1F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D266E" w14:textId="4C0D3C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583ABB" w14:textId="707747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F65A2" w14:paraId="4EFDEE7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49460"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CF4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A1272FA" w14:textId="0260A9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D19F29" w14:textId="5CCB1E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3C688" w14:textId="49A43B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1B7412B2" w14:textId="7C148C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F65A2" w14:paraId="6B8FFEF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B2F13F"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31DDF4CD" w14:textId="1D4BFF8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2B051A24" w14:textId="2C2820D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C89D5B" w14:textId="321C903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449BACD" w14:textId="4ACAC4C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DF65A2" w14:paraId="7999C72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66324"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7862223" w14:textId="11036D9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D86C2F" w14:textId="1EF74BF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BB2E40" w14:textId="40D00CB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3EA2BA8" w14:textId="2259FE9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DF65A2" w14:paraId="56E586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9745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0F35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13514C0" w14:textId="44BA44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C69B4AF" w14:textId="62BB84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7A7C" w14:textId="67BE55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8C9E2" w14:textId="547451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F65A2" w14:paraId="5E3252E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38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F0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33CA114D" w14:textId="7A805A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A0697ED" w14:textId="5BA299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F60F3" w14:textId="1DBA30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71BCC" w14:textId="1EA44F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F65A2" w14:paraId="38FFA1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424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E79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29E51F" w14:textId="797D37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2947BA71" w14:textId="702C81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85558" w14:textId="42B23A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EF813" w14:textId="4D117E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DF65A2" w14:paraId="422CFA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5F3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9FD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A003301" w14:textId="3E6EBC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4B19D16" w14:textId="044E8F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01CD" w14:textId="354475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5E0C7" w14:textId="14F16E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F65A2" w14:paraId="763BA0F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F43E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CA0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0B2A96C" w14:textId="625351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1A8E39" w14:textId="543867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EC918" w14:textId="584EAE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573E4" w14:textId="3ED462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F65A2" w14:paraId="184AA1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ABA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1EF7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67C3A5C" w14:textId="76E724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6D7D9FA" w14:textId="5EF15B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21DA4" w14:textId="291D36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803E7" w14:textId="3620DF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F65A2" w14:paraId="1C06317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97A3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2083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FB0F779" w14:textId="6F7B06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2CC3A" w14:textId="4D2AED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19CDE" w14:textId="5679F8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BDBA5" w14:textId="2A5FB2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F65A2" w14:paraId="6F2D24B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48A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496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EBD9140" w14:textId="40B493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97A104E" w14:textId="08DE1C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041D3" w14:textId="744216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A0C0E" w14:textId="6DBC0B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F65A2" w14:paraId="146FC1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754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49D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03E6BF1" w14:textId="2D764E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5BFDE56" w14:textId="4D0C46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13E4B" w14:textId="7828FF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7F8DCE" w14:textId="2317F6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F65A2" w14:paraId="5376008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DBF7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93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24BC863" w14:textId="75882A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33975" w14:textId="570CFB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01FE3" w14:textId="1B34D0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640DE7" w14:textId="262D1F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F65A2" w14:paraId="1DE1451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E27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BC4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CF2751B" w14:textId="286058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835DE2" w14:textId="2C60C0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56F1C" w14:textId="46F69D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744E01" w14:textId="16853A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F65A2" w14:paraId="6B10493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578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B50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3D11C64" w14:textId="03EEE3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83ACB06" w14:textId="6F3A7A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B5C7A" w14:textId="1805E8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67901B" w14:textId="1427BC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DF65A2" w14:paraId="3E6209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531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2FC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40A9CB5" w14:textId="0CC055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AC24A" w14:textId="1C282B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C7882" w14:textId="205AF1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7F514" w14:textId="692243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F65A2" w14:paraId="158110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07E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58A7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079F1EF4" w14:textId="621E48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33102" w14:textId="6E4134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C06AD" w14:textId="38FF3E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08D285" w14:textId="6B9730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F65A2" w14:paraId="45D7D34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FC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4A6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9974220" w14:textId="7A4436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08E9B" w14:textId="1216A4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A701" w14:textId="4B9111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28AE8" w14:textId="5F51F8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DF65A2" w14:paraId="3F196D4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215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2C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B59681D" w14:textId="455E44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FF79" w14:textId="12D342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47DC0" w14:textId="358D0B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922D0" w14:textId="75273D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F65A2" w14:paraId="4F9610D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18C2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EB05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C3F8620" w14:textId="2C7887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C094620" w14:textId="11F236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424EC" w14:textId="5CABBB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94FC4" w14:textId="763E01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F65A2" w14:paraId="5ACE18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945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6D8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57F1728" w14:textId="0D0C76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7A82343" w14:textId="5090F8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90FD" w14:textId="44559E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016F9" w14:textId="1B4BA8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F65A2" w14:paraId="56ABC9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C97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D17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AEADB50" w14:textId="5640EA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C7ABC" w14:textId="639B9E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3CA3" w14:textId="44EABF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C17D9" w14:textId="0A1007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DF65A2" w14:paraId="2DB3D3C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D52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057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DCD2A86" w14:textId="31C9D6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53B76" w14:textId="4E4716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6DD1B" w14:textId="515F42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D3A57" w14:textId="2268E3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F65A2" w14:paraId="76F333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1422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3B4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2E8F6BC9" w14:textId="15877B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6D217" w14:textId="46C341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68E8E" w14:textId="1BFB65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79B07" w14:textId="633226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F65A2" w14:paraId="715F8F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345E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D3C0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614D0A7" w14:textId="04D9FC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95771A" w14:textId="2F6713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6F184" w14:textId="47A618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6C4353" w14:textId="13A0F7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F65A2" w14:paraId="73245C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37F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795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F83927A" w14:textId="6DC1B5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5974111" w14:textId="73F938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7EEA3" w14:textId="0D84DA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7AA54D" w14:textId="3C95CF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F65A2" w14:paraId="3CDE36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733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08C9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D2E9927" w14:textId="0BBE6E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FB6699F" w14:textId="6739C8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EEDBA" w14:textId="14680E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2C0E1" w14:textId="663680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DF65A2" w14:paraId="592CF3F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D7B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710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8D57914" w14:textId="7B3A73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2B42F" w14:textId="5B3CB6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203A" w14:textId="143A47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C30E8" w14:textId="442823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F65A2" w14:paraId="476B78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85A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2A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F9A6370" w14:textId="6F0D9B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0E5B34D" w14:textId="7C978B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C753A" w14:textId="586A0F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CA0D42" w14:textId="5087B9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DF65A2" w14:paraId="40E691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5D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622C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4A01EB90" w14:textId="626184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6D7A4" w14:textId="69D2F3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B90BB" w14:textId="52660E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C542F" w14:textId="72AAFB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DF65A2" w14:paraId="6A11E86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52424"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0F866C5" w14:textId="666F93C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8B90C7" w14:textId="0A3C919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3DC37C" w14:textId="051EF01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18157CB" w14:textId="6857C5D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DF65A2" w14:paraId="611423B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C9EB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1A5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A9E639E" w14:textId="5E2164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0818A" w14:textId="3F7288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63624" w14:textId="54AD51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67E6F5" w14:textId="7AA036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F65A2" w14:paraId="1916452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AEDB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F1F5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612F2FF" w14:textId="75006F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11407" w14:textId="75856E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A1FE5" w14:textId="60BCFE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65561" w14:textId="598E51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F65A2" w14:paraId="0EE7CDD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6C3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88F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737492D4" w14:textId="138DF5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A31B631" w14:textId="433E2F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5449" w14:textId="4C5081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9503B" w14:textId="4F4598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F65A2" w14:paraId="3981F4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156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B787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E79541B" w14:textId="74D586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F9C78B5" w14:textId="2D4A50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F9CFB" w14:textId="37E548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C6323B" w14:textId="4CA3C0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F65A2" w14:paraId="2E136E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7322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B07A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D11B8E8" w14:textId="734D3A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F864E" w14:textId="77FB73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038FF" w14:textId="12F6E7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78698" w14:textId="71589F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F65A2" w14:paraId="406684B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2CEA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ED1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35E9CBA" w14:textId="29044C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FAF7DEA" w14:textId="1467B2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E34AD" w14:textId="2B5D88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7B34E" w14:textId="306CF2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F65A2" w14:paraId="687CD7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12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518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A3437D2" w14:textId="085DDA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04E482F" w14:textId="2246EB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40531" w14:textId="3F5614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B82C00" w14:textId="4EA9B8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F65A2" w14:paraId="0261FAE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4E72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C2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83B267B" w14:textId="74F9B6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03FF28F" w14:textId="276FA6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9226E" w14:textId="75B42C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BA9E91" w14:textId="49E384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F65A2" w14:paraId="080E8C3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2CA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1C3F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2917E830" w14:textId="580590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53341A2" w14:textId="3C5C4E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9AAEB" w14:textId="30D7FD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EF15E" w14:textId="2000A7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F65A2" w14:paraId="7E1671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54D7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A30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AB2C17C" w14:textId="4D340A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6B58CA3" w14:textId="26F158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113D9" w14:textId="00D619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31C02" w14:textId="6EC942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F65A2" w14:paraId="3511E0E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C41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1C7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4F782D4" w14:textId="216B23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662DF26" w14:textId="16E974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7905F" w14:textId="2E3A0A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0A3EA4" w14:textId="0FA213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F65A2" w14:paraId="2AEA322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E217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77F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C42329B" w14:textId="7EE6F8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729C49E9" w14:textId="6FE0B4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552B" w14:textId="662064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C579E" w14:textId="3E3BB0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F65A2" w14:paraId="361E2AA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1B4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28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66F8F9DA" w14:textId="70203E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89607AB" w14:textId="472069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12568" w14:textId="1BE7FB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4CB0A" w14:textId="4E791F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F65A2" w14:paraId="7156AAA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82C3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49C4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610D5F3C" w14:textId="2AB68E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590B6726" w14:textId="39CE6B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0FB4B" w14:textId="1B5BAC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352198" w14:textId="69C531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DF65A2" w14:paraId="2267C68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D61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E376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5CD16BB3" w14:textId="62AA57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91D8BB7" w14:textId="2671F7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5D595" w14:textId="700AD8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F7067" w14:textId="58626E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F65A2" w14:paraId="3C151B6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22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50A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0F908EB" w14:textId="239B76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3CD7E235" w14:textId="3D875D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E5FE" w14:textId="318A0B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3D19D7" w14:textId="57959B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DF65A2" w14:paraId="508970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9378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17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E91CF19" w14:textId="18A48A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AC2E972" w14:textId="0A67A2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27B86" w14:textId="50B0E3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9BDF6" w14:textId="005273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F65A2" w14:paraId="1F1CBB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85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FDE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67AB20E" w14:textId="620AE7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D9FA0" w14:textId="59DBE1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17D1E" w14:textId="63DE89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9A006" w14:textId="69C68B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F65A2" w14:paraId="6F06526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3277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E29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924ED62" w14:textId="7107DA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8B3AF53" w14:textId="4ED5B5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A047B" w14:textId="5C274A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6AA9F1" w14:textId="45065D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F65A2" w14:paraId="6B3FC9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4EB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E80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9445E75" w14:textId="0BBA81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EE87E26" w14:textId="58B2B5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C7B3A" w14:textId="10162A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050FC" w14:textId="02E50B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F65A2" w14:paraId="79F76EC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170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DA36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BD32639" w14:textId="274CD3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E6E3732" w14:textId="2301B5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82E98" w14:textId="0328CB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01DE3" w14:textId="65FE93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F65A2" w14:paraId="42A16B5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260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C9C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7D64425" w14:textId="3CA587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FC36" w14:textId="4F1C54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86302" w14:textId="56E01B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5B10D3" w14:textId="34B640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F65A2" w14:paraId="5B031AF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F7F4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3D4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496DC459" w14:textId="1F555C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3126227" w14:textId="0FA356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C2126" w14:textId="0B6507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0845F" w14:textId="08AD7E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F65A2" w14:paraId="6FF9C1B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13A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1F34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19AE4C60" w14:textId="5E24F0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4BC17" w14:textId="39944F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0A78F" w14:textId="4C6453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8CD53" w14:textId="37B8B8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F65A2" w14:paraId="15F5557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97E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9243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DB006FD" w14:textId="6EB798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508CEAF" w14:textId="29DDB1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DE0F3" w14:textId="663E9D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B87CC" w14:textId="6C4585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F65A2" w14:paraId="482AAA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C33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A73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34EF5BDC" w14:textId="2C2657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3E1E2" w14:textId="5018C0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D8892" w14:textId="26E5FE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D3157" w14:textId="493892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F65A2" w14:paraId="77FDCAE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9E1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A29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56F8AD9B" w14:textId="208121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D28EC40" w14:textId="314334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1E07" w14:textId="08751B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8D705" w14:textId="2136A51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F65A2" w14:paraId="045F020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E1C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046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48EEF8" w14:textId="2AAEC7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7204AA55" w14:textId="494EEF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78407" w14:textId="1D6895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60D1D8" w14:textId="12E74A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F65A2" w14:paraId="4C04905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D364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0785867" w14:textId="28A3E66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E41EA4" w14:textId="55D2504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784E67" w14:textId="214BF7D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F6475B5" w14:textId="2531449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DF65A2" w14:paraId="5172D5E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300E5"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64B7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8EA4B95" w14:textId="557540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F6258D1" w14:textId="0B52B7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5FA8F" w14:textId="083F0D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99EF01" w14:textId="5475BD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F65A2" w14:paraId="73BCDDE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4BEE8"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CA8C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D0342EB" w14:textId="3B89A8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12AF170" w14:textId="6067E2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D14C8" w14:textId="33E2E1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2EDE2" w14:textId="3BB23D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F65A2" w14:paraId="3065CE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9C8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B16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951AB41" w14:textId="1A2176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3CF2E" w14:textId="6B2DD2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FE722" w14:textId="77B756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2F1DF" w14:textId="7AC60C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F65A2" w14:paraId="6C16CC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8F2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34D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7B91CC8B" w14:textId="568606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360D98C" w14:textId="111A09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69CCF" w14:textId="30E3A5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A9FF2" w14:textId="00D506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DF65A2" w14:paraId="39E5175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81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B2B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159B8FD1" w14:textId="79B51D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BE8F02A" w14:textId="4F4100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2752" w14:textId="17588A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B20C6" w14:textId="1AD39D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F65A2" w14:paraId="42F522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C183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948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C7065C0" w14:textId="663854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EFC3791" w14:textId="6E80C9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C6DB9" w14:textId="31EB3E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3A26F4" w14:textId="756541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F65A2" w14:paraId="6D18F8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5DD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2A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151E367" w14:textId="2128B0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D8DC67A" w14:textId="4ED0BF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4194D" w14:textId="6970D8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4B76C9" w14:textId="52FC6C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F65A2" w14:paraId="40625F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ACD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CA2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99CA95E" w14:textId="05CCAD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A32BF" w14:textId="20EA8D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99AAF" w14:textId="559E22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0087C" w14:textId="75B81F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F65A2" w14:paraId="76B029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504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EFE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8D8DE5E" w14:textId="11A3A8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2D7874C" w14:textId="4BBBC0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E75EE" w14:textId="7266AC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AF071A" w14:textId="55729B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F65A2" w14:paraId="7976DF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67CB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B03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690AE49" w14:textId="0F265C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7B18EF" w14:textId="5E8FCD5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870AD" w14:textId="18030C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76D3F" w14:textId="32633F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DF65A2" w14:paraId="7C3E1CF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88ED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C93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5985E3C3" w14:textId="1946FF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7F91A0" w14:textId="5E4494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25C2D" w14:textId="71083C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6F4E7" w14:textId="22E564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F65A2" w14:paraId="4D8E520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B1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B30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6C41972" w14:textId="6D6AB3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5C112FA3" w14:textId="34D5DD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D588F" w14:textId="7B9C99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B1F59" w14:textId="2877A8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F65A2" w14:paraId="2362EDC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EA9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5A2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F7161D6" w14:textId="407975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3085" w14:textId="6EE196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9602B" w14:textId="3113D0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B2337" w14:textId="6B65B0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F65A2" w14:paraId="6227EBD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84A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0CE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9E2B971" w14:textId="41CC83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F11989" w14:textId="35AD4A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D95C7" w14:textId="1F81A6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7DA8B" w14:textId="4F307D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F65A2" w14:paraId="4DDE24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C10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8E1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3020C81" w14:textId="304897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A69DBD" w14:textId="45BE13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E0C36" w14:textId="6ACCD7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27686E" w14:textId="241B8A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F65A2" w14:paraId="569BCF52"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FA76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534EFE1" w14:textId="73C2DF4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E37B0E" w14:textId="1DD2940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F4ACA4" w14:textId="7CB5AE5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8FE047" w14:textId="6347A6A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F65A2" w14:paraId="506C55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D5A3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2B29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AF5490A" w14:textId="041809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4EFFBE7A" w14:textId="180D12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B30DA" w14:textId="69D901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DEF91" w14:textId="284155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F65A2" w14:paraId="387D9EA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1463EB"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44A2DFA" w14:textId="293EDD7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c>
          <w:tcPr>
            <w:tcW w:w="675" w:type="pct"/>
            <w:tcBorders>
              <w:top w:val="nil"/>
              <w:left w:val="nil"/>
              <w:bottom w:val="single" w:sz="4" w:space="0" w:color="000000"/>
              <w:right w:val="single" w:sz="4" w:space="0" w:color="000000"/>
            </w:tcBorders>
            <w:shd w:val="clear" w:color="A5A5A5" w:fill="A5A5A5"/>
            <w:noWrap/>
            <w:vAlign w:val="bottom"/>
            <w:hideMark/>
          </w:tcPr>
          <w:p w14:paraId="7CD2901B" w14:textId="7A5791B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4EF562B" w14:textId="2CC1C05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CC97AEC" w14:textId="7CDF2C0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r>
      <w:tr w:rsidR="00DF65A2" w14:paraId="554C1CC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B59B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DEE5391" w14:textId="3E1D23A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6B08CC72" w14:textId="1CF343E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982B79" w14:textId="73C56F7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7C896C0" w14:textId="679AD6F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DF65A2" w14:paraId="1723C5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5CF3"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2B6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AF55552" w14:textId="3914FC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D6F6EB" w14:textId="3A881A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B5DD4" w14:textId="62D16C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DB5A4B" w14:textId="352A4E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4D65AD8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1E8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5A6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C64EFB3" w14:textId="111B7E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74CA0AF" w14:textId="45D687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D40C0" w14:textId="226461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69E43C" w14:textId="64C02E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65A2" w14:paraId="544951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E3A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CFE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50DC2DB" w14:textId="2F88E7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F90BFF" w14:textId="02F3D03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E1791" w14:textId="15613B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EAFF19" w14:textId="4C4889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686AFCB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118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F3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23BC5FF" w14:textId="176B21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279F28" w14:textId="224FC9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7B01" w14:textId="61D0CA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8950E" w14:textId="3905A6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0304640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D24D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BF0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11C3A873" w14:textId="78933B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A2201AC" w14:textId="39D174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6D850" w14:textId="394E8C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52AB7" w14:textId="445AAA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F65A2" w14:paraId="53A001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F42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5EC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7126A10" w14:textId="1BF102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87BE159" w14:textId="6F0AC4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0DEA2" w14:textId="09939F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9DBC0" w14:textId="229670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F65A2" w14:paraId="1A4C983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B76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F6E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C4D22E3" w14:textId="2F0AD5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6405395" w14:textId="4A54DF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33666" w14:textId="37FA28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DAB489" w14:textId="0F0177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4E1C2FC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7D1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536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4FD1CC6" w14:textId="47AAB9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6D459572" w14:textId="364DFC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31520" w14:textId="277D58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E36E1" w14:textId="321C39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F65A2" w14:paraId="5420A72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2B2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69C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2C6BA1A" w14:textId="456F6D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CDE38A1" w14:textId="2B4897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79BE" w14:textId="6FBEDD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E2E3D" w14:textId="6D1129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34B26F8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AAB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D259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F772CEE" w14:textId="49EC0F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A03669A" w14:textId="3E03ED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3E801" w14:textId="05CF4D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841D5" w14:textId="590CFD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DF65A2" w14:paraId="046060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E78F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4A3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99CAACA" w14:textId="499414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2A50C640" w14:textId="27EC11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247EF" w14:textId="24A171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E8EFD" w14:textId="2FB348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F65A2" w14:paraId="12B0950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20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8A6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1726F69" w14:textId="211647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E28F4A2" w14:textId="3E9795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DD926" w14:textId="3E500D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048AA" w14:textId="71D52E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685D58D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0E2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AC5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D586253" w14:textId="4D8A252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2C0F7B3" w14:textId="777571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B5714" w14:textId="089F20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89E4B" w14:textId="33BD4D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F65A2" w14:paraId="3D3487B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545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EE51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206B330" w14:textId="4BCC5D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5157F" w14:textId="1E0228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699E7" w14:textId="65509B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AB1AEC" w14:textId="711920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F65A2" w14:paraId="6FDB9A8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6F8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941B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21AC7D3" w14:textId="3EB97E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870A1EC" w14:textId="435371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0C462" w14:textId="3D0DD3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AD8CA" w14:textId="2BF87C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3495B23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3B1B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C8490F8" w14:textId="4EC7AF4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A4060" w14:textId="0174D52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48B40" w14:textId="2C77B32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9EF123" w14:textId="17FB6D7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DF65A2" w14:paraId="77EB4AA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2D466"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B46E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0FDB59CB" w14:textId="288E02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D1086BA" w14:textId="107820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D8070" w14:textId="71BDE8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50DB2" w14:textId="240317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2ADB1A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56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647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622CF34" w14:textId="7A2DEDF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073D1E3" w14:textId="6B30B4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7BCB2" w14:textId="2D563B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EBA39" w14:textId="1424A7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DF65A2" w14:paraId="0A79A98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20CB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F5E2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ACC513F" w14:textId="448BF2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5B558526" w14:textId="54C919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1E389" w14:textId="76B435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2EBB7" w14:textId="5AC39B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DF65A2" w14:paraId="004A06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905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A0E2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6FD11A1" w14:textId="0C3A81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9A4141" w14:textId="2E5173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62671" w14:textId="1ED860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BD9000" w14:textId="462540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69664B7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44BF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7B6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084E347" w14:textId="0FF7F0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50FF1EF" w14:textId="016FA2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1412F" w14:textId="2E35AE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EE5602" w14:textId="6B8982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63B636A9"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9EBAD"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E82FE5A" w14:textId="01E277B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648681" w14:textId="50E19D3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8EB77" w14:textId="32D09D6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BDFD97" w14:textId="7D8D79C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DF65A2" w14:paraId="73DD52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BE30F"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2A5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C2DF438" w14:textId="6DC37D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59FEB440" w14:textId="1A83C8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E606" w14:textId="26E9A0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6647CD" w14:textId="5EE05C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DF65A2" w14:paraId="4EA1122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82A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1A9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B3DEFE5" w14:textId="272C11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228FE2F" w14:textId="3592B0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C0A52" w14:textId="0E3EE7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14BCEF" w14:textId="4E17F9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65A2" w14:paraId="19E5467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29A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F47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D18AB1D" w14:textId="373558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697651" w14:textId="6FF530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C1CB" w14:textId="205986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33D59" w14:textId="289B2B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14F6333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C1EF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DA3C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C1006C4" w14:textId="5B0CA4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DE07D5E" w14:textId="57CE91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67C21" w14:textId="2B3E21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4D6EE" w14:textId="06109E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F65A2" w14:paraId="2016EB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88FA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B50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D54B659" w14:textId="4839E6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45E45178" w14:textId="56BDF7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639F7" w14:textId="3DFF7E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A9C9C" w14:textId="232F64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F65A2" w14:paraId="5BBABB5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0D8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23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30F7156" w14:textId="13C7DC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127BE3B6" w14:textId="6EB904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B6D12" w14:textId="2F3390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F42EF8" w14:textId="684388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DF65A2" w14:paraId="504C048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275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0D8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4BC891F" w14:textId="03FFD5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E53FD5" w14:textId="02AD9A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927D" w14:textId="1BC689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6A386" w14:textId="10802B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7C5216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769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33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26F05FB" w14:textId="38A35C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84548EC" w14:textId="086753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B5E4C" w14:textId="1BFCD9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2D7E46" w14:textId="1C94E6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F65A2" w14:paraId="0A1717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B7DE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997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07F42F7" w14:textId="6230F4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38C236" w14:textId="39FBF9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F9293" w14:textId="069958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6B5BF" w14:textId="315EA8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7E761AC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EB0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A93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CE7A0DA" w14:textId="4A991C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D12AA35" w14:textId="032DA4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87305" w14:textId="1E2AC4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15065" w14:textId="203486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65A2" w14:paraId="691F83F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DB6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F62E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F0140C9" w14:textId="196D59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5E1F19D6" w14:textId="21AEF11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F1722" w14:textId="3752B2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975EE0" w14:textId="3D4974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F65A2" w14:paraId="3C0360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F3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F5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9CF95CA" w14:textId="3D09AF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1549" w14:textId="107D7E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7867B" w14:textId="3E3464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F0B5A" w14:textId="312682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520C176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8E7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83E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A81ACE1" w14:textId="3D6026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0BD2166C" w14:textId="5984DD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E92E" w14:textId="7A1CF0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8492E" w14:textId="23FB64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DF65A2" w14:paraId="06395F4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B36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60D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7D32DED" w14:textId="226395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5AB79" w14:textId="7D23E8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1AA5" w14:textId="45425D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B160A" w14:textId="2F1FD1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DF65A2" w14:paraId="28E201B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81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374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BA477F1" w14:textId="4ADEE4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9A3622" w14:textId="30648A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BB188" w14:textId="3E96559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69FEB" w14:textId="7AEC2D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53A952A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7BE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4DC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F618F85" w14:textId="1B7B6F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CCB9DAA" w14:textId="30112C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C7416" w14:textId="1F1BD1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E52BF" w14:textId="43C7C5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65A2" w14:paraId="67FAE3C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FF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E3C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B7DCF64" w14:textId="6F5224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8A2544" w14:textId="3CA4FA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48EDF" w14:textId="24B585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A9F3CD" w14:textId="65567B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5298BA8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211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25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285D68E" w14:textId="415A8E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384B0AB" w14:textId="08ABE2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7AF8" w14:textId="655400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C6DB0" w14:textId="5C17BA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F65A2" w14:paraId="0C2E05A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97D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9F1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9444FCB" w14:textId="64D20C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CB5E09D" w14:textId="438F2C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8D8D" w14:textId="450981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211BA3" w14:textId="3CC6CF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65A2" w14:paraId="211D60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B65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19DC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178FFD78" w14:textId="10B969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FBB452" w14:textId="589AB6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16B75" w14:textId="1743D6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C42DCA" w14:textId="556966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48CB1ECA"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7DD8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C97D65" w14:textId="1412E0E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BDC7C4F" w14:textId="5DD54E1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9BCD7" w14:textId="1599846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EE4B49" w14:textId="4252D28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DF65A2" w14:paraId="3FFE860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8FB1C"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61ED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789E464" w14:textId="245314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0B9258" w14:textId="469381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9EE6A" w14:textId="759A86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C5E67" w14:textId="539395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708E90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E1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C40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15C9F6D" w14:textId="38384D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5CC1F5" w14:textId="575F74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9B809" w14:textId="0ECFD90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60303" w14:textId="04B71E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7BB2322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645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13D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0507C5B" w14:textId="5EC8BB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BF9E55" w14:textId="75B3B9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9CC3D" w14:textId="6F1E2C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D2432" w14:textId="714D4D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7ECB36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B17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FDA2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7309B54" w14:textId="352C57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C3AFD9" w14:textId="3A5F25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DD281" w14:textId="3E0E2AC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15AF4" w14:textId="188D61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158E32F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2FFA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7B6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F3391EC" w14:textId="55BA53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71DBE2" w14:textId="01F57F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D3C13" w14:textId="5553A3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68FFA" w14:textId="76CDD4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46C63BD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78E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33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7A1B8AF" w14:textId="6123DB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36EF63" w14:textId="49AA1F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A8355" w14:textId="48DD44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D0999" w14:textId="4960AD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61C71A9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EB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FDE7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762A0F" w14:textId="5E9991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E386F71" w14:textId="519C55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834C4" w14:textId="3013D3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AD2090" w14:textId="425A43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F65A2" w14:paraId="4B4C80D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3EA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31E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3BFFC05" w14:textId="31D056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3434CA" w14:textId="2E722B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A1595" w14:textId="204EDB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AB3B2" w14:textId="218775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03096F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795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AFC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D2AD4DB" w14:textId="762F68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348EA8" w14:textId="04847F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1863D" w14:textId="46404F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7CFBD" w14:textId="603F44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3288644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9E6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5085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440D1CB6" w14:textId="63E1A7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1353AC" w14:textId="0A2C7D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DA5A" w14:textId="51636A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EABF9" w14:textId="4BA536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68DF70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B8BC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EFE0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57553CF8" w14:textId="470A8F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10E6C8" w14:textId="1D23B1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28E0E" w14:textId="4E2B9D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C06B41" w14:textId="7DFDE9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505A61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E3B4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33FFE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7EE4D11" w14:textId="221B6B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C0F4577" w14:textId="38DF7F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8BA39" w14:textId="1C4208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D0E4C" w14:textId="3722A6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F65A2" w14:paraId="151C80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C9C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BC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0F69AF8" w14:textId="014C90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A3DDF4" w14:textId="47B2A4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CCE2" w14:textId="6EFDE2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EBB83" w14:textId="1E2A42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52514BF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609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085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9E30B2A" w14:textId="13768B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FFF1F" w14:textId="2008F9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B1493" w14:textId="4DC332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313880" w14:textId="43856C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F65A2" w14:paraId="7F769C7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BDE7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1E9E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FA7DE25" w14:textId="629F7E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02225B" w14:textId="0A0A79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CF311" w14:textId="6AA464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35D699" w14:textId="6CE2A1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762C82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EAA2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50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7FEEC" w14:textId="021D79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5B879D" w14:textId="1D689EF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E70BF" w14:textId="45C239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819A4" w14:textId="7D26B8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383198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CB4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82F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708302A" w14:textId="09D9AF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2CC50E" w14:textId="666223E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5F10" w14:textId="38D48C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BAC65" w14:textId="2445D8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16190FF2"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DD37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A6674A4" w14:textId="6915FAA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7958D72" w14:textId="733652A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02E66" w14:textId="40C40B1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7E0CCAE" w14:textId="4E82E64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DF65A2" w14:paraId="78F0D32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57D7F"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C4F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4E06383" w14:textId="1822C1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F565341" w14:textId="31C0D1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4ED6F" w14:textId="5F1AB0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D588DF" w14:textId="686ED1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DF65A2" w14:paraId="74DF90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0D6E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253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B7CB71F" w14:textId="0E87C9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A8A1287" w14:textId="4B9219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59EF4" w14:textId="429CCD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FF5A5" w14:textId="019BB0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65A2" w14:paraId="5451183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F16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F34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5C25716" w14:textId="27C91B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9397A0" w14:textId="00424A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C842E" w14:textId="23E099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D7B540" w14:textId="17FD6B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656E57D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BBAA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27A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6021818" w14:textId="2DB230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963362C" w14:textId="5084F4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0D93" w14:textId="290674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6FA734" w14:textId="31ACAB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31BA204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BFC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7E1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EF1B826" w14:textId="1240B6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7A327F37" w14:textId="004816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75305" w14:textId="2DB5E2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8D257" w14:textId="2D096F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DF65A2" w14:paraId="427533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456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498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AD00B24" w14:textId="069ED6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4835D4" w14:textId="5BDDF6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5C003" w14:textId="38E8B8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E3FD32" w14:textId="05DE9C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7FA270B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D8C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A1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0185F384" w14:textId="2729F0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DBD2FE" w14:textId="37553A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A0B0E" w14:textId="0A66F2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6E095" w14:textId="7F09E0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F65A2" w14:paraId="14DF35B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AB7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596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EC4DA33" w14:textId="1A9948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0F3AD85" w14:textId="72D52F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49CBC" w14:textId="34393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DB4D5" w14:textId="66F0AA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F65A2" w14:paraId="7930A52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D256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155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6AD1B8E" w14:textId="345A50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06FC0A" w14:textId="4069DF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FE33A" w14:textId="0E79D9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CE882" w14:textId="2F14D9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65A2" w14:paraId="4EE768B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CD8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918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4102A92" w14:textId="0FD7F9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3E105D" w14:textId="45B2B0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673C9" w14:textId="478567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4C21A" w14:textId="30B4C5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1CD7FBB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905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E40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04FB260" w14:textId="5AC8A7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7AFADF" w14:textId="6A8D9C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7095D" w14:textId="76BCA2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2F1226" w14:textId="09BFC9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32A8278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0995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3E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552929AA" w14:textId="4FE6CA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3047BC" w14:textId="42E92C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CBD22" w14:textId="4AF264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307FEA" w14:textId="328D78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327A074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21A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4D9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C18E4B6" w14:textId="4DA70B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0AF9DF" w14:textId="1BF9E2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0E576" w14:textId="309DB4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FA6AD" w14:textId="262CF5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3660469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5EC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8B0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16D0EBE" w14:textId="7E0AFB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B6B56" w14:textId="467092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193B0" w14:textId="6E4E68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7BB1C9" w14:textId="25124C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F65A2" w14:paraId="1E018D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99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2F5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1F19AED" w14:textId="116333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D144FF" w14:textId="77877A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0CEBE" w14:textId="5755AA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81C47" w14:textId="56F91F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389521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54D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50D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53114022" w14:textId="79E832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7D62D52" w14:textId="47BF43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57BE1" w14:textId="7B405D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BE3F74" w14:textId="367C18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F65A2" w14:paraId="1530CA8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E50B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B6B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27B5F4FE" w14:textId="4C86FC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0A84826D" w14:textId="60E144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C5462" w14:textId="4D6A78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8E03B3" w14:textId="2E1C9C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DF65A2" w14:paraId="38D4DEE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6C1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60C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6A860FB" w14:textId="03BBCD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9D68C9" w14:textId="282EDA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99433" w14:textId="3155BC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4756AC" w14:textId="5AB7A9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6F45D87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8E6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AB2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CD1ECD7" w14:textId="726C03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C77F06A" w14:textId="07C794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ED32C" w14:textId="06B57A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080F75" w14:textId="1695E8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F65A2" w14:paraId="1C1334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1D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066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3444ED7" w14:textId="332D60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E91390A" w14:textId="732128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6118B" w14:textId="3BC3ED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1BE453" w14:textId="6B69F3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F65A2" w14:paraId="5C3B7D8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DE46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10C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903C1F9" w14:textId="7F8F7A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3528CE" w14:textId="70567B3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B14EA" w14:textId="29E4B6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E4A0C" w14:textId="019A8F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4ED5D6A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CB0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E677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77733FE0" w14:textId="457E47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B666ECF" w14:textId="157B16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5CD8C" w14:textId="5792D2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B3F3D" w14:textId="6ECC87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DF65A2" w14:paraId="621842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8E0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20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3FF64B2" w14:textId="315B7E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C6C6A6" w14:textId="44BB5C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F9ACF" w14:textId="7D2EE5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2BC22" w14:textId="1021F9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65A2" w14:paraId="2C52A4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7A83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DB83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85145E9" w14:textId="29A14A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3E85D" w14:textId="67661E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62735" w14:textId="4AFE48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BAD38D" w14:textId="1483F9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F65A2" w14:paraId="194F6FC5"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6ACE1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1725C99" w14:textId="55114F9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6B570B42" w14:textId="357E297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557CD3B" w14:textId="481DDE4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468F36E" w14:textId="1DB7325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DF65A2" w14:paraId="32C9CB8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FA3DF"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6BE6A8C" w14:textId="23C449E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20A29BE" w14:textId="1862A11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0304B" w14:textId="772DC10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799804" w14:textId="2EEB4DC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DF65A2" w14:paraId="6CC4C2E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13663"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026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D364D27" w14:textId="14609E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73A7BCD" w14:textId="4C104A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C4EE0" w14:textId="169D69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AB455" w14:textId="7C8436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F65A2" w14:paraId="457B871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5B6D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52DC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9EAF26F" w14:textId="459C26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5634174" w14:textId="3D75E3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2AA4D" w14:textId="1D5A8E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DC176C" w14:textId="7868C2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F65A2" w14:paraId="193613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962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E117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58312A71" w14:textId="7C950E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13628EF" w14:textId="412A37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D4AA4" w14:textId="34F5C2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B54C1E" w14:textId="04A8CF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F65A2" w14:paraId="0178FFE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CB3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C578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A16019A" w14:textId="06DE7D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9482F96" w14:textId="7510C0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661A3" w14:textId="5042F3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C8360" w14:textId="6F1E1B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F65A2" w14:paraId="20FB98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ED8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4CDE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EECA332" w14:textId="162DBA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73DB032" w14:textId="3B559E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D51BE" w14:textId="076220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55CF39" w14:textId="6EE5DB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F65A2" w14:paraId="7301128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425F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1DC7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297453D8" w14:textId="0EB141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EC1545E" w14:textId="7CA179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7E42" w14:textId="04ED31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CE50DD" w14:textId="77F78E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F65A2" w14:paraId="5470DF3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1135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F0C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05DD047" w14:textId="71EC5F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A0C2B02" w14:textId="73F337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A9ED5" w14:textId="1F2EBC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C0035" w14:textId="140F74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F65A2" w14:paraId="5955F2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1669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9FF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704399E" w14:textId="149218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823138E" w14:textId="1031F1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1E80F" w14:textId="1F2EE6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204724" w14:textId="2C4E9E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F65A2" w14:paraId="637226F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C362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9B4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EE2E654" w14:textId="7CFBCD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1AB2850" w14:textId="54B7E2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67261" w14:textId="17BE52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CEF3F8" w14:textId="7DC6802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F65A2" w14:paraId="488BD8E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DC2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E4A0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9DA08F0" w14:textId="4EC6D9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C95D3B4" w14:textId="70A293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7652D" w14:textId="139CB4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213F72" w14:textId="0139ED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F65A2" w14:paraId="06D053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DADC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6F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7A4600EA" w14:textId="0382A9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9DFCAD" w14:textId="6B18DB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379CD" w14:textId="238BEA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4781B" w14:textId="750A71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F65A2" w14:paraId="19AB55C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2E2E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836C701" w14:textId="4CD62DA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87D2F1C" w14:textId="7C65636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84F790" w14:textId="380F14A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91A1BDB" w14:textId="362B494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DF65A2" w14:paraId="07D8424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5CBF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EB0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B731C71" w14:textId="24AF97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A16E287" w14:textId="498D33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602F" w14:textId="0748EF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5FD0C0" w14:textId="2362BB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F65A2" w14:paraId="321ADF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2455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A64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5432409" w14:textId="7C0730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BCA64DB" w14:textId="508486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BFB7F" w14:textId="32D68C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C4473" w14:textId="709372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F65A2" w14:paraId="217A6A9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85D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2EF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AD57B5" w14:textId="6319CC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C0A7FEA" w14:textId="0948DC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A0096" w14:textId="5F32EA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554665" w14:textId="06F4CC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F65A2" w14:paraId="442C3E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894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703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522FE09C" w14:textId="645381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1C896D8" w14:textId="769579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8B99" w14:textId="235984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B5017" w14:textId="0FFEE3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F65A2" w14:paraId="7CE30DB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BEF9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265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10AC78D" w14:textId="2F9C9F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15960DCB" w14:textId="34E254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BE69C" w14:textId="33C226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AC70D" w14:textId="31376F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F65A2" w14:paraId="22A84EA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31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F2D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CAB06B9" w14:textId="027B39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82DAFD1" w14:textId="1B0E6C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AFC7" w14:textId="7D3B2F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A50BD" w14:textId="698247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F65A2" w14:paraId="4C4EDB7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D6C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986C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CA4A50F" w14:textId="6E5C16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35D1AB3" w14:textId="707814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60E3C" w14:textId="148AB3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CD908" w14:textId="301C47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F65A2" w14:paraId="4973A54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5B8E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4100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3778B4C" w14:textId="18192A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C27C9A2" w14:textId="5CF2A8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F42B1" w14:textId="5FED34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5E3713" w14:textId="753979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F65A2" w14:paraId="3E1FBBA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52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A7F6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C16A966" w14:textId="28202AB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C6D881F" w14:textId="110BC7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BCD7A" w14:textId="24BA91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D68E59" w14:textId="76CCD9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F65A2" w14:paraId="4469BB9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FE9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7B8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8269E12" w14:textId="18E6A8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C8B04F5" w14:textId="4B504F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A24E9" w14:textId="013177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76ECDD" w14:textId="731AE5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F65A2" w14:paraId="190A9C7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F745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FF71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1261482" w14:textId="4ACCFE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CED5DB9" w14:textId="5AD0B4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15947" w14:textId="6D9409E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ABA51" w14:textId="3627D0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F65A2" w14:paraId="08319FB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24E8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A2ACF09" w14:textId="12CF857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53EC6" w14:textId="7614305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5F5BE" w14:textId="0CFC6DC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C13C42" w14:textId="750DF7B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DF65A2" w14:paraId="558A0F7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842D5"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B8D7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91EAFF7" w14:textId="65EC4F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95170F3" w14:textId="6C5D77E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6C211" w14:textId="691CE1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FCAF6" w14:textId="48DDB7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F65A2" w14:paraId="63DC33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028B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7B2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7F6746" w14:textId="77F740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61A9D7FF" w14:textId="7F623B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3D4F" w14:textId="2DD4DE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CCDA37" w14:textId="34577F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DF65A2" w14:paraId="46AFD82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5F53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E1D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30000AF" w14:textId="1DDE24C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2270BEB" w14:textId="134698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1281C" w14:textId="64753A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CB02F" w14:textId="1ADEC1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DF65A2" w14:paraId="73B2E6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381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D43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8A2ACE4" w14:textId="40F6AE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3CF749B" w14:textId="0CA899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9269D" w14:textId="0AEA13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B39BD" w14:textId="59684D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F65A2" w14:paraId="1FEB04C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9B4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D938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8716FD2" w14:textId="3DAE66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2DB9399" w14:textId="55EA79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12EC" w14:textId="32184B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74C65F" w14:textId="3DB731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F65A2" w14:paraId="4CCC66A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4019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DE4E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3228292" w14:textId="53F13E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DF81E8B" w14:textId="4F4575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86595" w14:textId="55FA59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DC99C" w14:textId="6730B0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DF65A2" w14:paraId="12A6B96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E9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984F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CCE576F" w14:textId="7A7ECE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72FD3282" w14:textId="2CC8D5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7A8B9" w14:textId="2364CE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0B904" w14:textId="115981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DF65A2" w14:paraId="5201231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279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95D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0B18B4D" w14:textId="6B013A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639B110" w14:textId="27D814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A6D1B" w14:textId="603BE0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488AC9" w14:textId="570397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F65A2" w14:paraId="560D92F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C6D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C8F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B4D1834" w14:textId="04631B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7A64AE6" w14:textId="184D6C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42262" w14:textId="6E771B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F7F8B9" w14:textId="3FE94C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F65A2" w14:paraId="46598AD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D068B"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80EE65" w14:textId="163901C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4661C0" w14:textId="1FDBF8B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0BA0D" w14:textId="4D57197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8E3A26" w14:textId="697CA15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DF65A2" w14:paraId="04E920E4"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01512"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3A551DE" w14:textId="5DCBA5D4"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8429514" w14:textId="2558B336"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DFB9B" w14:textId="74C60500" w:rsidR="00DF65A2" w:rsidRDefault="00DF65A2" w:rsidP="00DF65A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98A2CE5" w14:textId="1626FE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F65A2" w14:paraId="7BBA2CA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F7A2E"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F2F1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25F8E35" w14:textId="755C79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6DF47D7" w14:textId="426D10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3F2F9" w14:textId="533906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D1BA3" w14:textId="0C456D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F65A2" w14:paraId="3E804D5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101B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B1E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B9B371C" w14:textId="1FC2D4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C9E0390" w14:textId="220DBF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B95B7" w14:textId="4B6604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B3E42" w14:textId="32C106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F65A2" w14:paraId="30F656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38A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8A1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7C8A070" w14:textId="18259A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6BF9B45" w14:textId="2A03ED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44A7A" w14:textId="54D99C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9A352A" w14:textId="0118CF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F65A2" w14:paraId="3CAE8E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07A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5A6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B90B6C5" w14:textId="07F66D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9C08F03" w14:textId="49AAD9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B5210" w14:textId="4AB889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C7FFD6" w14:textId="04B852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F65A2" w14:paraId="4FCE042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53C5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37D94C" w14:textId="2E0AB3CA"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8982BB3" w14:textId="197D642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D14BDD" w14:textId="03137B4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585552" w14:textId="3A6488A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DF65A2" w14:paraId="50663E7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326F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90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21BA3988" w14:textId="665739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003DD0EE" w14:textId="33AD58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4E89D" w14:textId="24A2EF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DCCB0B" w14:textId="20DEA4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F65A2" w14:paraId="3968FE5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70A0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9CF7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B2814C5" w14:textId="2ACE6A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1BB18091" w14:textId="654CE7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DFA98" w14:textId="20798A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34A5F" w14:textId="62EDE5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F65A2" w14:paraId="001C1C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25C0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114C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9477594" w14:textId="08ECCE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7693B1" w14:textId="304CDD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CE0D7" w14:textId="30E89C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1A758A" w14:textId="3955BD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F65A2" w14:paraId="0A71C78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7988A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E7B8F10" w14:textId="58B03E1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52C235E" w14:textId="7D4589E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559CB9" w14:textId="115DF7C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46A3B4C" w14:textId="5FB4A4A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DF65A2" w14:paraId="590C473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F3AC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F7E2CB2" w14:textId="4F43B29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858B0C" w14:textId="502EA10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411CB" w14:textId="3775A97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9B68B3" w14:textId="153568F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DF65A2" w14:paraId="6CBEC7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5A914"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44D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1282874" w14:textId="1B1972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4B238" w14:textId="13A3D5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60482" w14:textId="287DB2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7B3EF" w14:textId="19CE1A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65A2" w14:paraId="3921876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153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C17D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0FAEE78" w14:textId="7E38CC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B2BE4" w14:textId="1A9B0F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F8972" w14:textId="6917A8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8960E" w14:textId="5D7242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3BC7492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5F0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270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F18FEF4" w14:textId="08DBF2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98E29" w14:textId="63DC8B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FAB97" w14:textId="2770CB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F67A86" w14:textId="56DA57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05BC31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D911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4F7B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0606D85" w14:textId="1812545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63DB6" w14:textId="62B4D2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A6A60" w14:textId="609BFAB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FB6FF" w14:textId="6C4ED3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65A2" w14:paraId="67E3E48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2CAD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BA8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1A3FC19" w14:textId="2B5C6C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AFD10" w14:textId="39E9F6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B0836" w14:textId="3154F0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96C3D7" w14:textId="1E80F7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249FE9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2C5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4B55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07D5C5E" w14:textId="6F838A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4D377F" w14:textId="57835A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E992" w14:textId="68695D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B2A3A" w14:textId="40EA3E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6F3CA9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AD3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B3DE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0927359" w14:textId="239DC3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601284" w14:textId="65FFB5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35574" w14:textId="48E714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21497" w14:textId="7BDEF2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0A287C4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949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9CD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01B9B29" w14:textId="504D4B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C41BF" w14:textId="5C2ACB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322AA" w14:textId="4AABC9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25AB46" w14:textId="3D36A0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F65A2" w14:paraId="502735E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FC6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671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415832B" w14:textId="0F8F44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5ED8D" w14:textId="6F5C34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70767" w14:textId="1A5872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3B157" w14:textId="4FDC38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6792A42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C2DA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FF2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B831CA1" w14:textId="2E4D81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E23B5" w14:textId="617874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C9AB6" w14:textId="4628EF1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82EA7" w14:textId="227170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65A2" w14:paraId="00A254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FF36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ADAE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4D4D2AEF" w14:textId="5F5F4F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4EA31" w14:textId="2B39CF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92BB3" w14:textId="713049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E39F5" w14:textId="036F10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65A2" w14:paraId="4265905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6286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826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873F52E" w14:textId="1EBBBD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1BF2D" w14:textId="0248C3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FF68B" w14:textId="5D7B20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1FA21" w14:textId="30B9DC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3EF4F5A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F36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C88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398A8C3E" w14:textId="5B4A63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3065C" w14:textId="0505D9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7B71D" w14:textId="11C38C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889626" w14:textId="7D6367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182A88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053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7F9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EE6ADAF" w14:textId="0A188E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1F1E2" w14:textId="02B2FA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46BE" w14:textId="256D02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BA01F" w14:textId="6A0655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F65A2" w14:paraId="270A41C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261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6BF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1B609E0" w14:textId="1C6ABB1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5977E" w14:textId="32A7AE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16A54" w14:textId="62431C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90323" w14:textId="273EFF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7AA61A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9AC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83CC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A013AA6" w14:textId="176F3B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3B25E" w14:textId="4B215B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EA59B" w14:textId="4B7A87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3DCAF" w14:textId="5E263C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5DC199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C48C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FD7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75B6157" w14:textId="6CC5AA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1E999" w14:textId="780203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B65C0" w14:textId="0B7D9D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5B686A" w14:textId="2AB4EC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145C4F1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6D7A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C670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A796251" w14:textId="1C1B2A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D910B" w14:textId="77F269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2481C" w14:textId="72B256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53057" w14:textId="4F7B82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65A2" w14:paraId="58B71933"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35596"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C073DB8" w14:textId="76F0059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CD7C111" w14:textId="39FE5C6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68184" w14:textId="70B1FE1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7384B6" w14:textId="14D7EA3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DF65A2" w14:paraId="44007C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EA6A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B0D9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F24F594" w14:textId="7593C9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E279F" w14:textId="4C85CC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2FE85" w14:textId="02A63D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49ADC42" w14:textId="6520EA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F65A2" w14:paraId="09BD761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EB71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31B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02CA99B" w14:textId="541777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736058" w14:textId="57989E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40349" w14:textId="492FB9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ECFFA" w14:textId="0547F0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65A2" w14:paraId="78D42E6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8737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D3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1132134" w14:textId="6B4879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D84F5" w14:textId="7B0D32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28644" w14:textId="575B32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5C1B0" w14:textId="1266BF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65A2" w14:paraId="433B738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487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5A7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7E796823" w14:textId="108E72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D0E1D" w14:textId="1908DD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2AB4" w14:textId="0B7F70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FA0FC2" w14:textId="58CE516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65A2" w14:paraId="7AA26FB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C95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6BED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D5360D2" w14:textId="24A1AB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12B62CBD" w14:textId="79595F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EF6F8" w14:textId="66D06D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B57DA9" w14:textId="39ED791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F65A2" w14:paraId="589ACE4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4CF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A323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4F4028D" w14:textId="7F8639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2AE05" w14:textId="3C7F68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ADBA5" w14:textId="3FA7066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91D04" w14:textId="1E58F1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F65A2" w14:paraId="5887427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AA5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B155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4CF30C8" w14:textId="71C08B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F31A4" w14:textId="05E8AB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010E9" w14:textId="44098A8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57430" w14:textId="716C6B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65A2" w14:paraId="66CAE38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D675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FA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595D3E5" w14:textId="1A1DBD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ED721" w14:textId="62D2B3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FC5C9" w14:textId="015934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137DB8" w14:textId="6DCFAE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65A2" w14:paraId="6D29F2E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8345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44C0C0C" w14:textId="1D8F454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4771589" w14:textId="2293714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81CED5" w14:textId="296AD5A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E8A5B4" w14:textId="29D00DF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DF65A2" w14:paraId="0F4EBCB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ACAF"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59FE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D340ACD" w14:textId="430152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F48EB" w14:textId="683B52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D2F52" w14:textId="0C7D5A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D3D2F5C" w14:textId="26484F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F65A2" w14:paraId="7967E54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A2EE3"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5B11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9F71459" w14:textId="104BAC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36D46A22" w14:textId="5260DA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85EFD" w14:textId="515AA7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0D213" w14:textId="3DE4DD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DF65A2" w14:paraId="35B260F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1F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CCC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2F86BB8" w14:textId="47855D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92F36" w14:textId="60E83D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4FB64" w14:textId="10E628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CFDD3" w14:textId="09CF31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F65A2" w14:paraId="2D3A544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ED1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239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A9761A4" w14:textId="04D0E2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89B4FB" w14:textId="70CDBA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0EA4F" w14:textId="3C24D8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9AC79" w14:textId="023DA4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F65A2" w14:paraId="31ADC7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01C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227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7C0727A" w14:textId="03D0AE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F46B57" w14:textId="5B8A2D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6CB36" w14:textId="632A95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EB1F5" w14:textId="5B7026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F65A2" w14:paraId="5835FCC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EBF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7657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B1B80C8" w14:textId="694D7C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928659A" w14:textId="7DDA9A9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EAE4C" w14:textId="3DE0A7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15C13" w14:textId="3C6ED1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F65A2" w14:paraId="442056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00B4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D95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3FD05975" w14:textId="42BD1B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04BFA9" w14:textId="4DA10C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98E49" w14:textId="020E5F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462D5" w14:textId="769D76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F65A2" w14:paraId="2B1E9DB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FC7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554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EF7C0FD" w14:textId="2441E9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1B35A17" w14:textId="18BDA9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3F653" w14:textId="689632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DC36A" w14:textId="26EA7E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F65A2" w14:paraId="25245BF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43D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FB07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661E051" w14:textId="77E278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78248" w14:textId="4A5E60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DCB91" w14:textId="677756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F73120" w14:textId="381B67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F65A2" w14:paraId="00027C9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9B7B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9301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7F7732C" w14:textId="30D457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B0A2007" w14:textId="15F33B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5322" w14:textId="761A4C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107BB" w14:textId="182FB97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F65A2" w14:paraId="4A0C808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320E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1E23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20F098F" w14:textId="0DC0B3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15EE5651" w14:textId="0D2F37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23113" w14:textId="649592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D199F6" w14:textId="219F74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F65A2" w14:paraId="73C9053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AC4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A1B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BFC380F" w14:textId="2FFBD5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FF60BB" w14:textId="20DDC7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EB223" w14:textId="1BFCD4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74B824" w14:textId="67282B5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F65A2" w14:paraId="52DEDDE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A5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E6C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105F1616" w14:textId="30B2C0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ADEF142" w14:textId="046A51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A2B58" w14:textId="3E4114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DBBEA" w14:textId="5263B1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F65A2" w14:paraId="4143DA6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36485"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6642358" w14:textId="60533C2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ACEFC9" w14:textId="0A9A5B2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77E5EF" w14:textId="17D994E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BCDBAA" w14:textId="0E0D550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F65A2" w14:paraId="7F425A5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F8759"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855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E250A7D" w14:textId="1A4C68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02963" w14:textId="330A4E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09BD9" w14:textId="4EEE99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7A859" w14:textId="310453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531B65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86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EA1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8D6DAAF" w14:textId="32A4B5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038FA" w14:textId="7FC20D6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69AA6" w14:textId="19686F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7A540" w14:textId="44F4ED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485A8A3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EF8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2ADA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7ED55F5" w14:textId="4E25A33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773DD" w14:textId="3FA554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4D9A5" w14:textId="66C3BC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4E9298" w14:textId="27179C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45D7FA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28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6C2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2621215" w14:textId="7D3CEB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75C8353" w14:textId="510F78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6DCDF" w14:textId="69424F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4290F" w14:textId="5AE848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342E62C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AD5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9EAC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240684C" w14:textId="62C7C6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E18A2" w14:textId="6B705E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3BD57" w14:textId="00B100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F39F2E" w14:textId="2B5BD9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20C35C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650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5C8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7FE282B" w14:textId="704657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57C8E5" w14:textId="6AA8FF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2F0C7" w14:textId="5EAFE9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9BD83D" w14:textId="5EAA21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F65A2" w14:paraId="004466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9FB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8CDB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8B8F546" w14:textId="0084AE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AA6385A" w14:textId="26ADF1A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C97D5" w14:textId="6C2801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996A1" w14:textId="066E01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F65A2" w14:paraId="1D1AB89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FBED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02B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51B0392" w14:textId="5CAD74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4DC11" w14:textId="58E8CD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B64D3" w14:textId="2404B2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7B4AA" w14:textId="1D65A9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0AA7F60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798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5099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11D6C39" w14:textId="4BACBA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CDB17C" w14:textId="62DC1C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E8F61" w14:textId="33116D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6F51F5" w14:textId="51B354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F65A2" w14:paraId="16AF682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726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04ED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BCD5BBB" w14:textId="0DBFF4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4F5AB" w14:textId="56D48C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67B5" w14:textId="487668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444247" w14:textId="1A6E22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70DF78D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A4E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75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64E247CA" w14:textId="3B7604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902A6" w14:textId="480C3B0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77439" w14:textId="002A2C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D260FD" w14:textId="40BFF9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06211221" w14:textId="77777777" w:rsidTr="00DF65A2">
        <w:trPr>
          <w:trHeight w:val="20"/>
        </w:trPr>
        <w:tc>
          <w:tcPr>
            <w:tcW w:w="86" w:type="pct"/>
            <w:tcBorders>
              <w:top w:val="nil"/>
              <w:left w:val="single" w:sz="4" w:space="0" w:color="000000"/>
              <w:bottom w:val="nil"/>
              <w:right w:val="nil"/>
            </w:tcBorders>
            <w:shd w:val="clear" w:color="auto" w:fill="auto"/>
            <w:vAlign w:val="center"/>
            <w:hideMark/>
          </w:tcPr>
          <w:p w14:paraId="482AB88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9F5DB5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7ECCA09" w14:textId="157502B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F99E8" w14:textId="57E16A7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01C92" w14:textId="20FC2B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A4C4DD" w14:textId="1017C4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65A2" w14:paraId="10206ADE" w14:textId="77777777" w:rsidTr="00DF65A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DC1262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5E260E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8AD7E26" w14:textId="443649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42CD6307" w14:textId="0A9E2F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C5CDA9C" w14:textId="3C5626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713B6F0E" w14:textId="131DE9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F65A2" w14:paraId="1D2AC26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08703"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D38590D" w14:textId="1B6A180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5BD3531" w14:textId="59695DA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6AE812C" w14:textId="35040A6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F9E763D" w14:textId="1C9F325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DF65A2" w14:paraId="3609CF6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FA9E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D5D245" w14:textId="318FF2A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F06241" w14:textId="495944D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F63280" w14:textId="77F654C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6FC3F01" w14:textId="05A085A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DF65A2" w14:paraId="49F8F2D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735B5"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219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B089615" w14:textId="0E3728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3729EBC" w14:textId="431384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07CEC" w14:textId="6DE19C0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052F6C" w14:textId="4AD96C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F65A2" w14:paraId="227CABA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9DDB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B1EE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AE5086" w14:textId="1EABE8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5540A22" w14:textId="36F672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591F2" w14:textId="488737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CB15B" w14:textId="765CC2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F65A2" w14:paraId="73043C3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102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8C4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C7C4B2C" w14:textId="3228F3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75CCC66" w14:textId="67F753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A30CF" w14:textId="400747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F412D" w14:textId="797182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F65A2" w14:paraId="6D73D91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777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1A14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B653899" w14:textId="29CE9C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65391F92" w14:textId="0CE22C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D03A5" w14:textId="08A8C7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1C873" w14:textId="4E965A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F65A2" w14:paraId="0CD1A72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D18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5E1E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13739F9" w14:textId="24C9EB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4EB7D900" w14:textId="635226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CC324" w14:textId="5D80B9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73CBB" w14:textId="4F7603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F65A2" w14:paraId="749FE7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5649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1F41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42ED9E5" w14:textId="0F8D4F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46A0C78" w14:textId="28202C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D2F30" w14:textId="4ED77F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804DF" w14:textId="25D3A0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F65A2" w14:paraId="19876CA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984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6F63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47FAF55" w14:textId="409E290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176418C" w14:textId="1B75EF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D6065" w14:textId="6BE048F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27AF92" w14:textId="49D24E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F65A2" w14:paraId="4679E5C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0F8C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57C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8FCFFA4" w14:textId="70E540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CE82E03" w14:textId="329611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A1777" w14:textId="2F4196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2D2B3" w14:textId="6740A9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F65A2" w14:paraId="37836B7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128C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714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1162AF4" w14:textId="16E8209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A7A9852" w14:textId="5C1D00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27F24" w14:textId="2B396F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4483DC" w14:textId="43D4C2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F65A2" w14:paraId="1FC05AA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E4D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DA90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90AE6B6" w14:textId="0862D8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1942F" w14:textId="5E9E07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E8E2A" w14:textId="53F5F0B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00B8D9" w14:textId="77271F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65A2" w14:paraId="78AEAC1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1F82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679E150" w14:textId="1E310C5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C5782D" w14:textId="0CDCE0F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A04671" w14:textId="16430ED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BB2CB4" w14:textId="5DDF967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F65A2" w14:paraId="0768D83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B8C2"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8D2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A525087" w14:textId="689227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2E814B2" w14:textId="4C13A9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EDFB6" w14:textId="331741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8903F0" w14:textId="6A9DD1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F65A2" w14:paraId="1D06286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BA1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9E7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A5E20F4" w14:textId="7535BE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8230AA2" w14:textId="0C540C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BA21A" w14:textId="3A1A1A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666A3B" w14:textId="5928AB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F65A2" w14:paraId="56F0DE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908D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582B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D37E90" w14:textId="26EF09F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2BAB5858" w14:textId="50F03F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EF86" w14:textId="577C07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9D36D" w14:textId="55BA6C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F65A2" w14:paraId="414AE5E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48B2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BCB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F20E08B" w14:textId="5B53E9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B531FA5" w14:textId="30FBF9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CD31" w14:textId="40EBF38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998E3" w14:textId="6F038C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F65A2" w14:paraId="14A048F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2938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370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DC93835" w14:textId="537790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B7E4DF4" w14:textId="4C8D10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577E" w14:textId="2A6D50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64C0D" w14:textId="69F3EF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F65A2" w14:paraId="40C78C0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B24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6681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DE390D9" w14:textId="27BF0B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E38968B" w14:textId="223EA1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4462C" w14:textId="5EACCC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4AC6C" w14:textId="024C8F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F65A2" w14:paraId="1590C6F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44F8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C87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F6BCFD4" w14:textId="4DB511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610D587" w14:textId="19E3388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C69E4" w14:textId="4752BE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74578" w14:textId="0EC893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F65A2" w14:paraId="3166324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DB84F"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B04B2F2" w14:textId="0A6DAB4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51DEAF" w14:textId="6926B1D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D8A14A" w14:textId="7B4D514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B052D3" w14:textId="3B559C2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DF65A2" w14:paraId="0D9E9C5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4C961"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E6F6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E954C44" w14:textId="5D6D50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09B91DC" w14:textId="2A8E70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797DD" w14:textId="6FBA86A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9C530" w14:textId="73163E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F65A2" w14:paraId="37BC954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101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D15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A2F1131" w14:textId="314CC5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AB34D08" w14:textId="3CC47F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F09A3" w14:textId="39B2EB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41BB56" w14:textId="3CF76F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F65A2" w14:paraId="6A676D8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89A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06B9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9FCC25F" w14:textId="1400820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0B97EAB" w14:textId="7EDAAA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D3CE3" w14:textId="586D9E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5B757" w14:textId="71ABFB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F65A2" w14:paraId="5671A5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0D3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F026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2DC1C94" w14:textId="1E34D5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1416104" w14:textId="7C7E3D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84AF" w14:textId="666EF6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760A31" w14:textId="65AF19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F65A2" w14:paraId="012C6DD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BB4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1117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4C711EA" w14:textId="3118190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070D22" w14:textId="00D6D2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FA400" w14:textId="78CF2C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9354E2" w14:textId="4F27CE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65A2" w14:paraId="2784615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EC82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1E52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150CBBE" w14:textId="514981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A50D98" w14:textId="3EA81C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74454" w14:textId="4D7B6AA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528A0" w14:textId="404F41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65A2" w14:paraId="1715942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7DB1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CE4F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1A78E06" w14:textId="6B03B8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40056EB" w14:textId="137C73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34DF0" w14:textId="4E7C64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A1BE7D" w14:textId="023D43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65A2" w14:paraId="6ECD7DF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0A43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866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7518096" w14:textId="6EC6E2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CBEE1E5" w14:textId="1437DB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CDB26" w14:textId="3F7435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FE2D2" w14:textId="154A553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F65A2" w14:paraId="47CCFAF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637E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ABA2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7438CCE" w14:textId="29BBF61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757DAE99" w14:textId="498046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015D8" w14:textId="1B0848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2FFD3" w14:textId="64D7CF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F65A2" w14:paraId="23F2920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4FA9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DA4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74233D0F" w14:textId="282FB0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6EA546D" w14:textId="66D14A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8355" w14:textId="6C1564E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C3463" w14:textId="66D917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F65A2" w14:paraId="03FAA92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81A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1C23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90589C2" w14:textId="2CF563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482AB06" w14:textId="4D7091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7CCF6" w14:textId="2964A5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ED3A8" w14:textId="3B5230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F65A2" w14:paraId="3A1903B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7FDD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1A4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4EE1C2F" w14:textId="25F157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DBBFA96" w14:textId="0EC1B0F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91939" w14:textId="6E165A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99532E" w14:textId="207698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F65A2" w14:paraId="4391771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18F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5938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C592111" w14:textId="70189D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32567B98" w14:textId="4400373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037C8" w14:textId="492979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F8CB05" w14:textId="567988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F65A2" w14:paraId="4488664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2023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B206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2C66934" w14:textId="7FDBB6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BED7AA" w14:textId="3C238F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49B8D" w14:textId="1095F6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067BD" w14:textId="2CB070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65A2" w14:paraId="4DC0690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8502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7553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E4CD42E" w14:textId="02C3455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474C133" w14:textId="6B48A1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4C63A" w14:textId="0BBA0DC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56CEC" w14:textId="097C4D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F65A2" w14:paraId="1B41C7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9524F"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77FB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A5B28E3" w14:textId="21879F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63C2FAE" w14:textId="0EE05A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0E4A" w14:textId="490503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6EBD4" w14:textId="77C024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F65A2" w14:paraId="7F9CD55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EA6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76C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B473544" w14:textId="7797EE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5D336DD" w14:textId="230711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C88DC" w14:textId="5284724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B5230" w14:textId="2579873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65A2" w14:paraId="3BDAEEF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1B65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ACD6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B10E0F" w14:textId="4D2581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2753FEC" w14:textId="2979958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21EEB" w14:textId="07AC02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90392" w14:textId="0602F6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F65A2" w14:paraId="36CE153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DC44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0D0F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BCE158E" w14:textId="15C081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1DE9C3" w14:textId="6B9B3B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29DCBC4" w14:textId="76A822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9EBD38" w14:textId="48F041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F65A2" w14:paraId="2329B36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FCF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234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C05D074" w14:textId="11DFE6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61AAFE1" w14:textId="366E8E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A3E59" w14:textId="1203567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96E706" w14:textId="7CBF18C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F65A2" w14:paraId="2485DD09"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4A20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557D88E" w14:textId="1C4996D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1B9169" w14:textId="4EFF1BD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A62A1B" w14:textId="7F709C1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3AA3A28" w14:textId="0BC3199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DF65A2" w14:paraId="6A2B58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D673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D13E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122435E" w14:textId="48B6CF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A7F1FBA" w14:textId="7B25AF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0ED5A" w14:textId="1C11E8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CE5F50" w14:textId="628E4B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F65A2" w14:paraId="1BC7342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B71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82D7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D342436" w14:textId="45A073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E157D" w14:textId="6F24AF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B4F93" w14:textId="3EB183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89B37" w14:textId="7E5EAC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65A2" w14:paraId="7FA78A5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92F6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BB3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AF884A3" w14:textId="0986C5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7B0508B3" w14:textId="371929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BB0AB" w14:textId="2A7B5D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54A7E" w14:textId="03FE92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DF65A2" w14:paraId="6D7D380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3A2F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EE85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63536D" w14:textId="603F59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9845AEF" w14:textId="607782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15099" w14:textId="0CD81A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DEC40" w14:textId="52C90BE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F65A2" w14:paraId="06334F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B4A2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852F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453D2BA" w14:textId="3F2DF42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EC81337" w14:textId="590984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62987" w14:textId="57E224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40653" w14:textId="677D96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F65A2" w14:paraId="1EBF208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6432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BAE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A68E59B" w14:textId="49341A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53D6572" w14:textId="2A4CB6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7CE3" w14:textId="64750F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E8EC54" w14:textId="1B81FDC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F65A2" w14:paraId="51BACC6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452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349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477B158" w14:textId="1EB191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4EDB35D7" w14:textId="3F0C9A4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4DC6" w14:textId="28A9BB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8D8882" w14:textId="0A7380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F65A2" w14:paraId="0BA7683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14C5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A57D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7A76E81" w14:textId="2978B6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0D46F739" w14:textId="244D69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70D8F" w14:textId="7806AD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202E92" w14:textId="3E0CD9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F65A2" w14:paraId="5F2DEDA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4C8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94F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780E078" w14:textId="487B97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6306696" w14:textId="370D1D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C603C" w14:textId="049A50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4AC2D" w14:textId="519BBC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F65A2" w14:paraId="4B1C753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C9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93A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6301850" w14:textId="7C13FC5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E21BC0C" w14:textId="244D684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7E7B5" w14:textId="7B801A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C0F24D" w14:textId="368C05C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F65A2" w14:paraId="3002457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F24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0A78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02087536" w14:textId="6DEB32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98559CF" w14:textId="1DE2A7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30EBA" w14:textId="03D4CF7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8CCB6" w14:textId="652FDC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F65A2" w14:paraId="6EE95C9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0074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3095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EDA9924" w14:textId="0499A8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331AC94" w14:textId="25ACDF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693F0" w14:textId="2F64641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646DD" w14:textId="48122ED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F65A2" w14:paraId="3538E7B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9BB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CD3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20C5058" w14:textId="2A35A8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D7320DB" w14:textId="2AE245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C01FB8" w14:textId="34F543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D8520" w14:textId="72212C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F65A2" w14:paraId="531B0C5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DBE61"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D6E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F324BFC" w14:textId="2BCEEF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799AB29" w14:textId="5DC29E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8089A" w14:textId="6B7077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EEB70" w14:textId="777C347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F65A2" w14:paraId="1DFC63D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5717"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DFB2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017D870" w14:textId="7C288A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DD7040D" w14:textId="159485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32584" w14:textId="117B988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3024F" w14:textId="4287E4D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F65A2" w14:paraId="7B12629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02D5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744F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18D3E40" w14:textId="02D72C5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299EF85" w14:textId="08EF12D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6AC17" w14:textId="45A165A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84C1FA" w14:textId="08DB2F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F65A2" w14:paraId="10557990"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5C5136"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FA433E5" w14:textId="59FEDAA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80,12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0967C9A3" w14:textId="4AFEDAD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DAF25FD" w14:textId="2A61D41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73514874" w14:textId="05D04AA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742,989.60 </w:t>
            </w:r>
          </w:p>
        </w:tc>
      </w:tr>
      <w:tr w:rsidR="00DF65A2" w14:paraId="5A8B2B25"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40AF"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22F5C54" w14:textId="4BCDB75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2,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F5EBCB" w14:textId="1981F19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638617" w14:textId="0BA85B8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B1BF4CC" w14:textId="4F73FAA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83,509.50 </w:t>
            </w:r>
          </w:p>
        </w:tc>
      </w:tr>
      <w:tr w:rsidR="00DF65A2" w14:paraId="618B803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32001"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F9FF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5D91CF3" w14:textId="33F687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c>
          <w:tcPr>
            <w:tcW w:w="675" w:type="pct"/>
            <w:tcBorders>
              <w:top w:val="nil"/>
              <w:left w:val="nil"/>
              <w:bottom w:val="single" w:sz="4" w:space="0" w:color="000000"/>
              <w:right w:val="single" w:sz="4" w:space="0" w:color="000000"/>
            </w:tcBorders>
            <w:shd w:val="clear" w:color="auto" w:fill="auto"/>
            <w:noWrap/>
            <w:vAlign w:val="bottom"/>
            <w:hideMark/>
          </w:tcPr>
          <w:p w14:paraId="25387C08" w14:textId="5426E4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B0C29" w14:textId="245CD84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E3EC8" w14:textId="525378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r>
      <w:tr w:rsidR="00DF65A2" w14:paraId="7184117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2644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D7DF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122535FC" w14:textId="779E65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3894B733" w14:textId="74F74D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F146" w14:textId="1853DF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8EACA" w14:textId="48AD4DE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F65A2" w14:paraId="2498CBC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FB489"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DDA9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1179F36" w14:textId="3C751C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24391B1" w14:textId="3D4E3BF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FA30" w14:textId="527CF12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E2B078" w14:textId="266E6A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DF65A2" w14:paraId="5BAFA4F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F5A0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CACB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6E3B7000" w14:textId="37B9FC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944A9C1" w14:textId="11A533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157C2" w14:textId="002B11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0970D" w14:textId="17A60A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F65A2" w14:paraId="362E468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7758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3F2C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3C50A77" w14:textId="05B864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92F5915" w14:textId="1F6412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98360" w14:textId="00B080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1C062" w14:textId="559EFE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DF65A2" w14:paraId="76859A8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42AC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981D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1F7BAE6" w14:textId="4BFEA9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77C9EB8F" w14:textId="6C9F82D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EBD45" w14:textId="75DF53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8FBE56" w14:textId="258F3E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F65A2" w14:paraId="7083540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6B443"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E72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53ED542" w14:textId="5A1AB7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6882CFB" w14:textId="03EB76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5128" w14:textId="6733AC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0394E" w14:textId="0F37899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DF65A2" w14:paraId="2DD4E22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A8F2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23D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35801AF" w14:textId="439348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24577FC" w14:textId="27EC06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8B71E" w14:textId="437BB6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5D90E" w14:textId="192AAD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F65A2" w14:paraId="4F66324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B39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A248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C795C16" w14:textId="27F744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66CEA59C" w14:textId="5D5F20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447E9" w14:textId="6363315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7813F" w14:textId="12F709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F65A2" w14:paraId="6238F3C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42A0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C628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98B7ED2" w14:textId="4E1186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778D3293" w14:textId="1FB001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A2E01" w14:textId="768547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23DF44" w14:textId="2F4614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DF65A2" w14:paraId="2F3BD14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8BA8"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683A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2E45191" w14:textId="4F416D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936.98 </w:t>
            </w:r>
          </w:p>
        </w:tc>
        <w:tc>
          <w:tcPr>
            <w:tcW w:w="675" w:type="pct"/>
            <w:tcBorders>
              <w:top w:val="nil"/>
              <w:left w:val="nil"/>
              <w:bottom w:val="single" w:sz="4" w:space="0" w:color="000000"/>
              <w:right w:val="single" w:sz="4" w:space="0" w:color="000000"/>
            </w:tcBorders>
            <w:shd w:val="clear" w:color="auto" w:fill="auto"/>
            <w:noWrap/>
            <w:vAlign w:val="bottom"/>
            <w:hideMark/>
          </w:tcPr>
          <w:p w14:paraId="5C19E33E" w14:textId="233FE0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FAADF" w14:textId="5D4ACF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07BB15B1" w14:textId="7D01F0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936.98 </w:t>
            </w:r>
          </w:p>
        </w:tc>
      </w:tr>
      <w:tr w:rsidR="00DF65A2" w14:paraId="3815BF7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7C66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2B6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86D2FBD" w14:textId="6FA683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5FCD244C" w14:textId="5FDC142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6721E" w14:textId="2D42C5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4C211" w14:textId="4123C2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DF65A2" w14:paraId="1949A11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04341"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0DF7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189C3AE" w14:textId="1B770F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5D24AFD1" w14:textId="0EFB77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9DB50" w14:textId="388F38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F659A" w14:textId="6C9B30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DF65A2" w14:paraId="51602B8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672AF"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A704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A9313D1" w14:textId="113AFC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76BE43C" w14:textId="4A73F0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AB31" w14:textId="481D386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F71EAB" w14:textId="43C98DA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DF65A2" w14:paraId="6D38F7C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20C9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8F78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31DFD8B" w14:textId="3C87AB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0949A1C" w14:textId="53656B2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8EB22" w14:textId="58106A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912B5A" w14:textId="514272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DF65A2" w14:paraId="6B507CD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969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E3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6F9755C" w14:textId="1226C7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4B181FC4" w14:textId="169CD6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777C5" w14:textId="29FE9E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AAB0B" w14:textId="587AD3D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DF65A2" w14:paraId="1BC493E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1442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F76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3E349BA" w14:textId="5A7A3A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419023E3" w14:textId="141B38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D8199" w14:textId="68AA16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1A505" w14:textId="204917E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DF65A2" w14:paraId="0DD74B3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9B0F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6131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8068D9B" w14:textId="2096D09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7E7334B8" w14:textId="697409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A66A4" w14:textId="1B5FDE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00555B" w14:textId="4B69E82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DF65A2" w14:paraId="3CA1F9A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E526E"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D15A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15BE9A" w14:textId="109A71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613E06AA" w14:textId="4038C5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2971A" w14:textId="29C1DE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B9723" w14:textId="55D5D1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DF65A2" w14:paraId="125A90C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235C9"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1E8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CCD4DCB" w14:textId="418594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6B2E6C84" w14:textId="58D694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5E2E2" w14:textId="3DFA1F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DFDB3" w14:textId="79503F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DF65A2" w14:paraId="5C740BD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0C01E"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FD9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4BC4B27" w14:textId="44A69B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69BC5D9" w14:textId="12DC6E7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1F5E3" w14:textId="582134E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3006D" w14:textId="5D80EC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F65A2" w14:paraId="394775D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74AC9"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D01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38D8A0" w14:textId="2EB9CB6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33DB3C9B" w14:textId="656885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CB0CEE9" w14:textId="49599C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FEC139" w14:textId="2494679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DF65A2" w14:paraId="123AA1E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13DB6"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918D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5AB43B4" w14:textId="31D0A3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3651286F" w14:textId="0762D0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88EE35" w14:textId="4804F9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2756D3" w14:textId="61394A3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DF65A2" w14:paraId="4F7CF4A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1550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71BD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6C51473" w14:textId="36AAD2C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61AE62D5" w14:textId="66F9E2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26429" w14:textId="035AD08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9707B" w14:textId="148370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DF65A2" w14:paraId="57F9347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1851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19C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8B87BAC" w14:textId="05628A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586D5EE8" w14:textId="76E8CD0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ED9FF" w14:textId="7D0351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E052B" w14:textId="09F6BE2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DF65A2" w14:paraId="65C0147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8328"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608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8ED3ACA" w14:textId="7C3006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FF53B1D" w14:textId="36F9D1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99850" w14:textId="0501BBB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4E132" w14:textId="5A24577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F65A2" w14:paraId="153F7B0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E79F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8E26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8133B34" w14:textId="648D542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04D2F7EF" w14:textId="127937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E4E96" w14:textId="2E603A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9A444" w14:textId="739517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DF65A2" w14:paraId="2DA5AA9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F8978"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F2996D6" w14:textId="4D354DB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8C6C35" w14:textId="298F928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1FE646" w14:textId="625CCB7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1D1EE09" w14:textId="2037565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DF65A2" w14:paraId="1EF0333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EE64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445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A91AD34" w14:textId="13D373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1AE75EF" w14:textId="793D3D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4E0D" w14:textId="05B55F7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924F13" w14:textId="726B21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F65A2" w14:paraId="4769B93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A92DB"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EAB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50A7FB8" w14:textId="0EFA5C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0ED2A9FC" w14:textId="66DEFC4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FF0DA" w14:textId="69021ED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7BFE6" w14:textId="7BAD16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DF65A2" w14:paraId="77B25FD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501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73A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E7FB68E" w14:textId="5AF0466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48B0FC5" w14:textId="1AEAB3D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8DC85" w14:textId="2A76C03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60C000" w14:textId="0591B93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F65A2" w14:paraId="3FAF922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3C2E1"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7F5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E0F63F2" w14:textId="22EF33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F79F3C9" w14:textId="562BC3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A3AB1" w14:textId="5CE7799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FA5585" w14:textId="3DBAC5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DF65A2" w14:paraId="40C0064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6BCE8"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E8D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8369B22" w14:textId="1489F28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51EA3A12" w14:textId="364A325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2B2C3" w14:textId="5D516B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509DBC" w14:textId="322A256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DF65A2" w14:paraId="01A3835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E52A6"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774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E6CE75C" w14:textId="04E6CA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2F479BA" w14:textId="7F8A80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ED573" w14:textId="4E5E1EA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7F6071" w14:textId="2D6C90C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DF65A2" w14:paraId="0A8F887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2E54A"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340A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9E4BE02" w14:textId="1A631A4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475A1D0E" w14:textId="723440D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9831E" w14:textId="411B73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C7F85A" w14:textId="14B6D4B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DF65A2" w14:paraId="30DCD911"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2E2B2"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56F999C" w14:textId="721735AF"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319.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64D270" w14:textId="6220B9A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E9C138" w14:textId="603D952B"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3DA65377" w14:textId="62D4686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58,229.34 </w:t>
            </w:r>
          </w:p>
        </w:tc>
      </w:tr>
      <w:tr w:rsidR="00DF65A2" w14:paraId="27904F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3D0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276A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1E7E0211" w14:textId="34C9758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6321F827" w14:textId="596BBF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9CFEE" w14:textId="1E885F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A962F" w14:textId="3BA2BC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DF65A2" w14:paraId="51B1413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27DA8"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B7E7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1F201678" w14:textId="0010EF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3,186.33 </w:t>
            </w:r>
          </w:p>
        </w:tc>
        <w:tc>
          <w:tcPr>
            <w:tcW w:w="675" w:type="pct"/>
            <w:tcBorders>
              <w:top w:val="nil"/>
              <w:left w:val="nil"/>
              <w:bottom w:val="single" w:sz="4" w:space="0" w:color="000000"/>
              <w:right w:val="single" w:sz="4" w:space="0" w:color="000000"/>
            </w:tcBorders>
            <w:shd w:val="clear" w:color="auto" w:fill="auto"/>
            <w:noWrap/>
            <w:vAlign w:val="bottom"/>
            <w:hideMark/>
          </w:tcPr>
          <w:p w14:paraId="2D0AAEA5" w14:textId="4E66434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ABA80" w14:textId="04F93EB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1B3169B7" w14:textId="2B93FB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59,986.73 </w:t>
            </w:r>
          </w:p>
        </w:tc>
      </w:tr>
      <w:tr w:rsidR="00DF65A2" w14:paraId="5032AA5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F832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6E3B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98A5240" w14:textId="517AAC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A821D44" w14:textId="7F3336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A680" w14:textId="6223C5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654C73" w14:textId="23A0F2D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F65A2" w14:paraId="3EF7FB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DF89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7888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F3DC005" w14:textId="3BF2E12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4EFC47E6" w14:textId="40E231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F125B" w14:textId="6B1C72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FF1B2" w14:textId="6791E36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DF65A2" w14:paraId="42BE6C2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B66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664B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D62650B" w14:textId="07D9FD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72CB4969" w14:textId="4104E9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CC2911" w14:textId="77F2E54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62506EFB" w14:textId="415192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DF65A2" w14:paraId="0B77DDD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6D268"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9DE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5704A48" w14:textId="25B67B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1FDEA22C" w14:textId="4462D6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B0028AF" w14:textId="5964B20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10258BFB" w14:textId="4BA355B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DF65A2" w14:paraId="1738580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9FA1"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8AE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D62883A" w14:textId="45066D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3810D77D" w14:textId="02E0414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92795A5" w14:textId="1D991F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4E6D4" w14:textId="766965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DF65A2" w14:paraId="763D443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554D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394B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43CD1290" w14:textId="0D6B46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2D4DEF3D" w14:textId="11896F8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FB13B" w14:textId="29401B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EF582" w14:textId="13D7EB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DF65A2" w14:paraId="7A0D588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F7AA1"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03B3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BADA1AD" w14:textId="399AEC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0F202FE9" w14:textId="2D6890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AAAC0" w14:textId="3E0F7C4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56EED" w14:textId="4FB26F8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DF65A2" w14:paraId="13B26EA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947F8"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ADF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A055B9A" w14:textId="38D0C1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c>
          <w:tcPr>
            <w:tcW w:w="675" w:type="pct"/>
            <w:tcBorders>
              <w:top w:val="nil"/>
              <w:left w:val="nil"/>
              <w:bottom w:val="single" w:sz="4" w:space="0" w:color="000000"/>
              <w:right w:val="single" w:sz="4" w:space="0" w:color="000000"/>
            </w:tcBorders>
            <w:shd w:val="clear" w:color="auto" w:fill="auto"/>
            <w:noWrap/>
            <w:vAlign w:val="bottom"/>
            <w:hideMark/>
          </w:tcPr>
          <w:p w14:paraId="1A9800E8" w14:textId="665A38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9594" w14:textId="5DBC445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E22BAE" w14:textId="58F13E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r>
      <w:tr w:rsidR="00DF65A2" w14:paraId="5B8561D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CD31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AF6F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3F0505F" w14:textId="5DF127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54817AB" w14:textId="37F537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0C137" w14:textId="1CAA38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1451E" w14:textId="3DEB69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F65A2" w14:paraId="6507B84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876EA"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6ACC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2DE0F01" w14:textId="5D955DD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1BF25742" w14:textId="782DE86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A33CE" w14:textId="3C064E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2327E" w14:textId="1B9B02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DF65A2" w14:paraId="22E5CBC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77F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77E4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BC4D4FE" w14:textId="413925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92BF4A1" w14:textId="1983733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54B4F6" w14:textId="52F4841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EE721" w14:textId="04F2E7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F65A2" w14:paraId="0FB9CBA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8908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E4E94"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5F99068" w14:textId="65ECE3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7225BD5F" w14:textId="68CEC2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ECC51" w14:textId="30AA16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50FAFE" w14:textId="04D714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DF65A2" w14:paraId="0B72DCDE"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57B96"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42307C0" w14:textId="468FD56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EED3DEC" w14:textId="0EAFBD4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6D5329" w14:textId="5A545A6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31C303A" w14:textId="0053D78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r>
      <w:tr w:rsidR="00DF65A2" w14:paraId="544B9F2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FE22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4B4A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2F388D7" w14:textId="46C0261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03D58AF5" w14:textId="78BFB39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08D61" w14:textId="525623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7C9ACD" w14:textId="10D554B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DF65A2" w14:paraId="7CF74A9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4D48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9746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53F3E3A5" w14:textId="489B7C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E710250" w14:textId="7F2358A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9AF1" w14:textId="0D35325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AEEE43" w14:textId="65F704E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F65A2" w14:paraId="781ECAF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58349"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A47E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3648410" w14:textId="24630E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522B4748" w14:textId="15C8629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A7D74" w14:textId="4168465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8BC559" w14:textId="4F207D9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DF65A2" w14:paraId="057E59DA"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E15B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3E4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D054BE5" w14:textId="4E8EC9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3F3D56D9" w14:textId="39F919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9A7B0" w14:textId="19220BD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E2D125" w14:textId="05DF46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DF65A2" w14:paraId="11E05EB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9B8C4"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2165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060BB7D" w14:textId="189B5D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3A056BC0" w14:textId="5CC74E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6735" w14:textId="6FD12E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B60E1" w14:textId="762A284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DF65A2" w14:paraId="2EF7F1E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DAD0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3C1A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6282065" w14:textId="5CC215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5C6F938A" w14:textId="3E6EC1E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BEE99" w14:textId="3A138F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7D38C7" w14:textId="60B8509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F65A2" w14:paraId="0DEF8C9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8DD7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462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2D5BF24" w14:textId="4878D4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3D12AD88" w14:textId="4FA9A37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81200" w14:textId="39BF92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74A70" w14:textId="1F6C948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DF65A2" w14:paraId="7598A92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272C0"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8F2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EDB2023" w14:textId="2F4B94C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276CADC4" w14:textId="0F6E37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303E2" w14:textId="33754B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C8BA1B" w14:textId="3456E9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DF65A2" w14:paraId="172B20A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EF77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9760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98137D1" w14:textId="3A289FE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5D4727F6" w14:textId="3D437E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4FCCF" w14:textId="32FE487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F34F04" w14:textId="2592034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F65A2" w14:paraId="49785BE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1469D"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F6F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1C651403" w14:textId="30425CD4"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6CBD65FE" w14:textId="720C5BAE"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FEB63D" w14:textId="242B1D9F"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EA20A78" w14:textId="021F409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F65A2" w14:paraId="70B453E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BBE76"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6782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4CEC4E5A" w14:textId="7B3467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6B8E6" w14:textId="22D24E2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0201A" w14:textId="7A6997B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C6966" w14:textId="57A208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DF65A2" w14:paraId="549A98B6"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2D92C"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5523F54" w14:textId="20A6B32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6F546B41" w14:textId="59921FC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392A1" w14:textId="035CA13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23CE142" w14:textId="76970BF8"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DF65A2" w14:paraId="557143D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161F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9525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758EA96" w14:textId="0982966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092C568F" w14:textId="48597CC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16C2B" w14:textId="1801D2D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F5449" w14:textId="20CBFE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DF65A2" w14:paraId="377B24F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58332"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7166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EB3C716" w14:textId="560A027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71E96404" w14:textId="30A8380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EE32B" w14:textId="5FFD634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4DA9E2" w14:textId="14F392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F65A2" w14:paraId="560532F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AD63"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9756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1B99A01" w14:textId="24D734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6855EAEF" w14:textId="716251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2B31B" w14:textId="555F56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3DFC4F" w14:textId="17AFFF0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DF65A2" w14:paraId="5D3C044F"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05C5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405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3292057" w14:textId="2EA8AE3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6BCA9221" w14:textId="230723F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4E4BD" w14:textId="5ADB9FB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D7FE1A" w14:textId="5223C9A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F65A2" w14:paraId="0B325B6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E34DF"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F37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8C54B64" w14:textId="7C0DDFE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33EA0E80" w14:textId="25118E8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B0FCE" w14:textId="1F9548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DA1A5E" w14:textId="3863515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F65A2" w14:paraId="076BD8EE"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903F7"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9DF2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8023BB2" w14:textId="2C4EADF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8B910C7" w14:textId="574A6E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57876" w14:textId="4EB98D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AB1C5C" w14:textId="2A8A68C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DF65A2" w14:paraId="6A23FD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DDE54"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71B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6E20A11" w14:textId="42574B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8A90000" w14:textId="35F96EC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1C0F6" w14:textId="024E17C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489B7" w14:textId="21816E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DF65A2" w14:paraId="3D043AF1"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3717C" w14:textId="77777777" w:rsidR="00DF65A2" w:rsidRDefault="00DF65A2" w:rsidP="00DF65A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559B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33FC01C" w14:textId="396DCEA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6FB9E1F6" w14:textId="21EFBBF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E9ADE" w14:textId="388F0DC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282445" w14:textId="6B90CC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DF65A2" w14:paraId="53FA6E5C"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5FB2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B90EB93" w14:textId="4F365A1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51AA292A" w14:textId="497C659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FA0408" w14:textId="637C0095"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795D3B" w14:textId="68D33050"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r>
      <w:tr w:rsidR="00DF65A2" w14:paraId="437B6886"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95AA"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27738"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CE47EBB" w14:textId="5CF76C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54DE882D" w14:textId="2FFCB7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01AF" w14:textId="66FA295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1C8086" w14:textId="70C8AA8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DF65A2" w14:paraId="1B6616D7"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C05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06D0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1B43C0D" w14:textId="6D1D7F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c>
          <w:tcPr>
            <w:tcW w:w="675" w:type="pct"/>
            <w:tcBorders>
              <w:top w:val="nil"/>
              <w:left w:val="nil"/>
              <w:bottom w:val="single" w:sz="4" w:space="0" w:color="000000"/>
              <w:right w:val="single" w:sz="4" w:space="0" w:color="000000"/>
            </w:tcBorders>
            <w:shd w:val="clear" w:color="auto" w:fill="auto"/>
            <w:noWrap/>
            <w:vAlign w:val="bottom"/>
            <w:hideMark/>
          </w:tcPr>
          <w:p w14:paraId="5A709EA1" w14:textId="23910FF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27383" w14:textId="21418F8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62716" w14:textId="4BEBC9A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r>
      <w:tr w:rsidR="00DF65A2" w14:paraId="23E24BA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6F12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E293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72E0F701" w14:textId="655B23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3B70C64B" w14:textId="019EFB7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3F87F" w14:textId="7BF471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10464" w14:textId="3709D74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DF65A2" w14:paraId="761D0A64"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A2B5"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7CD7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AF18A7F" w14:textId="77097E1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5F5AFC2E" w14:textId="0E05CF2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6CF1" w14:textId="622658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53988" w14:textId="3B818D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DF65A2" w14:paraId="4BB854B8"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4A56C"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B0D41"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7685B78" w14:textId="2759A40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3989D0CD" w14:textId="4FC8620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29E0" w14:textId="5500E7B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7F7BAD" w14:textId="5D426C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DF65A2" w14:paraId="09CA924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6EB8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5E42C"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19F2EE6" w14:textId="4BB087B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52D6E8E6" w14:textId="28325E7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19401" w14:textId="3BD3E61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879E23" w14:textId="3131259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DF65A2" w14:paraId="65EEF5F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DD3F"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9899D"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47109B4" w14:textId="1E27876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4F8E04AD" w14:textId="1E34FF5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62E5D" w14:textId="1184C8A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D68ED" w14:textId="1A3497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DF65A2" w14:paraId="7344FB3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F8CA2"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2E34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2F66FD0" w14:textId="152D010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732C67E9" w14:textId="446228A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B3E79" w14:textId="72A5372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85FEE" w14:textId="40E1A8E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DF65A2" w14:paraId="2AE50C0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71B77" w14:textId="7777777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589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1B5F755" w14:textId="4F8BCA8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0CDE370C" w14:textId="3DCB729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27F8E" w14:textId="22861CA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144D44" w14:textId="2A57F7E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DF65A2" w14:paraId="5E712259"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0A8E8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00BB1A8" w14:textId="5D06C85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BAB4C39" w14:textId="78BF35FE"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9830DF" w14:textId="08787FA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A97D91D" w14:textId="511E295D"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DF65A2" w14:paraId="24E8F83A"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F90FE"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2AA1FE3" w14:textId="2B4F48C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962979" w14:textId="3D607253"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C1D0EA" w14:textId="19155004"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785F34" w14:textId="217F2DA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F65A2" w14:paraId="295201A3"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7949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C9A8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FA0B5DA" w14:textId="0919523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36D19A4" w14:textId="532BE46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D7592" w14:textId="4D5FB5F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41ABA" w14:textId="4789E16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F65A2" w14:paraId="64A5637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5A4EA"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48D4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B8C7393" w14:textId="41BF36A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63A8A44" w14:textId="5A280D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757ED" w14:textId="686AD9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4F770" w14:textId="2706ECD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F65A2" w14:paraId="0C43931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4EB80"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B543B"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6D4B4741" w14:textId="673BEF0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BF9710F" w14:textId="14CE80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354BF" w14:textId="40EB524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6E674" w14:textId="7F3902B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F65A2" w14:paraId="5781CA4C"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D72A8"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45716"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91DBD32" w14:textId="05EEB9F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64F0135C" w14:textId="111BF48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39559" w14:textId="4C1B68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56AE0" w14:textId="6CC340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F65A2" w14:paraId="67C3D5C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AA4EB"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5A702"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474D730" w14:textId="338E6BD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31700FA6" w14:textId="295EBF1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52A86" w14:textId="077FB66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D1AA4" w14:textId="2C9E063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F65A2" w14:paraId="449CF5D8"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C0E39"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EA9AFE" w14:textId="3A64C32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48C688" w14:textId="4B9C698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F53B73" w14:textId="7E976C6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F6A822" w14:textId="24F0937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F65A2" w14:paraId="5BF8A4E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042F9" w14:textId="77777777" w:rsidR="00DF65A2" w:rsidRDefault="00DF65A2" w:rsidP="00DF65A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62CB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3CD3ACD" w14:textId="790C59B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57C4D" w14:textId="0C01861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E67CB" w14:textId="5FB7301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30BE13" w14:textId="1688632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F65A2" w14:paraId="377289DF"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A64F7"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1604308" w14:textId="5C1F5D4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F84194" w14:textId="6DC4F987"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F8A308" w14:textId="1B64CF6C"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9342B3" w14:textId="12F62BC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F65A2" w14:paraId="4C23F660"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FF65F"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B637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7264AF76" w14:textId="14AC8E2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BAC4824" w14:textId="434001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53BC" w14:textId="49E96FD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913826" w14:textId="61C8C716"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65A2" w14:paraId="2739ED7B"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FA249"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F1831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23EE883" w14:textId="3A4B637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26ADDA7" w14:textId="6F49F5C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3773" w14:textId="29AF781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9D9EB" w14:textId="015C77E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F65A2" w14:paraId="32393E5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84A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84AA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C954E79" w14:textId="74D54A4A"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6F05564" w14:textId="7CE1F1C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CA93" w14:textId="0261ED98"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503CCC" w14:textId="01FFCEDE"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65A2" w14:paraId="719A2BCD"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88BF5"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E0A6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EA0CC95" w14:textId="65F7E20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9D54374" w14:textId="556F75E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96C05" w14:textId="0DD484F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1BC1B" w14:textId="2B7711F2"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65A2" w14:paraId="4B21CA0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F4910"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2D2B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78B7407" w14:textId="61F6EB33"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BEF0270" w14:textId="29B6639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D70FC" w14:textId="51706EAF"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43569" w14:textId="05A54BF0"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65A2" w14:paraId="1576B862"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009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CD5A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4ED1B73" w14:textId="01FB1A3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742AB99" w14:textId="71D7A204"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DD57C" w14:textId="6F721F3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B3EC22" w14:textId="384FF925"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F65A2" w14:paraId="0E4173F9"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C4DE3"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4BF7A"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18828623" w14:textId="27C1286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260A5E2" w14:textId="3F2F0C5C"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8BFA5" w14:textId="3A26A16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6CF00A" w14:textId="0C0D9C7D"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F65A2" w14:paraId="1194A0E9" w14:textId="77777777" w:rsidTr="00DF65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ABDC0" w14:textId="77777777" w:rsidR="00DF65A2" w:rsidRDefault="00DF65A2" w:rsidP="00DF65A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371E1B42" w14:textId="00B90179"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0888C6" w14:textId="004E79B2"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73D437" w14:textId="4739B441"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A13C57" w14:textId="05491BA6" w:rsidR="00DF65A2" w:rsidRDefault="00DF65A2" w:rsidP="00DF65A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DF65A2" w14:paraId="4CFE5515" w14:textId="77777777" w:rsidTr="00DF65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DD32E"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B3897" w14:textId="77777777" w:rsidR="00DF65A2" w:rsidRDefault="00DF65A2" w:rsidP="00DF65A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A46F17D" w14:textId="49E6775B"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1EAB3356" w14:textId="0D99B4B9"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D2570" w14:textId="62D433A1"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F20032" w14:textId="2C6815F7" w:rsidR="00DF65A2" w:rsidRDefault="00DF65A2" w:rsidP="00DF65A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2B2B9A1F" w14:textId="1596631B" w:rsidR="004C50ED" w:rsidRPr="006104E3"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D2983BD" w14:textId="67184054" w:rsidR="009C5642" w:rsidRDefault="009C5642" w:rsidP="008266BC">
      <w:pPr>
        <w:widowControl/>
        <w:spacing w:after="0" w:line="240" w:lineRule="auto"/>
        <w:contextualSpacing/>
        <w:rPr>
          <w:rFonts w:ascii="Arial" w:eastAsia="Arial" w:hAnsi="Arial" w:cs="Arial"/>
          <w:b/>
          <w:color w:val="002060"/>
          <w:sz w:val="28"/>
          <w:szCs w:val="28"/>
        </w:rPr>
      </w:pPr>
    </w:p>
    <w:p w14:paraId="2868B693" w14:textId="26131507" w:rsidR="00984635" w:rsidRDefault="00984635" w:rsidP="008266BC">
      <w:pPr>
        <w:widowControl/>
        <w:spacing w:after="0" w:line="240" w:lineRule="auto"/>
        <w:contextualSpacing/>
        <w:rPr>
          <w:rFonts w:ascii="Arial" w:eastAsia="Arial" w:hAnsi="Arial" w:cs="Arial"/>
          <w:b/>
          <w:color w:val="002060"/>
          <w:sz w:val="28"/>
          <w:szCs w:val="28"/>
        </w:rPr>
      </w:pPr>
    </w:p>
    <w:p w14:paraId="451A7EFD" w14:textId="41B8FB66" w:rsidR="00984635" w:rsidRDefault="00984635" w:rsidP="008266BC">
      <w:pPr>
        <w:widowControl/>
        <w:spacing w:after="0" w:line="240" w:lineRule="auto"/>
        <w:contextualSpacing/>
        <w:rPr>
          <w:rFonts w:ascii="Arial" w:eastAsia="Arial" w:hAnsi="Arial" w:cs="Arial"/>
          <w:b/>
          <w:color w:val="002060"/>
          <w:sz w:val="28"/>
          <w:szCs w:val="28"/>
        </w:rPr>
      </w:pPr>
    </w:p>
    <w:p w14:paraId="7091423B" w14:textId="7E9EA0B5" w:rsidR="00984635" w:rsidRDefault="00984635" w:rsidP="008266BC">
      <w:pPr>
        <w:widowControl/>
        <w:spacing w:after="0" w:line="240" w:lineRule="auto"/>
        <w:contextualSpacing/>
        <w:rPr>
          <w:rFonts w:ascii="Arial" w:eastAsia="Arial" w:hAnsi="Arial" w:cs="Arial"/>
          <w:b/>
          <w:color w:val="002060"/>
          <w:sz w:val="28"/>
          <w:szCs w:val="28"/>
        </w:rPr>
      </w:pPr>
    </w:p>
    <w:p w14:paraId="268839E4" w14:textId="45E3BD11" w:rsidR="00984635" w:rsidRDefault="00984635" w:rsidP="008266BC">
      <w:pPr>
        <w:widowControl/>
        <w:spacing w:after="0" w:line="240" w:lineRule="auto"/>
        <w:contextualSpacing/>
        <w:rPr>
          <w:rFonts w:ascii="Arial" w:eastAsia="Arial" w:hAnsi="Arial" w:cs="Arial"/>
          <w:b/>
          <w:color w:val="002060"/>
          <w:sz w:val="28"/>
          <w:szCs w:val="28"/>
        </w:rPr>
      </w:pPr>
    </w:p>
    <w:p w14:paraId="4CD90FEA" w14:textId="4FED9436" w:rsidR="00984635" w:rsidRDefault="00984635" w:rsidP="008266BC">
      <w:pPr>
        <w:widowControl/>
        <w:spacing w:after="0" w:line="240" w:lineRule="auto"/>
        <w:contextualSpacing/>
        <w:rPr>
          <w:rFonts w:ascii="Arial" w:eastAsia="Arial" w:hAnsi="Arial" w:cs="Arial"/>
          <w:b/>
          <w:color w:val="002060"/>
          <w:sz w:val="28"/>
          <w:szCs w:val="28"/>
        </w:rPr>
      </w:pPr>
    </w:p>
    <w:p w14:paraId="685BBBD3" w14:textId="12BEA211" w:rsidR="00984635" w:rsidRDefault="00984635" w:rsidP="008266BC">
      <w:pPr>
        <w:widowControl/>
        <w:spacing w:after="0" w:line="240" w:lineRule="auto"/>
        <w:contextualSpacing/>
        <w:rPr>
          <w:rFonts w:ascii="Arial" w:eastAsia="Arial" w:hAnsi="Arial" w:cs="Arial"/>
          <w:b/>
          <w:color w:val="002060"/>
          <w:sz w:val="28"/>
          <w:szCs w:val="28"/>
        </w:rPr>
      </w:pPr>
    </w:p>
    <w:p w14:paraId="365C17EE" w14:textId="0D4EAC4C" w:rsidR="00984635" w:rsidRDefault="00984635" w:rsidP="008266BC">
      <w:pPr>
        <w:widowControl/>
        <w:spacing w:after="0" w:line="240" w:lineRule="auto"/>
        <w:contextualSpacing/>
        <w:rPr>
          <w:rFonts w:ascii="Arial" w:eastAsia="Arial" w:hAnsi="Arial" w:cs="Arial"/>
          <w:b/>
          <w:color w:val="002060"/>
          <w:sz w:val="28"/>
          <w:szCs w:val="28"/>
        </w:rPr>
      </w:pPr>
    </w:p>
    <w:p w14:paraId="1E3486CD" w14:textId="5EE89BA4" w:rsidR="00984635" w:rsidRDefault="00984635" w:rsidP="008266BC">
      <w:pPr>
        <w:widowControl/>
        <w:spacing w:after="0" w:line="240" w:lineRule="auto"/>
        <w:contextualSpacing/>
        <w:rPr>
          <w:rFonts w:ascii="Arial" w:eastAsia="Arial" w:hAnsi="Arial" w:cs="Arial"/>
          <w:b/>
          <w:color w:val="002060"/>
          <w:sz w:val="28"/>
          <w:szCs w:val="28"/>
        </w:rPr>
      </w:pPr>
    </w:p>
    <w:p w14:paraId="1CA7DCCA" w14:textId="41DE8B3C" w:rsidR="00984635" w:rsidRDefault="00984635" w:rsidP="008266BC">
      <w:pPr>
        <w:widowControl/>
        <w:spacing w:after="0" w:line="240" w:lineRule="auto"/>
        <w:contextualSpacing/>
        <w:rPr>
          <w:rFonts w:ascii="Arial" w:eastAsia="Arial" w:hAnsi="Arial" w:cs="Arial"/>
          <w:b/>
          <w:color w:val="002060"/>
          <w:sz w:val="28"/>
          <w:szCs w:val="28"/>
        </w:rPr>
      </w:pPr>
    </w:p>
    <w:p w14:paraId="11905883" w14:textId="54C7F703" w:rsidR="00984635" w:rsidRDefault="00984635" w:rsidP="008266BC">
      <w:pPr>
        <w:widowControl/>
        <w:spacing w:after="0" w:line="240" w:lineRule="auto"/>
        <w:contextualSpacing/>
        <w:rPr>
          <w:rFonts w:ascii="Arial" w:eastAsia="Arial" w:hAnsi="Arial" w:cs="Arial"/>
          <w:b/>
          <w:color w:val="002060"/>
          <w:sz w:val="28"/>
          <w:szCs w:val="28"/>
        </w:rPr>
      </w:pPr>
    </w:p>
    <w:p w14:paraId="165C1605" w14:textId="461AA518" w:rsidR="00984635" w:rsidRDefault="00984635" w:rsidP="008266BC">
      <w:pPr>
        <w:widowControl/>
        <w:spacing w:after="0" w:line="240" w:lineRule="auto"/>
        <w:contextualSpacing/>
        <w:rPr>
          <w:rFonts w:ascii="Arial" w:eastAsia="Arial" w:hAnsi="Arial" w:cs="Arial"/>
          <w:b/>
          <w:color w:val="002060"/>
          <w:sz w:val="28"/>
          <w:szCs w:val="28"/>
        </w:rPr>
      </w:pPr>
    </w:p>
    <w:p w14:paraId="073C69B5" w14:textId="39F87E2C" w:rsidR="00984635" w:rsidRDefault="00984635" w:rsidP="008266BC">
      <w:pPr>
        <w:widowControl/>
        <w:spacing w:after="0" w:line="240" w:lineRule="auto"/>
        <w:contextualSpacing/>
        <w:rPr>
          <w:rFonts w:ascii="Arial" w:eastAsia="Arial" w:hAnsi="Arial" w:cs="Arial"/>
          <w:b/>
          <w:color w:val="002060"/>
          <w:sz w:val="28"/>
          <w:szCs w:val="28"/>
        </w:rPr>
      </w:pPr>
    </w:p>
    <w:p w14:paraId="0D0D3368" w14:textId="181C64AE" w:rsidR="00984635" w:rsidRDefault="00984635" w:rsidP="008266BC">
      <w:pPr>
        <w:widowControl/>
        <w:spacing w:after="0" w:line="240" w:lineRule="auto"/>
        <w:contextualSpacing/>
        <w:rPr>
          <w:rFonts w:ascii="Arial" w:eastAsia="Arial" w:hAnsi="Arial" w:cs="Arial"/>
          <w:b/>
          <w:color w:val="002060"/>
          <w:sz w:val="28"/>
          <w:szCs w:val="28"/>
        </w:rPr>
      </w:pPr>
    </w:p>
    <w:p w14:paraId="144F2448" w14:textId="77777777" w:rsidR="00984635" w:rsidRDefault="00984635"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7C7CD934"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026A14" w:rsidRPr="00026A14">
        <w:rPr>
          <w:rFonts w:ascii="Arial" w:eastAsia="Times New Roman" w:hAnsi="Arial" w:cs="Arial"/>
          <w:b/>
          <w:bCs/>
          <w:color w:val="0070C0"/>
          <w:sz w:val="24"/>
          <w:szCs w:val="24"/>
          <w:lang w:eastAsia="en-US"/>
        </w:rPr>
        <w:t>1,227,719,265.76</w:t>
      </w:r>
      <w:r w:rsidR="00470EF7" w:rsidRPr="00470EF7">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39EA86A" w:rsidR="00D72392"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Pr="00026A14">
        <w:rPr>
          <w:rFonts w:ascii="Arial" w:eastAsia="Times New Roman" w:hAnsi="Arial" w:cs="Arial"/>
          <w:b/>
          <w:color w:val="0070C0"/>
          <w:sz w:val="24"/>
          <w:szCs w:val="24"/>
          <w:lang w:val="en-US" w:eastAsia="en-US"/>
        </w:rPr>
        <w:t>₱</w:t>
      </w:r>
      <w:r w:rsidR="00026A14" w:rsidRPr="00026A14">
        <w:rPr>
          <w:rFonts w:ascii="Arial" w:eastAsia="Times New Roman" w:hAnsi="Arial" w:cs="Arial"/>
          <w:b/>
          <w:bCs/>
          <w:color w:val="0070C0"/>
          <w:sz w:val="24"/>
          <w:szCs w:val="24"/>
          <w:lang w:eastAsia="en-US"/>
        </w:rPr>
        <w:t xml:space="preserve">387,221,188.88 </w:t>
      </w:r>
      <w:r w:rsidRPr="00026A14">
        <w:rPr>
          <w:rFonts w:ascii="Arial" w:eastAsia="Times New Roman" w:hAnsi="Arial" w:cs="Arial"/>
          <w:b/>
          <w:color w:val="0070C0"/>
          <w:sz w:val="24"/>
          <w:szCs w:val="24"/>
          <w:lang w:val="en-US" w:eastAsia="en-US"/>
        </w:rPr>
        <w:t>standby funds</w:t>
      </w:r>
      <w:r w:rsidRPr="00026A14">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in the CO and FOs. Of the said amount</w:t>
      </w:r>
      <w:r w:rsidR="004F5B17" w:rsidRPr="00CF6A34">
        <w:rPr>
          <w:rFonts w:ascii="Arial" w:eastAsia="Times New Roman" w:hAnsi="Arial" w:cs="Arial"/>
          <w:sz w:val="24"/>
          <w:szCs w:val="24"/>
          <w:lang w:val="en-US" w:eastAsia="en-US"/>
        </w:rPr>
        <w:t>,</w:t>
      </w:r>
      <w:r w:rsidRPr="00CF6A34">
        <w:rPr>
          <w:rFonts w:ascii="Arial" w:eastAsia="Times New Roman" w:hAnsi="Arial" w:cs="Arial"/>
          <w:sz w:val="24"/>
          <w:szCs w:val="24"/>
          <w:lang w:val="en-US" w:eastAsia="en-US"/>
        </w:rPr>
        <w:t xml:space="preserve"> </w:t>
      </w:r>
      <w:r w:rsidRPr="00CF6A34">
        <w:rPr>
          <w:rFonts w:ascii="Arial" w:eastAsia="Times New Roman" w:hAnsi="Arial" w:cs="Arial"/>
          <w:b/>
          <w:sz w:val="24"/>
          <w:szCs w:val="24"/>
          <w:lang w:val="en-US" w:eastAsia="en-US"/>
        </w:rPr>
        <w:t>₱</w:t>
      </w:r>
      <w:r w:rsidR="0022396A" w:rsidRPr="00CF6A34">
        <w:rPr>
          <w:rFonts w:ascii="Arial" w:eastAsia="Times New Roman" w:hAnsi="Arial" w:cs="Arial"/>
          <w:b/>
          <w:sz w:val="24"/>
          <w:szCs w:val="24"/>
          <w:lang w:val="en-US" w:eastAsia="en-US"/>
        </w:rPr>
        <w:t xml:space="preserve">347,778,785.15 </w:t>
      </w:r>
      <w:r w:rsidRPr="00CF6A34">
        <w:rPr>
          <w:rFonts w:ascii="Arial" w:eastAsia="Times New Roman" w:hAnsi="Arial" w:cs="Arial"/>
          <w:sz w:val="24"/>
          <w:szCs w:val="24"/>
          <w:lang w:val="en-US" w:eastAsia="en-US"/>
        </w:rPr>
        <w:t xml:space="preserve">is the available </w:t>
      </w:r>
      <w:r w:rsidRPr="00CF6A34">
        <w:rPr>
          <w:rFonts w:ascii="Arial" w:eastAsia="Times New Roman" w:hAnsi="Arial" w:cs="Arial"/>
          <w:b/>
          <w:sz w:val="24"/>
          <w:szCs w:val="24"/>
          <w:lang w:val="en-US" w:eastAsia="en-US"/>
        </w:rPr>
        <w:t>Quick Response Fund (QRF)</w:t>
      </w:r>
      <w:r w:rsidRPr="00CF6A34">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3122FE05"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026A14" w:rsidRPr="00026A14">
        <w:rPr>
          <w:rFonts w:ascii="Arial" w:eastAsia="Times New Roman" w:hAnsi="Arial" w:cs="Arial"/>
          <w:b/>
          <w:bCs/>
          <w:color w:val="0070C0"/>
          <w:sz w:val="24"/>
          <w:szCs w:val="24"/>
          <w:lang w:eastAsia="en-US"/>
        </w:rPr>
        <w:t>284,300</w:t>
      </w:r>
      <w:r w:rsidR="00026A14">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026A14" w:rsidRPr="00026A14">
        <w:rPr>
          <w:rFonts w:ascii="Arial" w:eastAsia="Times New Roman" w:hAnsi="Arial" w:cs="Arial"/>
          <w:b/>
          <w:bCs/>
          <w:color w:val="0070C0"/>
          <w:sz w:val="24"/>
          <w:szCs w:val="24"/>
          <w:lang w:eastAsia="en-US"/>
        </w:rPr>
        <w:t>131,937,559.47</w:t>
      </w:r>
      <w:r w:rsidRPr="00470EF7">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6104E3">
        <w:rPr>
          <w:rFonts w:ascii="Arial" w:eastAsia="Times New Roman" w:hAnsi="Arial" w:cs="Arial"/>
          <w:b/>
          <w:color w:val="0070C0"/>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6104E3">
        <w:rPr>
          <w:rFonts w:ascii="Arial" w:eastAsia="Times New Roman" w:hAnsi="Arial" w:cs="Arial"/>
          <w:b/>
          <w:color w:val="0070C0"/>
          <w:sz w:val="24"/>
          <w:szCs w:val="24"/>
          <w:lang w:val="en-US" w:eastAsia="en-US"/>
        </w:rPr>
        <w:t>₱</w:t>
      </w:r>
      <w:r w:rsidR="00026A14" w:rsidRPr="00026A14">
        <w:rPr>
          <w:rFonts w:ascii="Arial" w:eastAsia="Times New Roman" w:hAnsi="Arial" w:cs="Arial"/>
          <w:b/>
          <w:color w:val="0070C0"/>
          <w:sz w:val="24"/>
          <w:szCs w:val="24"/>
          <w:lang w:val="en-US" w:eastAsia="en-US"/>
        </w:rPr>
        <w:t>258,758,980.95</w:t>
      </w:r>
      <w:r w:rsidR="00026A14">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6104E3">
        <w:rPr>
          <w:rFonts w:ascii="Arial" w:eastAsia="Times New Roman" w:hAnsi="Arial" w:cs="Arial"/>
          <w:b/>
          <w:color w:val="0070C0"/>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6104E3">
        <w:rPr>
          <w:rFonts w:ascii="Arial" w:eastAsia="Times New Roman" w:hAnsi="Arial" w:cs="Arial"/>
          <w:b/>
          <w:color w:val="0070C0"/>
          <w:sz w:val="24"/>
          <w:szCs w:val="24"/>
          <w:lang w:val="en-US" w:eastAsia="en-US"/>
        </w:rPr>
        <w:t>₱</w:t>
      </w:r>
      <w:r w:rsidR="00026A14" w:rsidRPr="00026A14">
        <w:rPr>
          <w:rFonts w:ascii="Arial" w:eastAsia="Times New Roman" w:hAnsi="Arial" w:cs="Arial"/>
          <w:b/>
          <w:bCs/>
          <w:color w:val="0070C0"/>
          <w:sz w:val="24"/>
          <w:szCs w:val="24"/>
          <w:lang w:eastAsia="en-US"/>
        </w:rPr>
        <w:t>449,801,536.46</w:t>
      </w:r>
      <w:r w:rsidR="00026A14">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470EF7" w:rsidRPr="00470EF7" w14:paraId="3182552C" w14:textId="77777777" w:rsidTr="00026A14">
        <w:trPr>
          <w:trHeight w:val="20"/>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D19"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3E2A23"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STANDBY FUNDS</w:t>
            </w:r>
          </w:p>
        </w:tc>
        <w:tc>
          <w:tcPr>
            <w:tcW w:w="1084"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E34114"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44773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9ED98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0C6B70"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STANDBY FUNDS &amp; STOCKPILE</w:t>
            </w:r>
          </w:p>
        </w:tc>
      </w:tr>
      <w:tr w:rsidR="00470EF7" w:rsidRPr="00470EF7" w14:paraId="5266296E" w14:textId="77777777" w:rsidTr="00470EF7">
        <w:trPr>
          <w:trHeight w:val="20"/>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00A3647" w14:textId="77777777" w:rsidR="00470EF7" w:rsidRPr="00470EF7" w:rsidRDefault="00470EF7" w:rsidP="00470EF7">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52D12299"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293B7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DC50E7"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18789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D84946"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507FD048"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r>
      <w:tr w:rsidR="00026A14" w:rsidRPr="00470EF7" w14:paraId="05AD0E4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50418B" w14:textId="77777777" w:rsidR="00026A14" w:rsidRPr="00470EF7" w:rsidRDefault="00026A14" w:rsidP="00026A14">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EF5082" w14:textId="62D6855F" w:rsidR="00026A14" w:rsidRPr="00470EF7" w:rsidRDefault="00026A14" w:rsidP="00026A1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87,221,188.88</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F04AFE" w14:textId="31C5D77C" w:rsidR="00026A14" w:rsidRPr="00470EF7" w:rsidRDefault="00026A14" w:rsidP="00026A1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84,300</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579BBDA" w14:textId="2C18A57C" w:rsidR="00026A14" w:rsidRPr="00470EF7" w:rsidRDefault="00026A14" w:rsidP="00026A1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1,937,559.47</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288245" w14:textId="09B134D1" w:rsidR="00026A14" w:rsidRPr="00470EF7" w:rsidRDefault="00026A14" w:rsidP="00026A1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58,758,980.95</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1A765F" w14:textId="3E3B67A4" w:rsidR="00026A14" w:rsidRPr="00470EF7" w:rsidRDefault="00026A14" w:rsidP="00026A1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9,801,536.46</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53BE42B" w14:textId="18303FEC" w:rsidR="00026A14" w:rsidRPr="00470EF7" w:rsidRDefault="00026A14" w:rsidP="00026A1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227,719,265.76</w:t>
            </w:r>
          </w:p>
        </w:tc>
      </w:tr>
      <w:tr w:rsidR="00026A14" w:rsidRPr="00470EF7" w14:paraId="01638DF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0A8127"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9A590" w14:textId="3E722AE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778,785.1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14A79" w14:textId="19198698"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2D089" w14:textId="435B381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76E3AC" w14:textId="7BFAA46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91766" w14:textId="4B0B15EF"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37CB2" w14:textId="7D7205D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778,785.15</w:t>
            </w:r>
          </w:p>
        </w:tc>
      </w:tr>
      <w:tr w:rsidR="00026A14" w:rsidRPr="00470EF7" w14:paraId="561AFA92"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48D86C"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395D4" w14:textId="046F4663"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7CF37" w14:textId="6433363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8,83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54BB7" w14:textId="75201F3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748,25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6AA69" w14:textId="067170F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0,659,370.27</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44C72" w14:textId="28299318"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9,383,483.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58423" w14:textId="44678055"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3,791,108.52</w:t>
            </w:r>
          </w:p>
        </w:tc>
      </w:tr>
      <w:tr w:rsidR="00026A14" w:rsidRPr="00470EF7" w14:paraId="1FEC0A4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B944B"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4F89C" w14:textId="60304ED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239B6" w14:textId="27640C0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6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CC812" w14:textId="2A9ED72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527,02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422EC" w14:textId="36F27ED0"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940,721.69</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C7D0B" w14:textId="2E7714C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77,232.5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5E982" w14:textId="271F8C2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3,544,979.19</w:t>
            </w:r>
          </w:p>
        </w:tc>
      </w:tr>
      <w:tr w:rsidR="00026A14" w:rsidRPr="00470EF7" w14:paraId="48F4C3A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5213EA"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2C99C" w14:textId="463B165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8D11BC" w14:textId="69BCA08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0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E0548" w14:textId="1FFE6CE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35,282.84</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D668A" w14:textId="1B722253"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33,530.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370C5" w14:textId="5E1DC4E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608,718.7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EA1356" w14:textId="36555A9F"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477,531.62</w:t>
            </w:r>
          </w:p>
        </w:tc>
      </w:tr>
      <w:tr w:rsidR="00026A14" w:rsidRPr="00470EF7" w14:paraId="72371C67"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1B4DA"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40654" w14:textId="3AB472F7"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3BD87" w14:textId="3E7E5963"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9,14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AA4EF" w14:textId="4FFAA60F"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705,822.0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623D6" w14:textId="613C8130"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174,477.11</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BFBA" w14:textId="31F88CD7"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248,186.9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D2D7E" w14:textId="5848093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128,486.07</w:t>
            </w:r>
          </w:p>
        </w:tc>
      </w:tr>
      <w:tr w:rsidR="00026A14" w:rsidRPr="00470EF7" w14:paraId="52D0BD2F"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498F42"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9A9EB" w14:textId="5B5F678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908.3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89F7F" w14:textId="107B1F5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1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BA02E" w14:textId="20FF3A1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96,327.97</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CE4C4" w14:textId="03A4A9E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576,457.9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12E29" w14:textId="0F7B1DF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580,240.7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4B782" w14:textId="19A6AA1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253,934.98</w:t>
            </w:r>
          </w:p>
        </w:tc>
      </w:tr>
      <w:tr w:rsidR="00026A14" w:rsidRPr="00470EF7" w14:paraId="1C62C21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68E70"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lastRenderedPageBreak/>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33AC7" w14:textId="387E3FCF"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2A0D6" w14:textId="0AEABBB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0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10297" w14:textId="78E78FF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674,788.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D3452" w14:textId="5D54E3F5"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899,606.4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D02FB" w14:textId="29E542F5"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13,196.0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8452D" w14:textId="3BB6B8B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1,287,590.45</w:t>
            </w:r>
          </w:p>
        </w:tc>
      </w:tr>
      <w:tr w:rsidR="00026A14" w:rsidRPr="00470EF7" w14:paraId="0C115D6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BBBD40"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80722" w14:textId="22DAB77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19,425.7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676BF" w14:textId="7614AA9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71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65D98" w14:textId="2EBF1653"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723,55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172C0" w14:textId="652B50B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98,346.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C041F" w14:textId="700CDD8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081,668.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6E0F8" w14:textId="5EFFDF2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422,990.73</w:t>
            </w:r>
          </w:p>
        </w:tc>
      </w:tr>
      <w:tr w:rsidR="00026A14" w:rsidRPr="00470EF7" w14:paraId="18D12D53"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3984C0"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67A09" w14:textId="0A7B8D46"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A5A1" w14:textId="07DCA635"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65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2DCB8" w14:textId="70B84B7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158,924.9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A4068" w14:textId="2E4EA3E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328,382.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5AD27" w14:textId="3046B12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348,854.9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05CB3" w14:textId="39444D9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836,161.83</w:t>
            </w:r>
          </w:p>
        </w:tc>
      </w:tr>
      <w:tr w:rsidR="00026A14" w:rsidRPr="00470EF7" w14:paraId="670C30B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48B04"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5E555" w14:textId="1B2E7748"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6.07</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BAF4B" w14:textId="60DC2AA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50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099AC" w14:textId="6577322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471,818.09</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45BFC" w14:textId="50C14E70"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199,564.7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C02C" w14:textId="2D808B5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736,327.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E017E" w14:textId="489FF5F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407,716.22</w:t>
            </w:r>
          </w:p>
        </w:tc>
      </w:tr>
      <w:tr w:rsidR="00026A14" w:rsidRPr="00470EF7" w14:paraId="72E86EFC"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B6A723"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6D9CF" w14:textId="607467A5"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3,724.23</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EA9DA" w14:textId="14689E6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11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6C6E5" w14:textId="54BF63C6"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76,33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90998" w14:textId="7DDB960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21.0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1F439" w14:textId="755F883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496,480.9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D2E6AD" w14:textId="2C0515A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839,956.26</w:t>
            </w:r>
          </w:p>
        </w:tc>
      </w:tr>
      <w:tr w:rsidR="00026A14" w:rsidRPr="00470EF7" w14:paraId="5D405A4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F6A837"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02AC2" w14:textId="368F8C0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15,796.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53A15" w14:textId="6DF9DBF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E1F6CB" w14:textId="3F7BA70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430,569.3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5A84E" w14:textId="4F75DEE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445,638.5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69B05" w14:textId="012189D7"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14,480.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5CAC3" w14:textId="0032286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106,484.81</w:t>
            </w:r>
          </w:p>
        </w:tc>
      </w:tr>
      <w:tr w:rsidR="00026A14" w:rsidRPr="00470EF7" w14:paraId="18CBDCE4"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53669"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505F9" w14:textId="4F36A566"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2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32BA0" w14:textId="445A5ED0"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0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D70DE" w14:textId="0970C63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67,594.1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FC305" w14:textId="075E352B"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380,841.4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996DF" w14:textId="2B2E0CA6"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180,549.6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DACD2" w14:textId="6B1B9E7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448,985.14</w:t>
            </w:r>
          </w:p>
        </w:tc>
      </w:tr>
      <w:tr w:rsidR="00026A14" w:rsidRPr="00470EF7" w14:paraId="64191559"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E02E"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63E3F" w14:textId="71816D20"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16,679.9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EC232" w14:textId="0F453FB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1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C9A54" w14:textId="29A58498"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831,077.4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98220" w14:textId="1DB4A726"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002,586.4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D7E5" w14:textId="771469C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625,089.5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456F6" w14:textId="1B73D05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575,433.40</w:t>
            </w:r>
          </w:p>
        </w:tc>
      </w:tr>
      <w:tr w:rsidR="00026A14" w:rsidRPr="00470EF7" w14:paraId="6EBBCA0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54EC72"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FA795" w14:textId="74B3800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CD49F" w14:textId="4DD4619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9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5BB44" w14:textId="1150636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541,604.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E01EF" w14:textId="4C46AF5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90,375.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CD0CB0" w14:textId="19E2762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12,044.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C6DC4" w14:textId="4A4693D0"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344,023.25</w:t>
            </w:r>
          </w:p>
        </w:tc>
      </w:tr>
      <w:tr w:rsidR="00026A14" w:rsidRPr="00470EF7" w14:paraId="35C32955"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422F82"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55449" w14:textId="1DA8877F"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67,513.8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F47FC" w14:textId="19B2237A"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99C17" w14:textId="5E2099B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29,75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5D67B" w14:textId="315BA90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46.7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1E209" w14:textId="6E5CCE5C"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251,088.5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93356" w14:textId="493C7F3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971,799.08</w:t>
            </w:r>
          </w:p>
        </w:tc>
      </w:tr>
      <w:tr w:rsidR="00026A14" w:rsidRPr="00470EF7" w14:paraId="42A3783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157979"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1D766" w14:textId="07E56FD9"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111F9F" w14:textId="18FB5B38"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7001C" w14:textId="27281F3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32,140.5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C1AFF" w14:textId="006F4218"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136.1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486E6" w14:textId="11D31B1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007,829.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7EC5D" w14:textId="34F7A8F7"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364,106.61</w:t>
            </w:r>
          </w:p>
        </w:tc>
      </w:tr>
      <w:tr w:rsidR="00026A14" w:rsidRPr="00470EF7" w14:paraId="1B51DFF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4793F3"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38D13" w14:textId="28358777"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59.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7C36E" w14:textId="4DB9B19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12F46" w14:textId="4D9320E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1,145.3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61E0" w14:textId="5021799D"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81,986.4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AB939" w14:textId="43F1F32E"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61,874.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09A72" w14:textId="2354414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115,565.08</w:t>
            </w:r>
          </w:p>
        </w:tc>
      </w:tr>
      <w:tr w:rsidR="00026A14" w:rsidRPr="00470EF7" w14:paraId="430603B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0A6E7C" w14:textId="77777777" w:rsidR="00026A14" w:rsidRPr="00470EF7" w:rsidRDefault="00026A14" w:rsidP="00026A14">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D5DC5" w14:textId="39466154"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57,790.5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3166C" w14:textId="03CF30A7"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3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00E7E" w14:textId="55741FA1"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315,554.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C8C6" w14:textId="6B1AB58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976,092.92</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B14F9" w14:textId="22C519B6"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074,188.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03B0B" w14:textId="5FD1A382" w:rsidR="00026A14" w:rsidRPr="00470EF7" w:rsidRDefault="00026A14" w:rsidP="00026A14">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023,627.37</w:t>
            </w:r>
          </w:p>
        </w:tc>
      </w:tr>
    </w:tbl>
    <w:p w14:paraId="3A58A2DA" w14:textId="7DBD8BFD"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79552E">
        <w:rPr>
          <w:rFonts w:ascii="Arial" w:eastAsia="Arial" w:hAnsi="Arial" w:cs="Arial"/>
          <w:i/>
          <w:sz w:val="16"/>
          <w:szCs w:val="16"/>
        </w:rPr>
        <w:t>1</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09E96819"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072B70E6"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1758DF" w:rsidR="008E35DA" w:rsidRPr="00D42B1F" w:rsidRDefault="005B7AF6" w:rsidP="000452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9544E0">
              <w:rPr>
                <w:rFonts w:ascii="Arial" w:eastAsia="Arial" w:hAnsi="Arial" w:cs="Arial"/>
                <w:color w:val="0070C0"/>
                <w:sz w:val="20"/>
                <w:szCs w:val="20"/>
              </w:rPr>
              <w:t>1</w:t>
            </w:r>
            <w:r w:rsidR="00045238" w:rsidRPr="009544E0">
              <w:rPr>
                <w:rFonts w:ascii="Arial" w:eastAsia="Arial" w:hAnsi="Arial" w:cs="Arial"/>
                <w:color w:val="0070C0"/>
                <w:sz w:val="20"/>
                <w:szCs w:val="20"/>
              </w:rPr>
              <w:t>1</w:t>
            </w:r>
            <w:r w:rsidR="001F6828" w:rsidRPr="009544E0">
              <w:rPr>
                <w:rFonts w:ascii="Arial" w:eastAsia="Arial" w:hAnsi="Arial" w:cs="Arial"/>
                <w:color w:val="0070C0"/>
                <w:sz w:val="20"/>
                <w:szCs w:val="20"/>
              </w:rPr>
              <w:t xml:space="preserve"> March</w:t>
            </w:r>
            <w:r w:rsidR="008E35DA" w:rsidRPr="009544E0">
              <w:rPr>
                <w:rFonts w:ascii="Arial" w:eastAsia="Arial" w:hAnsi="Arial" w:cs="Arial"/>
                <w:color w:val="0070C0"/>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E4A18A1" w14:textId="77777777" w:rsidR="008E35DA"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31BA6A3E" w:rsidR="008E1D10" w:rsidRPr="00917746" w:rsidRDefault="008E1D10" w:rsidP="00E27AA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1D10">
              <w:rPr>
                <w:rFonts w:ascii="Arial" w:eastAsia="Arial" w:hAnsi="Arial" w:cs="Arial"/>
                <w:color w:val="0070C0"/>
                <w:sz w:val="20"/>
                <w:szCs w:val="19"/>
              </w:rPr>
              <w:t xml:space="preserve">DSWD-DRMB staff facilitates the provision of sanitation kits to DSWD Field Offices </w:t>
            </w:r>
            <w:r w:rsidR="00E27AAC">
              <w:rPr>
                <w:rFonts w:ascii="Arial" w:eastAsia="Arial" w:hAnsi="Arial" w:cs="Arial"/>
                <w:color w:val="0070C0"/>
                <w:sz w:val="20"/>
                <w:szCs w:val="19"/>
              </w:rPr>
              <w:t>MIMAROPA</w:t>
            </w:r>
            <w:r w:rsidRPr="008E1D10">
              <w:rPr>
                <w:rFonts w:ascii="Arial" w:eastAsia="Arial" w:hAnsi="Arial" w:cs="Arial"/>
                <w:color w:val="0070C0"/>
                <w:sz w:val="20"/>
                <w:szCs w:val="19"/>
              </w:rPr>
              <w:t xml:space="preserve"> and NCR</w:t>
            </w:r>
          </w:p>
        </w:tc>
      </w:tr>
    </w:tbl>
    <w:p w14:paraId="3104588A" w14:textId="77777777" w:rsidR="007D28FF" w:rsidRDefault="007D28F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24A8CB1"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CF42667" w:rsidR="008E35DA" w:rsidRPr="00D42B1F" w:rsidRDefault="005B7A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56F6300" w:rsidR="008E35DA" w:rsidRPr="008E20D4" w:rsidRDefault="00460125"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10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Continuous preparation for the Bayanihan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PhP)</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6621DFD" w14:textId="11B5150F"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BDBAE59" w:rsidR="008E35DA" w:rsidRPr="005B7AF6" w:rsidRDefault="00045238" w:rsidP="0004523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0</w:t>
            </w:r>
            <w:r w:rsidR="002E2BB1" w:rsidRPr="001E6968">
              <w:rPr>
                <w:rFonts w:ascii="Arial" w:eastAsia="Arial" w:hAnsi="Arial" w:cs="Arial"/>
                <w:color w:val="0070C0"/>
                <w:sz w:val="20"/>
                <w:szCs w:val="20"/>
              </w:rPr>
              <w:t xml:space="preserve"> </w:t>
            </w:r>
            <w:r w:rsidR="004152A3" w:rsidRPr="001E6968">
              <w:rPr>
                <w:rFonts w:ascii="Arial" w:eastAsia="Arial" w:hAnsi="Arial" w:cs="Arial"/>
                <w:color w:val="0070C0"/>
                <w:sz w:val="20"/>
                <w:szCs w:val="20"/>
              </w:rPr>
              <w:t>March</w:t>
            </w:r>
            <w:r w:rsidR="008E35DA" w:rsidRPr="001E696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2AA02FA4" w:rsidR="00AF55D8" w:rsidRPr="001E696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1E6968">
              <w:rPr>
                <w:rFonts w:ascii="Arial" w:eastAsia="Arial" w:hAnsi="Arial" w:cs="Arial"/>
                <w:color w:val="0070C0"/>
                <w:sz w:val="20"/>
                <w:szCs w:val="19"/>
              </w:rPr>
              <w:t xml:space="preserve">A total of </w:t>
            </w:r>
            <w:r w:rsidR="00045238">
              <w:rPr>
                <w:rFonts w:ascii="Arial" w:eastAsia="Arial" w:hAnsi="Arial" w:cs="Arial"/>
                <w:color w:val="0070C0"/>
                <w:sz w:val="20"/>
                <w:szCs w:val="19"/>
              </w:rPr>
              <w:t>69</w:t>
            </w:r>
            <w:r w:rsidRPr="001E6968">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5B7AF6" w:rsidRDefault="008E35DA" w:rsidP="002E2BB1">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B7AF6"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5B7AF6" w:rsidRDefault="008E35DA" w:rsidP="008266BC">
            <w:pPr>
              <w:spacing w:after="0" w:line="240" w:lineRule="auto"/>
              <w:contextualSpacing/>
              <w:jc w:val="both"/>
              <w:rPr>
                <w:rFonts w:ascii="Arial" w:eastAsia="Arial" w:hAnsi="Arial" w:cs="Arial"/>
                <w:b/>
                <w:sz w:val="20"/>
                <w:szCs w:val="19"/>
              </w:rPr>
            </w:pPr>
            <w:r w:rsidRPr="005B7AF6">
              <w:rPr>
                <w:rFonts w:ascii="Arial" w:eastAsia="Arial" w:hAnsi="Arial" w:cs="Arial"/>
                <w:b/>
                <w:sz w:val="20"/>
                <w:szCs w:val="19"/>
              </w:rPr>
              <w:t>Social Amelioration Program (SAP)</w:t>
            </w:r>
          </w:p>
          <w:p w14:paraId="6261C4AB" w14:textId="77777777" w:rsidR="001E6968" w:rsidRPr="00045238" w:rsidRDefault="001E6968" w:rsidP="001E6968">
            <w:pPr>
              <w:pStyle w:val="ListParagraph"/>
              <w:numPr>
                <w:ilvl w:val="0"/>
                <w:numId w:val="7"/>
              </w:numPr>
              <w:spacing w:after="0" w:line="240" w:lineRule="auto"/>
              <w:jc w:val="both"/>
              <w:rPr>
                <w:rFonts w:ascii="Arial" w:eastAsia="Arial" w:hAnsi="Arial" w:cs="Arial"/>
                <w:sz w:val="20"/>
                <w:szCs w:val="19"/>
              </w:rPr>
            </w:pPr>
            <w:r w:rsidRPr="00045238">
              <w:rPr>
                <w:rFonts w:ascii="Arial" w:eastAsia="Arial" w:hAnsi="Arial" w:cs="Arial"/>
                <w:sz w:val="20"/>
                <w:szCs w:val="19"/>
              </w:rPr>
              <w:t>A total amount of</w:t>
            </w:r>
            <w:r w:rsidRPr="00045238">
              <w:rPr>
                <w:rFonts w:ascii="Arial" w:eastAsia="Arial" w:hAnsi="Arial" w:cs="Arial"/>
                <w:b/>
                <w:sz w:val="20"/>
                <w:szCs w:val="19"/>
              </w:rPr>
              <w:t xml:space="preserve"> ₱266,095,500.00 </w:t>
            </w:r>
            <w:r w:rsidRPr="00045238">
              <w:rPr>
                <w:rFonts w:ascii="Arial" w:eastAsia="Arial" w:hAnsi="Arial" w:cs="Arial"/>
                <w:sz w:val="20"/>
                <w:szCs w:val="19"/>
              </w:rPr>
              <w:t xml:space="preserve">was paid to </w:t>
            </w:r>
            <w:r w:rsidRPr="00045238">
              <w:rPr>
                <w:rFonts w:ascii="Arial" w:eastAsia="Arial" w:hAnsi="Arial" w:cs="Arial"/>
                <w:b/>
                <w:sz w:val="20"/>
                <w:szCs w:val="19"/>
              </w:rPr>
              <w:t>48,381 waitlisted beneficiaries</w:t>
            </w:r>
            <w:r w:rsidRPr="00045238">
              <w:rPr>
                <w:rFonts w:ascii="Arial" w:eastAsia="Arial" w:hAnsi="Arial" w:cs="Arial"/>
                <w:sz w:val="20"/>
                <w:szCs w:val="19"/>
              </w:rPr>
              <w:t xml:space="preserve"> in the Region.</w:t>
            </w:r>
          </w:p>
          <w:p w14:paraId="6A562933" w14:textId="01E4259C"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of </w:t>
            </w:r>
            <w:r w:rsidRPr="005B7AF6">
              <w:rPr>
                <w:rFonts w:ascii="Arial" w:eastAsia="Arial" w:hAnsi="Arial" w:cs="Arial"/>
                <w:b/>
                <w:sz w:val="20"/>
                <w:szCs w:val="19"/>
              </w:rPr>
              <w:t>₱</w:t>
            </w:r>
            <w:r w:rsidR="00474320" w:rsidRPr="005B7AF6">
              <w:rPr>
                <w:rFonts w:ascii="Arial" w:eastAsia="Arial" w:hAnsi="Arial" w:cs="Arial"/>
                <w:b/>
                <w:sz w:val="20"/>
                <w:szCs w:val="19"/>
                <w:lang w:val="en-US"/>
              </w:rPr>
              <w:t>4,269,</w:t>
            </w:r>
            <w:r w:rsidR="00AF55D8" w:rsidRPr="005B7AF6">
              <w:rPr>
                <w:rFonts w:ascii="Arial" w:eastAsia="Arial" w:hAnsi="Arial" w:cs="Arial"/>
                <w:b/>
                <w:sz w:val="20"/>
                <w:szCs w:val="19"/>
                <w:lang w:val="en-US"/>
              </w:rPr>
              <w:t>507,</w:t>
            </w:r>
            <w:r w:rsidR="00474320" w:rsidRPr="005B7AF6">
              <w:rPr>
                <w:rFonts w:ascii="Arial" w:eastAsia="Arial" w:hAnsi="Arial" w:cs="Arial"/>
                <w:b/>
                <w:sz w:val="20"/>
                <w:szCs w:val="19"/>
                <w:lang w:val="en-US"/>
              </w:rPr>
              <w:t xml:space="preserve">000.00 </w:t>
            </w:r>
            <w:r w:rsidRPr="005B7AF6">
              <w:rPr>
                <w:rFonts w:ascii="Arial" w:eastAsia="Arial" w:hAnsi="Arial" w:cs="Arial"/>
                <w:sz w:val="20"/>
                <w:szCs w:val="19"/>
              </w:rPr>
              <w:t xml:space="preserve">was paid to </w:t>
            </w:r>
            <w:r w:rsidR="00474320" w:rsidRPr="005B7AF6">
              <w:rPr>
                <w:rFonts w:ascii="Arial" w:eastAsia="Arial" w:hAnsi="Arial" w:cs="Arial"/>
                <w:b/>
                <w:bCs/>
                <w:sz w:val="20"/>
                <w:szCs w:val="19"/>
                <w:lang w:val="en-US"/>
              </w:rPr>
              <w:t>776,</w:t>
            </w:r>
            <w:r w:rsidR="00AF55D8" w:rsidRPr="005B7AF6">
              <w:rPr>
                <w:rFonts w:ascii="Arial" w:eastAsia="Arial" w:hAnsi="Arial" w:cs="Arial"/>
                <w:b/>
                <w:bCs/>
                <w:sz w:val="20"/>
                <w:szCs w:val="19"/>
                <w:lang w:val="en-US"/>
              </w:rPr>
              <w:t>274</w:t>
            </w:r>
            <w:r w:rsidR="00474320" w:rsidRPr="005B7AF6">
              <w:rPr>
                <w:rFonts w:ascii="Arial" w:eastAsia="Arial" w:hAnsi="Arial" w:cs="Arial"/>
                <w:b/>
                <w:bCs/>
                <w:sz w:val="20"/>
                <w:szCs w:val="19"/>
                <w:lang w:val="en-US"/>
              </w:rPr>
              <w:t xml:space="preserve"> </w:t>
            </w:r>
            <w:r w:rsidRPr="005B7AF6">
              <w:rPr>
                <w:rFonts w:ascii="Arial" w:eastAsia="Arial" w:hAnsi="Arial" w:cs="Arial"/>
                <w:b/>
                <w:bCs/>
                <w:sz w:val="20"/>
                <w:szCs w:val="19"/>
                <w:lang w:val="en-US"/>
              </w:rPr>
              <w:t>beneficiaries</w:t>
            </w:r>
            <w:r w:rsidRPr="005B7AF6">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bCs/>
                <w:sz w:val="20"/>
                <w:szCs w:val="19"/>
              </w:rPr>
              <w:t>₱513,724,350.00</w:t>
            </w:r>
            <w:r w:rsidRPr="005B7AF6">
              <w:rPr>
                <w:rFonts w:ascii="Arial" w:eastAsia="Arial" w:hAnsi="Arial" w:cs="Arial"/>
                <w:sz w:val="20"/>
                <w:szCs w:val="19"/>
              </w:rPr>
              <w:t xml:space="preserve"> were paid through direct payout and cash cards to </w:t>
            </w:r>
            <w:r w:rsidRPr="005B7AF6">
              <w:rPr>
                <w:rFonts w:ascii="Arial" w:eastAsia="Arial" w:hAnsi="Arial" w:cs="Arial"/>
                <w:b/>
                <w:bCs/>
                <w:sz w:val="20"/>
                <w:szCs w:val="19"/>
              </w:rPr>
              <w:t>123,789</w:t>
            </w:r>
            <w:r w:rsidRPr="005B7AF6">
              <w:rPr>
                <w:rFonts w:ascii="Arial" w:eastAsia="Arial" w:hAnsi="Arial" w:cs="Arial"/>
                <w:sz w:val="20"/>
                <w:szCs w:val="19"/>
              </w:rPr>
              <w:t xml:space="preserve"> </w:t>
            </w:r>
            <w:r w:rsidRPr="005B7AF6">
              <w:rPr>
                <w:rFonts w:ascii="Arial" w:eastAsia="Arial" w:hAnsi="Arial" w:cs="Arial"/>
                <w:b/>
                <w:sz w:val="20"/>
                <w:szCs w:val="19"/>
              </w:rPr>
              <w:t>4Ps beneficiaries</w:t>
            </w:r>
            <w:r w:rsidRPr="005B7AF6">
              <w:rPr>
                <w:rFonts w:ascii="Arial" w:eastAsia="Arial" w:hAnsi="Arial" w:cs="Arial"/>
                <w:sz w:val="20"/>
                <w:szCs w:val="19"/>
              </w:rPr>
              <w:t xml:space="preserve"> while a total amount of </w:t>
            </w:r>
            <w:r w:rsidRPr="005B7AF6">
              <w:rPr>
                <w:rFonts w:ascii="Arial" w:eastAsia="Arial" w:hAnsi="Arial" w:cs="Arial"/>
                <w:b/>
                <w:sz w:val="20"/>
                <w:szCs w:val="19"/>
              </w:rPr>
              <w:t>₱</w:t>
            </w:r>
            <w:r w:rsidR="008D0314" w:rsidRPr="005B7AF6">
              <w:rPr>
                <w:rFonts w:ascii="Arial" w:eastAsia="Arial" w:hAnsi="Arial" w:cs="Arial"/>
                <w:b/>
                <w:sz w:val="20"/>
                <w:szCs w:val="19"/>
                <w:lang w:val="en-US"/>
              </w:rPr>
              <w:t xml:space="preserve">2,259,823,500.00 </w:t>
            </w:r>
            <w:r w:rsidRPr="005B7AF6">
              <w:rPr>
                <w:rFonts w:ascii="Arial" w:eastAsia="Arial" w:hAnsi="Arial" w:cs="Arial"/>
                <w:sz w:val="20"/>
                <w:szCs w:val="19"/>
              </w:rPr>
              <w:t xml:space="preserve">were paid through financial service providers (FSPs) to </w:t>
            </w:r>
            <w:r w:rsidR="008D0314" w:rsidRPr="005B7AF6">
              <w:rPr>
                <w:rFonts w:ascii="Arial" w:eastAsia="Arial" w:hAnsi="Arial" w:cs="Arial"/>
                <w:b/>
                <w:sz w:val="20"/>
                <w:szCs w:val="19"/>
                <w:lang w:val="en-US"/>
              </w:rPr>
              <w:t xml:space="preserve">410,877 </w:t>
            </w:r>
            <w:r w:rsidRPr="005B7AF6">
              <w:rPr>
                <w:rFonts w:ascii="Arial" w:eastAsia="Arial" w:hAnsi="Arial" w:cs="Arial"/>
                <w:b/>
                <w:sz w:val="20"/>
                <w:szCs w:val="19"/>
              </w:rPr>
              <w:t>non-4Ps beneficiaries</w:t>
            </w:r>
            <w:r w:rsidRPr="005B7AF6">
              <w:rPr>
                <w:rFonts w:ascii="Arial" w:eastAsia="Arial" w:hAnsi="Arial" w:cs="Arial"/>
                <w:sz w:val="20"/>
                <w:szCs w:val="19"/>
              </w:rPr>
              <w:t xml:space="preserve"> in Pangasinan for the second tranche implementation.</w:t>
            </w:r>
          </w:p>
          <w:p w14:paraId="239754A4"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sz w:val="20"/>
                <w:szCs w:val="19"/>
              </w:rPr>
              <w:t>₱</w:t>
            </w:r>
            <w:r w:rsidRPr="005B7AF6">
              <w:rPr>
                <w:rFonts w:ascii="Arial" w:eastAsia="Arial" w:hAnsi="Arial" w:cs="Arial"/>
                <w:b/>
                <w:sz w:val="20"/>
                <w:szCs w:val="19"/>
                <w:lang w:val="en-US"/>
              </w:rPr>
              <w:t xml:space="preserve">15,130,500.00 </w:t>
            </w:r>
            <w:r w:rsidRPr="005B7AF6">
              <w:rPr>
                <w:rFonts w:ascii="Arial" w:eastAsia="Arial" w:hAnsi="Arial" w:cs="Arial"/>
                <w:sz w:val="20"/>
                <w:szCs w:val="19"/>
              </w:rPr>
              <w:t xml:space="preserve">was paid to </w:t>
            </w:r>
            <w:r w:rsidRPr="005B7AF6">
              <w:rPr>
                <w:rFonts w:ascii="Arial" w:eastAsia="Arial" w:hAnsi="Arial" w:cs="Arial"/>
                <w:b/>
                <w:sz w:val="20"/>
                <w:szCs w:val="19"/>
              </w:rPr>
              <w:t xml:space="preserve">1,887 </w:t>
            </w:r>
            <w:r w:rsidRPr="005B7AF6">
              <w:rPr>
                <w:rFonts w:ascii="Arial" w:eastAsia="Arial" w:hAnsi="Arial" w:cs="Arial"/>
                <w:b/>
                <w:bCs/>
                <w:sz w:val="20"/>
                <w:szCs w:val="19"/>
              </w:rPr>
              <w:t>TNVS/PUV drivers</w:t>
            </w:r>
            <w:r w:rsidRPr="005B7AF6">
              <w:rPr>
                <w:rFonts w:ascii="Arial" w:eastAsia="Arial" w:hAnsi="Arial" w:cs="Arial"/>
                <w:sz w:val="20"/>
                <w:szCs w:val="19"/>
              </w:rPr>
              <w:t xml:space="preserve"> in the Region.</w:t>
            </w:r>
          </w:p>
          <w:p w14:paraId="7F96C9ED"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I staff noted all the observations, issues, queries, and concerns relative </w:t>
            </w:r>
            <w:r w:rsidRPr="005B7AF6">
              <w:rPr>
                <w:rFonts w:ascii="Arial" w:eastAsia="Arial" w:hAnsi="Arial" w:cs="Arial"/>
                <w:sz w:val="20"/>
                <w:szCs w:val="19"/>
              </w:rPr>
              <w:lastRenderedPageBreak/>
              <w:t>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F574BED" w:rsidR="008E35DA" w:rsidRPr="00045238"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45238">
              <w:rPr>
                <w:rFonts w:ascii="Arial" w:eastAsia="Arial" w:hAnsi="Arial" w:cs="Arial"/>
                <w:sz w:val="20"/>
                <w:szCs w:val="20"/>
              </w:rPr>
              <w:t>10</w:t>
            </w:r>
            <w:r w:rsidR="00A0052E" w:rsidRPr="0004523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2ED9E" w:rsidR="008E35DA"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tinuously provides augmentation support through Assistance to Individuals in Crisis Situation (AICS). A total of </w:t>
            </w:r>
            <w:r w:rsidR="00460125" w:rsidRPr="00045238">
              <w:rPr>
                <w:rFonts w:ascii="Arial" w:eastAsia="Arial" w:hAnsi="Arial" w:cs="Arial"/>
                <w:b/>
                <w:sz w:val="20"/>
                <w:szCs w:val="19"/>
                <w:lang w:bidi="en-US"/>
              </w:rPr>
              <w:t xml:space="preserve">142,851 </w:t>
            </w:r>
            <w:r w:rsidRPr="00045238">
              <w:rPr>
                <w:rFonts w:ascii="Arial" w:eastAsia="Arial" w:hAnsi="Arial" w:cs="Arial"/>
                <w:b/>
                <w:sz w:val="20"/>
                <w:szCs w:val="19"/>
                <w:lang w:bidi="en-US"/>
              </w:rPr>
              <w:t>clients</w:t>
            </w:r>
            <w:r w:rsidRPr="00045238">
              <w:rPr>
                <w:rFonts w:ascii="Arial" w:eastAsia="Arial" w:hAnsi="Arial" w:cs="Arial"/>
                <w:sz w:val="20"/>
                <w:szCs w:val="19"/>
                <w:lang w:bidi="en-US"/>
              </w:rPr>
              <w:t xml:space="preserve"> were served and provided with assistance amounting to </w:t>
            </w:r>
            <w:r w:rsidR="00460125" w:rsidRPr="00045238">
              <w:rPr>
                <w:rFonts w:ascii="Arial" w:eastAsia="Arial" w:hAnsi="Arial" w:cs="Arial"/>
                <w:b/>
                <w:sz w:val="20"/>
                <w:szCs w:val="19"/>
                <w:lang w:bidi="en-US"/>
              </w:rPr>
              <w:t xml:space="preserve">₱438,069,534.83 </w:t>
            </w:r>
            <w:r w:rsidRPr="00045238">
              <w:rPr>
                <w:rFonts w:ascii="Arial" w:eastAsia="Arial" w:hAnsi="Arial" w:cs="Arial"/>
                <w:sz w:val="20"/>
                <w:szCs w:val="19"/>
                <w:lang w:bidi="en-US"/>
              </w:rPr>
              <w:t>through medic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buri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xml:space="preserve">, food </w:t>
            </w:r>
            <w:r w:rsidR="001A244D" w:rsidRPr="00045238">
              <w:rPr>
                <w:rFonts w:ascii="Arial" w:eastAsia="Arial" w:hAnsi="Arial" w:cs="Arial"/>
                <w:sz w:val="20"/>
                <w:szCs w:val="19"/>
                <w:lang w:bidi="en-US"/>
              </w:rPr>
              <w:t xml:space="preserve">assistance, </w:t>
            </w:r>
            <w:r w:rsidRPr="00045238">
              <w:rPr>
                <w:rFonts w:ascii="Arial" w:eastAsia="Arial" w:hAnsi="Arial" w:cs="Arial"/>
                <w:sz w:val="20"/>
                <w:szCs w:val="19"/>
                <w:lang w:bidi="en-US"/>
              </w:rPr>
              <w:t xml:space="preserve">and other </w:t>
            </w:r>
            <w:r w:rsidR="001A244D" w:rsidRPr="00045238">
              <w:rPr>
                <w:rFonts w:ascii="Arial" w:eastAsia="Arial" w:hAnsi="Arial" w:cs="Arial"/>
                <w:sz w:val="20"/>
                <w:szCs w:val="19"/>
                <w:lang w:bidi="en-US"/>
              </w:rPr>
              <w:t>AICS services</w:t>
            </w:r>
            <w:r w:rsidRPr="00045238">
              <w:rPr>
                <w:rFonts w:ascii="Arial" w:eastAsia="Arial" w:hAnsi="Arial" w:cs="Arial"/>
                <w:sz w:val="20"/>
                <w:szCs w:val="19"/>
                <w:lang w:bidi="en-US"/>
              </w:rPr>
              <w:t xml:space="preserve">. </w:t>
            </w:r>
          </w:p>
          <w:p w14:paraId="6652A8ED" w14:textId="46EA80AE" w:rsidR="00460125" w:rsidRPr="00045238"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through the Sustainable Livelihood Program (SLP) under its Livelihood Assistance Grant 1 (LAG 1) </w:t>
            </w:r>
            <w:r w:rsidR="001A244D" w:rsidRPr="00045238">
              <w:rPr>
                <w:rFonts w:ascii="Arial" w:eastAsia="Arial" w:hAnsi="Arial" w:cs="Arial"/>
                <w:sz w:val="20"/>
                <w:szCs w:val="19"/>
                <w:lang w:bidi="en-US"/>
              </w:rPr>
              <w:t xml:space="preserve">has </w:t>
            </w:r>
            <w:r w:rsidRPr="00045238">
              <w:rPr>
                <w:rFonts w:ascii="Arial" w:eastAsia="Arial" w:hAnsi="Arial" w:cs="Arial"/>
                <w:sz w:val="20"/>
                <w:szCs w:val="19"/>
                <w:lang w:bidi="en-US"/>
              </w:rPr>
              <w:t xml:space="preserve">already disbursed a total amount of </w:t>
            </w:r>
            <w:r w:rsidRPr="00045238">
              <w:rPr>
                <w:rFonts w:ascii="Arial" w:eastAsia="Arial" w:hAnsi="Arial" w:cs="Arial"/>
                <w:b/>
                <w:sz w:val="20"/>
                <w:szCs w:val="19"/>
                <w:lang w:bidi="en-US"/>
              </w:rPr>
              <w:t>₱50,031,597.20</w:t>
            </w:r>
            <w:r w:rsidRPr="00045238">
              <w:rPr>
                <w:rFonts w:ascii="Arial" w:eastAsia="Arial" w:hAnsi="Arial" w:cs="Arial"/>
                <w:sz w:val="20"/>
                <w:szCs w:val="19"/>
                <w:lang w:bidi="en-US"/>
              </w:rPr>
              <w:t xml:space="preserve"> to </w:t>
            </w:r>
            <w:r w:rsidRPr="00045238">
              <w:rPr>
                <w:rFonts w:ascii="Arial" w:eastAsia="Arial" w:hAnsi="Arial" w:cs="Arial"/>
                <w:b/>
                <w:sz w:val="20"/>
                <w:szCs w:val="19"/>
                <w:lang w:bidi="en-US"/>
              </w:rPr>
              <w:t xml:space="preserve">5,991 </w:t>
            </w:r>
            <w:r w:rsidRPr="00045238">
              <w:rPr>
                <w:rFonts w:ascii="Arial" w:eastAsia="Arial" w:hAnsi="Arial" w:cs="Arial"/>
                <w:sz w:val="20"/>
                <w:szCs w:val="19"/>
                <w:lang w:bidi="en-US"/>
              </w:rPr>
              <w:t>beneficiaries.</w:t>
            </w:r>
          </w:p>
          <w:p w14:paraId="2D3E4AAF" w14:textId="4ED9A1BC" w:rsidR="0042714C"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ensures provision of augmentation support to LGUs, stakeholders and partners.</w:t>
            </w:r>
          </w:p>
          <w:p w14:paraId="413271BD" w14:textId="77777777" w:rsidR="005B7AF6" w:rsidRPr="00045238" w:rsidRDefault="005B7AF6"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452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5238">
              <w:rPr>
                <w:rFonts w:ascii="Arial" w:eastAsia="Arial" w:hAnsi="Arial" w:cs="Arial"/>
                <w:b/>
                <w:sz w:val="20"/>
                <w:szCs w:val="19"/>
              </w:rPr>
              <w:t>Social Amelioration Program (SAP)</w:t>
            </w:r>
          </w:p>
          <w:p w14:paraId="758507C8" w14:textId="77777777"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ducted payout to </w:t>
            </w:r>
            <w:r w:rsidRPr="00045238">
              <w:rPr>
                <w:rFonts w:ascii="Arial" w:eastAsia="Arial" w:hAnsi="Arial" w:cs="Arial"/>
                <w:b/>
                <w:sz w:val="20"/>
                <w:szCs w:val="19"/>
                <w:lang w:bidi="en-US"/>
              </w:rPr>
              <w:t>19,554 beneficiaries</w:t>
            </w:r>
            <w:r w:rsidRPr="00045238">
              <w:rPr>
                <w:rFonts w:ascii="Arial" w:eastAsia="Arial" w:hAnsi="Arial" w:cs="Arial"/>
                <w:sz w:val="20"/>
                <w:szCs w:val="19"/>
                <w:lang w:bidi="en-US"/>
              </w:rPr>
              <w:t xml:space="preserve"> of the Bayanihan 2 with a total amount of</w:t>
            </w:r>
            <w:r w:rsidRPr="00045238">
              <w:t xml:space="preserve"> </w:t>
            </w:r>
            <w:r w:rsidRPr="000452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FC4330"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sz w:val="20"/>
                <w:szCs w:val="20"/>
              </w:rPr>
            </w:pPr>
            <w:r w:rsidRPr="00FC4330">
              <w:rPr>
                <w:rFonts w:ascii="Arial" w:eastAsia="Arial" w:hAnsi="Arial" w:cs="Arial"/>
                <w:sz w:val="20"/>
                <w:szCs w:val="20"/>
              </w:rPr>
              <w:t>04 March</w:t>
            </w:r>
            <w:r w:rsidR="008E35DA" w:rsidRPr="00FC4330">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Policy and Plan Division (PPD) </w:t>
            </w:r>
            <w:r w:rsidR="002D42C0" w:rsidRPr="00FC4330">
              <w:rPr>
                <w:rFonts w:ascii="Arial" w:eastAsia="Arial" w:hAnsi="Arial" w:cs="Arial"/>
                <w:sz w:val="20"/>
                <w:szCs w:val="20"/>
              </w:rPr>
              <w:t xml:space="preserve">of DSWD-FO CALABARZON </w:t>
            </w:r>
            <w:r w:rsidRPr="00FC4330">
              <w:rPr>
                <w:rFonts w:ascii="Arial" w:eastAsia="Arial" w:hAnsi="Arial" w:cs="Arial"/>
                <w:sz w:val="20"/>
                <w:szCs w:val="20"/>
              </w:rPr>
              <w:t>represented the Field Office in the 1</w:t>
            </w:r>
            <w:r w:rsidRPr="00FC4330">
              <w:rPr>
                <w:rFonts w:ascii="Arial" w:eastAsia="Arial" w:hAnsi="Arial" w:cs="Arial"/>
                <w:sz w:val="20"/>
                <w:szCs w:val="20"/>
                <w:vertAlign w:val="superscript"/>
              </w:rPr>
              <w:t xml:space="preserve">st </w:t>
            </w:r>
            <w:r w:rsidRPr="00FC4330">
              <w:rPr>
                <w:rFonts w:ascii="Arial" w:eastAsia="Arial" w:hAnsi="Arial" w:cs="Arial"/>
                <w:sz w:val="20"/>
                <w:szCs w:val="20"/>
              </w:rPr>
              <w:t>Quarter Regional Task Force (RTF) against COVID-19 Recovery Cluster meeting t</w:t>
            </w:r>
            <w:r w:rsidR="002D42C0" w:rsidRPr="00FC4330">
              <w:rPr>
                <w:rFonts w:ascii="Arial" w:eastAsia="Arial" w:hAnsi="Arial" w:cs="Arial"/>
                <w:sz w:val="20"/>
                <w:szCs w:val="20"/>
              </w:rPr>
              <w:t>h</w:t>
            </w:r>
            <w:r w:rsidRPr="00FC4330">
              <w:rPr>
                <w:rFonts w:ascii="Arial" w:eastAsia="Arial" w:hAnsi="Arial" w:cs="Arial"/>
                <w:sz w:val="20"/>
                <w:szCs w:val="20"/>
              </w:rPr>
              <w:t>rough virtual teleconference. The meeting served as a venue to discuss the efforts of the Regional Line Agencies (RLAs) to contain the virus against the demand to restore the economy from the Phase III of the Regional Action Plan.</w:t>
            </w:r>
          </w:p>
          <w:p w14:paraId="66F175F9" w14:textId="2157C6F8"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represented the Field Office in the Regional Inter-Agency Task Force on Emerging Infectious Diseases (IATF-EID) to deliberate the request of Ibaan, Lobo, and Lipa City for the de-escalation of their quarantine level from Modified General Community Quarantine (MGCQ) to General Community Quarantine (GCQ).</w:t>
            </w:r>
          </w:p>
          <w:p w14:paraId="19264634" w14:textId="11A8EC3B"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lastRenderedPageBreak/>
              <w:t>DSWD-FO CALABARZON DRMD monitored the hauling of 503 FFPs at the NRLMB to be delivered to the municipality of Calaca, Batangas.</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02DA4D9E"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77777777" w:rsidR="002F1ECE"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F33956" w:rsidRPr="00FC4330">
              <w:t xml:space="preserve"> </w:t>
            </w:r>
            <w:r w:rsidR="00F33956" w:rsidRPr="00FC4330">
              <w:rPr>
                <w:rFonts w:ascii="Arial" w:eastAsia="Arial" w:hAnsi="Arial" w:cs="Arial"/>
                <w:sz w:val="20"/>
                <w:szCs w:val="20"/>
              </w:rPr>
              <w:t xml:space="preserve">826,949,500.00 </w:t>
            </w:r>
            <w:r w:rsidRPr="00FC4330">
              <w:rPr>
                <w:rFonts w:ascii="Arial" w:eastAsia="Arial" w:hAnsi="Arial" w:cs="Arial"/>
                <w:sz w:val="20"/>
                <w:szCs w:val="20"/>
              </w:rPr>
              <w:t>for additional families (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178B112" w:rsidR="008E35DA" w:rsidRPr="005B7AF6" w:rsidRDefault="001E6968" w:rsidP="000452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E6968">
              <w:rPr>
                <w:rFonts w:ascii="Arial" w:eastAsia="Arial" w:hAnsi="Arial" w:cs="Arial"/>
                <w:color w:val="0070C0"/>
                <w:sz w:val="20"/>
                <w:szCs w:val="20"/>
              </w:rPr>
              <w:t>1</w:t>
            </w:r>
            <w:r w:rsidR="00045238">
              <w:rPr>
                <w:rFonts w:ascii="Arial" w:eastAsia="Arial" w:hAnsi="Arial" w:cs="Arial"/>
                <w:color w:val="0070C0"/>
                <w:sz w:val="20"/>
                <w:szCs w:val="20"/>
              </w:rPr>
              <w:t>1</w:t>
            </w:r>
            <w:r w:rsidR="00C71058" w:rsidRPr="001E6968">
              <w:rPr>
                <w:rFonts w:ascii="Arial" w:eastAsia="Arial" w:hAnsi="Arial" w:cs="Arial"/>
                <w:color w:val="0070C0"/>
                <w:sz w:val="20"/>
                <w:szCs w:val="20"/>
              </w:rPr>
              <w:t xml:space="preserve"> March</w:t>
            </w:r>
            <w:r w:rsidR="008E35DA" w:rsidRPr="001E6968">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0F985646" w:rsidR="00C71058" w:rsidRPr="00E53832" w:rsidRDefault="00C71058" w:rsidP="00045238">
            <w:pPr>
              <w:pStyle w:val="ListParagraph"/>
              <w:numPr>
                <w:ilvl w:val="0"/>
                <w:numId w:val="6"/>
              </w:numPr>
              <w:spacing w:after="0" w:line="240" w:lineRule="auto"/>
              <w:jc w:val="both"/>
              <w:rPr>
                <w:rFonts w:ascii="Arial" w:eastAsia="Times New Roman" w:hAnsi="Arial" w:cs="Arial"/>
                <w:color w:val="0070C0"/>
                <w:sz w:val="20"/>
                <w:szCs w:val="20"/>
              </w:rPr>
            </w:pPr>
            <w:r w:rsidRPr="00E53832">
              <w:rPr>
                <w:rFonts w:ascii="Arial" w:eastAsia="Times New Roman" w:hAnsi="Arial" w:cs="Arial"/>
                <w:color w:val="0070C0"/>
                <w:sz w:val="20"/>
                <w:szCs w:val="20"/>
              </w:rPr>
              <w:t xml:space="preserve">DSWD-FO VI provided </w:t>
            </w:r>
            <w:r w:rsidR="00E53832" w:rsidRPr="00E53832">
              <w:rPr>
                <w:rFonts w:ascii="Arial" w:eastAsia="Times New Roman" w:hAnsi="Arial" w:cs="Arial"/>
                <w:b/>
                <w:color w:val="0070C0"/>
                <w:sz w:val="20"/>
                <w:szCs w:val="20"/>
              </w:rPr>
              <w:t>₱</w:t>
            </w:r>
            <w:r w:rsidR="00045238" w:rsidRPr="00045238">
              <w:rPr>
                <w:rFonts w:ascii="Arial" w:eastAsia="Times New Roman" w:hAnsi="Arial" w:cs="Arial"/>
                <w:b/>
                <w:color w:val="0070C0"/>
                <w:sz w:val="20"/>
                <w:szCs w:val="20"/>
              </w:rPr>
              <w:t>650,800.00</w:t>
            </w:r>
            <w:r w:rsidR="00045238">
              <w:rPr>
                <w:rFonts w:ascii="Arial" w:eastAsia="Times New Roman" w:hAnsi="Arial" w:cs="Arial"/>
                <w:b/>
                <w:color w:val="0070C0"/>
                <w:sz w:val="20"/>
                <w:szCs w:val="20"/>
              </w:rPr>
              <w:t xml:space="preserve"> </w:t>
            </w:r>
            <w:r w:rsidRPr="00E53832">
              <w:rPr>
                <w:rFonts w:ascii="Arial" w:eastAsia="Times New Roman" w:hAnsi="Arial" w:cs="Arial"/>
                <w:color w:val="0070C0"/>
                <w:sz w:val="20"/>
                <w:szCs w:val="20"/>
              </w:rPr>
              <w:t>worth of assistance to</w:t>
            </w:r>
            <w:r w:rsidR="00E53832" w:rsidRPr="00E53832">
              <w:rPr>
                <w:color w:val="0070C0"/>
              </w:rPr>
              <w:t xml:space="preserve"> </w:t>
            </w:r>
            <w:r w:rsidR="00045238">
              <w:rPr>
                <w:rFonts w:ascii="Arial" w:eastAsia="Times New Roman" w:hAnsi="Arial" w:cs="Arial"/>
                <w:b/>
                <w:color w:val="0070C0"/>
                <w:sz w:val="20"/>
                <w:szCs w:val="20"/>
              </w:rPr>
              <w:t>144</w:t>
            </w:r>
            <w:r w:rsidR="00E53832" w:rsidRPr="00E53832">
              <w:rPr>
                <w:rFonts w:ascii="Arial" w:eastAsia="Times New Roman" w:hAnsi="Arial" w:cs="Arial"/>
                <w:color w:val="0070C0"/>
                <w:sz w:val="20"/>
                <w:szCs w:val="20"/>
              </w:rPr>
              <w:t xml:space="preserve"> </w:t>
            </w:r>
            <w:r w:rsidRPr="00E53832">
              <w:rPr>
                <w:rFonts w:ascii="Arial" w:eastAsia="Times New Roman" w:hAnsi="Arial" w:cs="Arial"/>
                <w:b/>
                <w:color w:val="0070C0"/>
                <w:sz w:val="20"/>
                <w:szCs w:val="20"/>
              </w:rPr>
              <w:t>individuals</w:t>
            </w:r>
            <w:r w:rsidRPr="00E53832">
              <w:rPr>
                <w:rFonts w:ascii="Arial" w:eastAsia="Times New Roman" w:hAnsi="Arial" w:cs="Arial"/>
                <w:color w:val="0070C0"/>
                <w:sz w:val="20"/>
                <w:szCs w:val="20"/>
              </w:rPr>
              <w:t xml:space="preserve"> through </w:t>
            </w:r>
            <w:r w:rsidRPr="00E53832">
              <w:rPr>
                <w:rFonts w:ascii="Arial" w:eastAsia="Times New Roman" w:hAnsi="Arial" w:cs="Arial"/>
                <w:b/>
                <w:color w:val="0070C0"/>
                <w:sz w:val="20"/>
                <w:szCs w:val="20"/>
              </w:rPr>
              <w:t>Assistance to Individuals in Crisis Situation (AICS</w:t>
            </w:r>
            <w:r w:rsidRPr="00E53832">
              <w:rPr>
                <w:rFonts w:ascii="Arial" w:eastAsia="Times New Roman" w:hAnsi="Arial" w:cs="Arial"/>
                <w:color w:val="0070C0"/>
                <w:sz w:val="20"/>
                <w:szCs w:val="20"/>
              </w:rPr>
              <w:t xml:space="preserve">) </w:t>
            </w:r>
            <w:r w:rsidR="009F590F" w:rsidRPr="00E53832">
              <w:rPr>
                <w:rFonts w:ascii="Arial" w:eastAsia="Times New Roman" w:hAnsi="Arial" w:cs="Arial"/>
                <w:color w:val="0070C0"/>
                <w:sz w:val="20"/>
                <w:szCs w:val="20"/>
              </w:rPr>
              <w:t>on</w:t>
            </w:r>
            <w:r w:rsidRPr="00E53832">
              <w:rPr>
                <w:rFonts w:ascii="Arial" w:eastAsia="Times New Roman" w:hAnsi="Arial" w:cs="Arial"/>
                <w:color w:val="0070C0"/>
                <w:sz w:val="20"/>
                <w:szCs w:val="20"/>
              </w:rPr>
              <w:t xml:space="preserve"> </w:t>
            </w:r>
            <w:r w:rsidR="00045238">
              <w:rPr>
                <w:rFonts w:ascii="Arial" w:eastAsia="Times New Roman" w:hAnsi="Arial" w:cs="Arial"/>
                <w:color w:val="0070C0"/>
                <w:sz w:val="20"/>
                <w:szCs w:val="20"/>
              </w:rPr>
              <w:t>10</w:t>
            </w:r>
            <w:r w:rsidR="009F590F" w:rsidRPr="00E53832">
              <w:rPr>
                <w:rFonts w:ascii="Arial" w:eastAsia="Times New Roman" w:hAnsi="Arial" w:cs="Arial"/>
                <w:color w:val="0070C0"/>
                <w:sz w:val="20"/>
                <w:szCs w:val="20"/>
              </w:rPr>
              <w:t xml:space="preserve"> March 2021.</w:t>
            </w:r>
          </w:p>
          <w:p w14:paraId="235ADE50" w14:textId="65714177" w:rsidR="00E53832" w:rsidRPr="00E53832" w:rsidRDefault="00E53832" w:rsidP="00045238">
            <w:pPr>
              <w:pStyle w:val="ListParagraph"/>
              <w:numPr>
                <w:ilvl w:val="0"/>
                <w:numId w:val="6"/>
              </w:numPr>
              <w:spacing w:after="0" w:line="240" w:lineRule="auto"/>
              <w:jc w:val="both"/>
              <w:rPr>
                <w:rFonts w:ascii="Arial" w:eastAsia="Times New Roman" w:hAnsi="Arial" w:cs="Arial"/>
                <w:color w:val="0070C0"/>
                <w:sz w:val="20"/>
                <w:szCs w:val="20"/>
              </w:rPr>
            </w:pPr>
            <w:r w:rsidRPr="00E53832">
              <w:rPr>
                <w:rFonts w:ascii="Arial" w:eastAsia="Times New Roman" w:hAnsi="Arial" w:cs="Arial"/>
                <w:color w:val="0070C0"/>
                <w:sz w:val="20"/>
                <w:szCs w:val="20"/>
              </w:rPr>
              <w:t xml:space="preserve">DSWD-FO VI </w:t>
            </w:r>
            <w:r w:rsidR="00045238" w:rsidRPr="00045238">
              <w:rPr>
                <w:rFonts w:ascii="Arial" w:eastAsia="Times New Roman" w:hAnsi="Arial" w:cs="Arial"/>
                <w:color w:val="0070C0"/>
                <w:sz w:val="20"/>
                <w:szCs w:val="20"/>
              </w:rPr>
              <w:t>Released 1000 FFPs to Concepcion, Iloilo a</w:t>
            </w:r>
            <w:r w:rsidR="00045238">
              <w:rPr>
                <w:rFonts w:ascii="Arial" w:eastAsia="Times New Roman" w:hAnsi="Arial" w:cs="Arial"/>
                <w:color w:val="0070C0"/>
                <w:sz w:val="20"/>
                <w:szCs w:val="20"/>
              </w:rPr>
              <w:t>nd 15 FFPs to Roxas City, Capiz</w:t>
            </w:r>
            <w:r w:rsidRPr="00E53832">
              <w:rPr>
                <w:rFonts w:ascii="Arial" w:eastAsia="Times New Roman" w:hAnsi="Arial" w:cs="Arial"/>
                <w:color w:val="0070C0"/>
                <w:sz w:val="20"/>
                <w:szCs w:val="20"/>
              </w:rPr>
              <w:t>.</w:t>
            </w:r>
          </w:p>
          <w:p w14:paraId="34C63C6A" w14:textId="4BC017B8" w:rsidR="008E35DA" w:rsidRPr="005B7AF6" w:rsidRDefault="008E35DA" w:rsidP="00E53832">
            <w:pPr>
              <w:pStyle w:val="ListParagraph"/>
              <w:numPr>
                <w:ilvl w:val="0"/>
                <w:numId w:val="6"/>
              </w:numPr>
              <w:spacing w:after="0" w:line="240" w:lineRule="auto"/>
              <w:jc w:val="both"/>
              <w:rPr>
                <w:rFonts w:ascii="Arial" w:eastAsia="Times New Roman" w:hAnsi="Arial" w:cs="Arial"/>
                <w:sz w:val="20"/>
                <w:szCs w:val="20"/>
              </w:rPr>
            </w:pPr>
            <w:r w:rsidRPr="005B7AF6">
              <w:rPr>
                <w:rFonts w:ascii="Arial" w:eastAsia="Times New Roman" w:hAnsi="Arial" w:cs="Arial"/>
                <w:sz w:val="20"/>
                <w:szCs w:val="20"/>
              </w:rPr>
              <w:t>DSWD-FO VI is continuously repacking FFPs at the DSWD Regional Warehouse.</w:t>
            </w:r>
          </w:p>
          <w:p w14:paraId="15046EEC" w14:textId="388C041A" w:rsidR="002E744B" w:rsidRPr="005B7AF6"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5B7AF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B7AF6">
              <w:rPr>
                <w:rFonts w:ascii="Arial" w:eastAsia="Times New Roman" w:hAnsi="Arial" w:cs="Arial"/>
                <w:b/>
                <w:bCs/>
                <w:sz w:val="20"/>
                <w:szCs w:val="20"/>
              </w:rPr>
              <w:t>Social Amelioration Program (SAP)</w:t>
            </w:r>
          </w:p>
          <w:p w14:paraId="6F316AEC" w14:textId="77777777" w:rsidR="008E35DA" w:rsidRPr="005B7AF6" w:rsidRDefault="008E35DA" w:rsidP="008266BC">
            <w:pPr>
              <w:pStyle w:val="ListParagraph"/>
              <w:numPr>
                <w:ilvl w:val="0"/>
                <w:numId w:val="6"/>
              </w:numPr>
              <w:spacing w:after="0" w:line="240" w:lineRule="auto"/>
              <w:jc w:val="both"/>
              <w:rPr>
                <w:rFonts w:eastAsia="Times New Roman"/>
              </w:rPr>
            </w:pPr>
            <w:r w:rsidRPr="005B7AF6">
              <w:rPr>
                <w:rFonts w:ascii="Arial" w:eastAsia="Times New Roman" w:hAnsi="Arial" w:cs="Arial"/>
                <w:sz w:val="20"/>
                <w:szCs w:val="20"/>
              </w:rPr>
              <w:t xml:space="preserve">To date, a total of </w:t>
            </w:r>
            <w:r w:rsidRPr="005B7AF6">
              <w:rPr>
                <w:rFonts w:ascii="Arial" w:eastAsia="Times New Roman" w:hAnsi="Arial" w:cs="Arial"/>
                <w:b/>
                <w:sz w:val="20"/>
                <w:szCs w:val="20"/>
              </w:rPr>
              <w:t>₱1,496,509,500.00</w:t>
            </w:r>
            <w:r w:rsidRPr="005B7AF6">
              <w:rPr>
                <w:rFonts w:ascii="Arial" w:eastAsia="Times New Roman" w:hAnsi="Arial" w:cs="Arial"/>
                <w:sz w:val="20"/>
                <w:szCs w:val="20"/>
              </w:rPr>
              <w:t xml:space="preserve"> was provided to </w:t>
            </w:r>
            <w:r w:rsidRPr="005B7AF6">
              <w:rPr>
                <w:rFonts w:ascii="Arial" w:eastAsia="Times New Roman" w:hAnsi="Arial" w:cs="Arial"/>
                <w:b/>
                <w:sz w:val="20"/>
                <w:szCs w:val="20"/>
              </w:rPr>
              <w:t>321,830 4Ps beneficiaries</w:t>
            </w:r>
            <w:r w:rsidRPr="005B7AF6">
              <w:rPr>
                <w:rFonts w:ascii="Arial" w:eastAsia="Times New Roman" w:hAnsi="Arial" w:cs="Arial"/>
                <w:sz w:val="20"/>
                <w:szCs w:val="20"/>
              </w:rPr>
              <w:t xml:space="preserve"> and </w:t>
            </w:r>
            <w:r w:rsidRPr="005B7AF6">
              <w:rPr>
                <w:rFonts w:ascii="Arial" w:eastAsia="Times New Roman" w:hAnsi="Arial" w:cs="Arial"/>
                <w:b/>
                <w:sz w:val="20"/>
                <w:szCs w:val="20"/>
              </w:rPr>
              <w:t>₱6,788,214,000.00</w:t>
            </w:r>
            <w:r w:rsidRPr="005B7AF6">
              <w:rPr>
                <w:rFonts w:ascii="Arial" w:eastAsia="Times New Roman" w:hAnsi="Arial" w:cs="Arial"/>
                <w:sz w:val="20"/>
                <w:szCs w:val="20"/>
              </w:rPr>
              <w:t xml:space="preserve"> was provided to </w:t>
            </w:r>
            <w:r w:rsidRPr="005B7AF6">
              <w:rPr>
                <w:rFonts w:ascii="Arial" w:eastAsia="Times New Roman" w:hAnsi="Arial" w:cs="Arial"/>
                <w:b/>
                <w:sz w:val="20"/>
                <w:szCs w:val="20"/>
              </w:rPr>
              <w:t>1,131,369 non-4Ps beneficiaries</w:t>
            </w:r>
            <w:r w:rsidRPr="005B7AF6">
              <w:rPr>
                <w:rFonts w:ascii="Arial" w:eastAsia="Times New Roman" w:hAnsi="Arial" w:cs="Arial"/>
                <w:sz w:val="20"/>
                <w:szCs w:val="20"/>
              </w:rPr>
              <w:t xml:space="preserve"> for the first tranche.</w:t>
            </w:r>
          </w:p>
          <w:p w14:paraId="55DFCC14" w14:textId="77777777" w:rsidR="008E35DA" w:rsidRPr="005B7AF6" w:rsidRDefault="008E35DA" w:rsidP="008266BC">
            <w:pPr>
              <w:pStyle w:val="ListParagraph"/>
              <w:numPr>
                <w:ilvl w:val="0"/>
                <w:numId w:val="6"/>
              </w:numPr>
              <w:spacing w:after="0" w:line="240" w:lineRule="auto"/>
              <w:jc w:val="both"/>
              <w:rPr>
                <w:rFonts w:eastAsia="Times New Roman"/>
              </w:rPr>
            </w:pPr>
            <w:r w:rsidRPr="005B7AF6">
              <w:rPr>
                <w:rFonts w:ascii="Arial" w:eastAsia="Times New Roman" w:hAnsi="Arial" w:cs="Arial"/>
                <w:sz w:val="20"/>
                <w:szCs w:val="20"/>
              </w:rPr>
              <w:t xml:space="preserve">DSWD-FO VI has served </w:t>
            </w:r>
            <w:r w:rsidRPr="005B7AF6">
              <w:rPr>
                <w:rFonts w:ascii="Arial" w:eastAsia="Times New Roman" w:hAnsi="Arial" w:cs="Arial"/>
                <w:b/>
                <w:sz w:val="20"/>
                <w:szCs w:val="20"/>
              </w:rPr>
              <w:t>103,608 4Ps beneficiaries</w:t>
            </w:r>
            <w:r w:rsidRPr="005B7AF6">
              <w:rPr>
                <w:rFonts w:ascii="Arial" w:eastAsia="Times New Roman" w:hAnsi="Arial" w:cs="Arial"/>
                <w:sz w:val="20"/>
                <w:szCs w:val="20"/>
              </w:rPr>
              <w:t xml:space="preserve"> amounting to </w:t>
            </w:r>
            <w:r w:rsidRPr="005B7AF6">
              <w:rPr>
                <w:rFonts w:ascii="Arial" w:eastAsia="Times New Roman" w:hAnsi="Arial" w:cs="Arial"/>
                <w:b/>
                <w:sz w:val="20"/>
                <w:szCs w:val="20"/>
              </w:rPr>
              <w:t>₱481,777,200.00</w:t>
            </w:r>
            <w:r w:rsidRPr="005B7AF6">
              <w:rPr>
                <w:rFonts w:ascii="Arial" w:eastAsia="Times New Roman" w:hAnsi="Arial" w:cs="Arial"/>
                <w:sz w:val="20"/>
                <w:szCs w:val="20"/>
              </w:rPr>
              <w:t xml:space="preserve"> and </w:t>
            </w:r>
            <w:r w:rsidRPr="005B7AF6">
              <w:rPr>
                <w:rFonts w:ascii="Arial" w:eastAsia="Times New Roman" w:hAnsi="Arial" w:cs="Arial"/>
                <w:b/>
                <w:sz w:val="20"/>
                <w:szCs w:val="20"/>
              </w:rPr>
              <w:t>437,403 non-4Ps beneficiaries</w:t>
            </w:r>
            <w:r w:rsidRPr="005B7AF6">
              <w:rPr>
                <w:rFonts w:ascii="Arial" w:eastAsia="Times New Roman" w:hAnsi="Arial" w:cs="Arial"/>
                <w:sz w:val="20"/>
                <w:szCs w:val="20"/>
              </w:rPr>
              <w:t xml:space="preserve"> amounting to </w:t>
            </w:r>
            <w:r w:rsidRPr="005B7AF6">
              <w:rPr>
                <w:rFonts w:ascii="Arial" w:eastAsia="Times New Roman" w:hAnsi="Arial" w:cs="Arial"/>
                <w:b/>
                <w:sz w:val="20"/>
                <w:szCs w:val="20"/>
              </w:rPr>
              <w:t xml:space="preserve">₱2,624,418,000.00 </w:t>
            </w:r>
            <w:r w:rsidRPr="005B7AF6">
              <w:rPr>
                <w:rFonts w:ascii="Arial" w:eastAsia="Times New Roman" w:hAnsi="Arial" w:cs="Arial"/>
                <w:sz w:val="20"/>
                <w:szCs w:val="20"/>
              </w:rPr>
              <w:t xml:space="preserve">for the second tranche, and </w:t>
            </w:r>
            <w:r w:rsidRPr="005B7AF6">
              <w:rPr>
                <w:rFonts w:ascii="Arial" w:eastAsia="Times New Roman" w:hAnsi="Arial" w:cs="Arial"/>
                <w:b/>
                <w:sz w:val="20"/>
                <w:szCs w:val="20"/>
              </w:rPr>
              <w:t>190,738 left-out/waitlisted</w:t>
            </w:r>
            <w:r w:rsidRPr="005B7AF6">
              <w:rPr>
                <w:rFonts w:ascii="Arial" w:eastAsia="Times New Roman" w:hAnsi="Arial" w:cs="Arial"/>
                <w:sz w:val="20"/>
                <w:szCs w:val="20"/>
              </w:rPr>
              <w:t xml:space="preserve"> beneficiaries amounting to </w:t>
            </w:r>
            <w:r w:rsidRPr="005B7AF6">
              <w:rPr>
                <w:rFonts w:ascii="Arial" w:eastAsia="Times New Roman" w:hAnsi="Arial" w:cs="Arial"/>
                <w:b/>
                <w:bCs/>
                <w:sz w:val="20"/>
                <w:szCs w:val="20"/>
              </w:rPr>
              <w:t>₱1,144,428,000.00.</w:t>
            </w:r>
          </w:p>
          <w:p w14:paraId="05A50E49" w14:textId="77777777" w:rsidR="008E35DA" w:rsidRPr="005B7AF6" w:rsidRDefault="008E35DA" w:rsidP="008266BC">
            <w:pPr>
              <w:pStyle w:val="ListParagraph"/>
              <w:numPr>
                <w:ilvl w:val="0"/>
                <w:numId w:val="6"/>
              </w:numPr>
              <w:spacing w:after="0" w:line="240" w:lineRule="auto"/>
              <w:jc w:val="both"/>
              <w:rPr>
                <w:rFonts w:eastAsia="Times New Roman"/>
              </w:rPr>
            </w:pPr>
            <w:r w:rsidRPr="005B7AF6">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5B768C48"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Bayanihan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Bayanihan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2544BFE"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EC48070" w14:textId="77777777" w:rsidR="0042714C" w:rsidRPr="00F64AB9"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DSWD-FO VIII conducted third wave of payouts (unclaimed) in Paranas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54117F8"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1433DA6"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4769A29"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AD97BFF"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lastRenderedPageBreak/>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3933E5" w:rsidR="005B7AF6" w:rsidRPr="00F64AB9" w:rsidRDefault="005B7AF6" w:rsidP="008266BC">
      <w:pPr>
        <w:spacing w:after="0" w:line="240" w:lineRule="auto"/>
        <w:contextualSpacing/>
        <w:rPr>
          <w:rFonts w:ascii="Arial" w:eastAsia="Arial" w:hAnsi="Arial" w:cs="Arial"/>
          <w:b/>
          <w:sz w:val="24"/>
          <w:szCs w:val="24"/>
        </w:rPr>
      </w:pPr>
    </w:p>
    <w:p w14:paraId="02B1C771" w14:textId="77777777" w:rsidR="00045238" w:rsidRDefault="006104E3"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17050523" w14:textId="79A5D6D6" w:rsidR="0062739C" w:rsidRPr="009D54D8" w:rsidRDefault="00045238"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r w:rsidR="005B7AF6">
        <w:rPr>
          <w:rFonts w:ascii="Arial" w:eastAsia="Arial" w:hAnsi="Arial" w:cs="Arial"/>
          <w:b/>
          <w:bCs/>
          <w:sz w:val="24"/>
          <w:szCs w:val="24"/>
        </w:rPr>
        <w:tab/>
      </w:r>
      <w:r w:rsidR="005B7AF6">
        <w:rPr>
          <w:rFonts w:ascii="Arial" w:eastAsia="Arial" w:hAnsi="Arial" w:cs="Arial"/>
          <w:b/>
          <w:bCs/>
          <w:sz w:val="24"/>
          <w:szCs w:val="24"/>
        </w:rPr>
        <w:tab/>
      </w:r>
    </w:p>
    <w:p w14:paraId="25780070" w14:textId="77777777" w:rsidR="00984635" w:rsidRDefault="00984635" w:rsidP="00FC4330">
      <w:pPr>
        <w:widowControl/>
        <w:spacing w:after="160" w:line="259" w:lineRule="auto"/>
        <w:rPr>
          <w:rFonts w:ascii="Arial" w:eastAsia="Arial" w:hAnsi="Arial" w:cs="Arial"/>
          <w:b/>
          <w:color w:val="002060"/>
          <w:sz w:val="28"/>
          <w:szCs w:val="28"/>
        </w:rPr>
      </w:pPr>
    </w:p>
    <w:p w14:paraId="363F99F0" w14:textId="66379C5B" w:rsidR="00984635" w:rsidRDefault="008D0F1C"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bookmarkStart w:id="4" w:name="_GoBack"/>
      <w:bookmarkEnd w:id="4"/>
    </w:p>
    <w:p w14:paraId="211BFDE0" w14:textId="73508275" w:rsidR="00984635" w:rsidRDefault="00984635" w:rsidP="00984635">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p>
    <w:p w14:paraId="34A1673A" w14:textId="77777777" w:rsidR="00984635" w:rsidRDefault="00984635" w:rsidP="00FC4330">
      <w:pPr>
        <w:widowControl/>
        <w:spacing w:after="160" w:line="259" w:lineRule="auto"/>
        <w:rPr>
          <w:rFonts w:ascii="Arial" w:eastAsia="Arial" w:hAnsi="Arial" w:cs="Arial"/>
          <w:b/>
          <w:color w:val="002060"/>
          <w:sz w:val="28"/>
          <w:szCs w:val="28"/>
        </w:rPr>
      </w:pPr>
    </w:p>
    <w:p w14:paraId="1080ED81" w14:textId="2072529F" w:rsidR="00984635" w:rsidRDefault="00984635" w:rsidP="00FC4330">
      <w:pPr>
        <w:widowControl/>
        <w:spacing w:after="160" w:line="259" w:lineRule="auto"/>
        <w:rPr>
          <w:rFonts w:ascii="Arial" w:eastAsia="Arial" w:hAnsi="Arial" w:cs="Arial"/>
          <w:b/>
          <w:color w:val="002060"/>
          <w:sz w:val="28"/>
          <w:szCs w:val="28"/>
        </w:rPr>
      </w:pPr>
    </w:p>
    <w:p w14:paraId="52612735" w14:textId="6DB32D2E" w:rsidR="007D28FF" w:rsidRDefault="007D28FF" w:rsidP="00FC4330">
      <w:pPr>
        <w:widowControl/>
        <w:spacing w:after="160" w:line="259" w:lineRule="auto"/>
        <w:rPr>
          <w:rFonts w:ascii="Arial" w:eastAsia="Arial" w:hAnsi="Arial" w:cs="Arial"/>
          <w:b/>
          <w:color w:val="002060"/>
          <w:sz w:val="28"/>
          <w:szCs w:val="28"/>
        </w:rPr>
      </w:pPr>
    </w:p>
    <w:p w14:paraId="0DD93D8B" w14:textId="382BCF31" w:rsidR="008D0F1C" w:rsidRDefault="008D0F1C" w:rsidP="00FC4330">
      <w:pPr>
        <w:widowControl/>
        <w:spacing w:after="160" w:line="259" w:lineRule="auto"/>
        <w:rPr>
          <w:rFonts w:ascii="Arial" w:eastAsia="Arial" w:hAnsi="Arial" w:cs="Arial"/>
          <w:b/>
          <w:color w:val="002060"/>
          <w:sz w:val="28"/>
          <w:szCs w:val="28"/>
        </w:rPr>
      </w:pPr>
    </w:p>
    <w:p w14:paraId="03B86C23" w14:textId="77FA0385" w:rsidR="008D0F1C" w:rsidRDefault="008D0F1C" w:rsidP="00FC4330">
      <w:pPr>
        <w:widowControl/>
        <w:spacing w:after="160" w:line="259" w:lineRule="auto"/>
        <w:rPr>
          <w:rFonts w:ascii="Arial" w:eastAsia="Arial" w:hAnsi="Arial" w:cs="Arial"/>
          <w:b/>
          <w:color w:val="002060"/>
          <w:sz w:val="28"/>
          <w:szCs w:val="28"/>
        </w:rPr>
      </w:pPr>
    </w:p>
    <w:p w14:paraId="4D66073E" w14:textId="327062B5" w:rsidR="008D0F1C" w:rsidRDefault="008D0F1C" w:rsidP="00FC4330">
      <w:pPr>
        <w:widowControl/>
        <w:spacing w:after="160" w:line="259" w:lineRule="auto"/>
        <w:rPr>
          <w:rFonts w:ascii="Arial" w:eastAsia="Arial" w:hAnsi="Arial" w:cs="Arial"/>
          <w:b/>
          <w:color w:val="002060"/>
          <w:sz w:val="28"/>
          <w:szCs w:val="28"/>
        </w:rPr>
      </w:pPr>
    </w:p>
    <w:p w14:paraId="1C877600" w14:textId="6D1397D4" w:rsidR="008D0F1C" w:rsidRDefault="008D0F1C" w:rsidP="00FC4330">
      <w:pPr>
        <w:widowControl/>
        <w:spacing w:after="160" w:line="259" w:lineRule="auto"/>
        <w:rPr>
          <w:rFonts w:ascii="Arial" w:eastAsia="Arial" w:hAnsi="Arial" w:cs="Arial"/>
          <w:b/>
          <w:color w:val="002060"/>
          <w:sz w:val="28"/>
          <w:szCs w:val="28"/>
        </w:rPr>
      </w:pPr>
    </w:p>
    <w:p w14:paraId="23B48698" w14:textId="38199ADC" w:rsidR="008D0F1C" w:rsidRDefault="008D0F1C" w:rsidP="00FC4330">
      <w:pPr>
        <w:widowControl/>
        <w:spacing w:after="160" w:line="259" w:lineRule="auto"/>
        <w:rPr>
          <w:rFonts w:ascii="Arial" w:eastAsia="Arial" w:hAnsi="Arial" w:cs="Arial"/>
          <w:b/>
          <w:color w:val="002060"/>
          <w:sz w:val="28"/>
          <w:szCs w:val="28"/>
        </w:rPr>
      </w:pPr>
    </w:p>
    <w:p w14:paraId="4956B2E7" w14:textId="27C30F2D" w:rsidR="008D0F1C" w:rsidRDefault="008D0F1C" w:rsidP="00FC4330">
      <w:pPr>
        <w:widowControl/>
        <w:spacing w:after="160" w:line="259" w:lineRule="auto"/>
        <w:rPr>
          <w:rFonts w:ascii="Arial" w:eastAsia="Arial" w:hAnsi="Arial" w:cs="Arial"/>
          <w:b/>
          <w:color w:val="002060"/>
          <w:sz w:val="28"/>
          <w:szCs w:val="28"/>
        </w:rPr>
      </w:pPr>
    </w:p>
    <w:p w14:paraId="0129F8FC" w14:textId="0A228D1A" w:rsidR="008D0F1C" w:rsidRDefault="008D0F1C" w:rsidP="00FC4330">
      <w:pPr>
        <w:widowControl/>
        <w:spacing w:after="160" w:line="259" w:lineRule="auto"/>
        <w:rPr>
          <w:rFonts w:ascii="Arial" w:eastAsia="Arial" w:hAnsi="Arial" w:cs="Arial"/>
          <w:b/>
          <w:color w:val="002060"/>
          <w:sz w:val="28"/>
          <w:szCs w:val="28"/>
        </w:rPr>
      </w:pPr>
    </w:p>
    <w:p w14:paraId="6A8BD3CB" w14:textId="300073AC" w:rsidR="008D0F1C" w:rsidRDefault="008D0F1C" w:rsidP="00FC4330">
      <w:pPr>
        <w:widowControl/>
        <w:spacing w:after="160" w:line="259" w:lineRule="auto"/>
        <w:rPr>
          <w:rFonts w:ascii="Arial" w:eastAsia="Arial" w:hAnsi="Arial" w:cs="Arial"/>
          <w:b/>
          <w:color w:val="002060"/>
          <w:sz w:val="28"/>
          <w:szCs w:val="28"/>
        </w:rPr>
      </w:pPr>
    </w:p>
    <w:p w14:paraId="1C6254D2" w14:textId="48F44516" w:rsidR="008D0F1C" w:rsidRDefault="008D0F1C" w:rsidP="00FC4330">
      <w:pPr>
        <w:widowControl/>
        <w:spacing w:after="160" w:line="259" w:lineRule="auto"/>
        <w:rPr>
          <w:rFonts w:ascii="Arial" w:eastAsia="Arial" w:hAnsi="Arial" w:cs="Arial"/>
          <w:b/>
          <w:color w:val="002060"/>
          <w:sz w:val="28"/>
          <w:szCs w:val="28"/>
        </w:rPr>
      </w:pPr>
    </w:p>
    <w:p w14:paraId="5E0B290B" w14:textId="3AF2A2E4" w:rsidR="008D0F1C" w:rsidRDefault="008D0F1C" w:rsidP="00FC4330">
      <w:pPr>
        <w:widowControl/>
        <w:spacing w:after="160" w:line="259" w:lineRule="auto"/>
        <w:rPr>
          <w:rFonts w:ascii="Arial" w:eastAsia="Arial" w:hAnsi="Arial" w:cs="Arial"/>
          <w:b/>
          <w:color w:val="002060"/>
          <w:sz w:val="28"/>
          <w:szCs w:val="28"/>
        </w:rPr>
      </w:pPr>
    </w:p>
    <w:p w14:paraId="095FE81D" w14:textId="1AA7248C" w:rsidR="008D0F1C" w:rsidRDefault="008D0F1C" w:rsidP="00FC4330">
      <w:pPr>
        <w:widowControl/>
        <w:spacing w:after="160" w:line="259" w:lineRule="auto"/>
        <w:rPr>
          <w:rFonts w:ascii="Arial" w:eastAsia="Arial" w:hAnsi="Arial" w:cs="Arial"/>
          <w:b/>
          <w:color w:val="002060"/>
          <w:sz w:val="28"/>
          <w:szCs w:val="28"/>
        </w:rPr>
      </w:pPr>
    </w:p>
    <w:p w14:paraId="1931BFDD" w14:textId="77777777" w:rsidR="008D0F1C" w:rsidRDefault="008D0F1C" w:rsidP="00FC4330">
      <w:pPr>
        <w:widowControl/>
        <w:spacing w:after="160" w:line="259" w:lineRule="auto"/>
        <w:rPr>
          <w:rFonts w:ascii="Arial" w:eastAsia="Arial" w:hAnsi="Arial" w:cs="Arial"/>
          <w:b/>
          <w:color w:val="002060"/>
          <w:sz w:val="28"/>
          <w:szCs w:val="28"/>
        </w:rPr>
      </w:pPr>
    </w:p>
    <w:p w14:paraId="471264D0" w14:textId="767B544A" w:rsidR="00463928" w:rsidRDefault="00B85552"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1" locked="0" layoutInCell="1" allowOverlap="1" wp14:anchorId="08591995" wp14:editId="02608E81">
            <wp:simplePos x="0" y="0"/>
            <wp:positionH relativeFrom="margin">
              <wp:align>center</wp:align>
            </wp:positionH>
            <wp:positionV relativeFrom="paragraph">
              <wp:posOffset>277800</wp:posOffset>
            </wp:positionV>
            <wp:extent cx="5802630" cy="435229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2 FO1.JPG"/>
                    <pic:cNvPicPr/>
                  </pic:nvPicPr>
                  <pic:blipFill>
                    <a:blip r:embed="rId10">
                      <a:extLst>
                        <a:ext uri="{28A0092B-C50C-407E-A947-70E740481C1C}">
                          <a14:useLocalDpi xmlns:a14="http://schemas.microsoft.com/office/drawing/2010/main" val="0"/>
                        </a:ext>
                      </a:extLst>
                    </a:blip>
                    <a:stretch>
                      <a:fillRect/>
                    </a:stretch>
                  </pic:blipFill>
                  <pic:spPr>
                    <a:xfrm>
                      <a:off x="0" y="0"/>
                      <a:ext cx="5802630" cy="4352290"/>
                    </a:xfrm>
                    <a:prstGeom prst="rect">
                      <a:avLst/>
                    </a:prstGeom>
                  </pic:spPr>
                </pic:pic>
              </a:graphicData>
            </a:graphic>
          </wp:anchor>
        </w:drawing>
      </w:r>
      <w:r w:rsidR="00F64AB9" w:rsidRPr="00F64AB9">
        <w:rPr>
          <w:rFonts w:ascii="Arial" w:eastAsia="Arial" w:hAnsi="Arial" w:cs="Arial"/>
          <w:b/>
          <w:color w:val="002060"/>
          <w:sz w:val="28"/>
          <w:szCs w:val="28"/>
        </w:rPr>
        <w:t>PHOTO DOCUMENTATION</w:t>
      </w:r>
    </w:p>
    <w:p w14:paraId="6BE440C5" w14:textId="77777777" w:rsidR="00B85552" w:rsidRDefault="00B85552" w:rsidP="00FC4330">
      <w:pPr>
        <w:widowControl/>
        <w:spacing w:after="160" w:line="259" w:lineRule="auto"/>
        <w:rPr>
          <w:rFonts w:ascii="Arial" w:eastAsia="Arial" w:hAnsi="Arial" w:cs="Arial"/>
          <w:b/>
          <w:color w:val="002060"/>
          <w:sz w:val="28"/>
          <w:szCs w:val="28"/>
        </w:rPr>
      </w:pPr>
    </w:p>
    <w:p w14:paraId="70F792D7" w14:textId="19C300AE" w:rsidR="00F64AB9" w:rsidRPr="00F64AB9" w:rsidRDefault="00B85552"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0" locked="0" layoutInCell="1" allowOverlap="1" wp14:anchorId="3810F399" wp14:editId="5F6876C6">
            <wp:simplePos x="0" y="0"/>
            <wp:positionH relativeFrom="margin">
              <wp:align>center</wp:align>
            </wp:positionH>
            <wp:positionV relativeFrom="paragraph">
              <wp:posOffset>4081970</wp:posOffset>
            </wp:positionV>
            <wp:extent cx="5802630" cy="435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2 FO1.JPG"/>
                    <pic:cNvPicPr/>
                  </pic:nvPicPr>
                  <pic:blipFill>
                    <a:blip r:embed="rId11">
                      <a:extLst>
                        <a:ext uri="{28A0092B-C50C-407E-A947-70E740481C1C}">
                          <a14:useLocalDpi xmlns:a14="http://schemas.microsoft.com/office/drawing/2010/main" val="0"/>
                        </a:ext>
                      </a:extLst>
                    </a:blip>
                    <a:stretch>
                      <a:fillRect/>
                    </a:stretch>
                  </pic:blipFill>
                  <pic:spPr>
                    <a:xfrm>
                      <a:off x="0" y="0"/>
                      <a:ext cx="5803074" cy="4352306"/>
                    </a:xfrm>
                    <a:prstGeom prst="rect">
                      <a:avLst/>
                    </a:prstGeom>
                  </pic:spPr>
                </pic:pic>
              </a:graphicData>
            </a:graphic>
          </wp:anchor>
        </w:drawing>
      </w:r>
    </w:p>
    <w:sectPr w:rsidR="00F64AB9" w:rsidRPr="00F64AB9"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E6B27" w14:textId="77777777" w:rsidR="0074140A" w:rsidRDefault="0074140A">
      <w:pPr>
        <w:spacing w:after="0" w:line="240" w:lineRule="auto"/>
      </w:pPr>
      <w:r>
        <w:separator/>
      </w:r>
    </w:p>
  </w:endnote>
  <w:endnote w:type="continuationSeparator" w:id="0">
    <w:p w14:paraId="1D6FE01F" w14:textId="77777777" w:rsidR="0074140A" w:rsidRDefault="00741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altName w:val="﷽﷽﷽﷽﷽﷽﷽﷽ᆀ±怀"/>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60125" w:rsidRDefault="0046012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60125" w:rsidRDefault="00460125">
    <w:pPr>
      <w:pBdr>
        <w:bottom w:val="single" w:sz="6" w:space="1" w:color="000000"/>
      </w:pBdr>
      <w:tabs>
        <w:tab w:val="left" w:pos="2371"/>
        <w:tab w:val="center" w:pos="5233"/>
      </w:tabs>
      <w:spacing w:after="0" w:line="240" w:lineRule="auto"/>
      <w:jc w:val="right"/>
      <w:rPr>
        <w:sz w:val="16"/>
        <w:szCs w:val="16"/>
      </w:rPr>
    </w:pPr>
  </w:p>
  <w:p w14:paraId="2B859230" w14:textId="3EF50234" w:rsidR="00460125" w:rsidRDefault="00460125"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D0F1C">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D0F1C">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w:t>
    </w:r>
    <w:r w:rsidR="00045238">
      <w:rPr>
        <w:rFonts w:ascii="Arial" w:eastAsia="Arial" w:hAnsi="Arial" w:cs="Arial"/>
        <w:sz w:val="14"/>
        <w:szCs w:val="14"/>
      </w:rPr>
      <w:t>4</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045238">
      <w:rPr>
        <w:rFonts w:ascii="Arial" w:eastAsia="Arial" w:hAnsi="Arial" w:cs="Arial"/>
        <w:sz w:val="14"/>
        <w:szCs w:val="14"/>
      </w:rPr>
      <w:t>1</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60125" w:rsidRDefault="0046012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847F5" w14:textId="77777777" w:rsidR="0074140A" w:rsidRDefault="0074140A">
      <w:pPr>
        <w:spacing w:after="0" w:line="240" w:lineRule="auto"/>
      </w:pPr>
      <w:r>
        <w:separator/>
      </w:r>
    </w:p>
  </w:footnote>
  <w:footnote w:type="continuationSeparator" w:id="0">
    <w:p w14:paraId="1C22E3D1" w14:textId="77777777" w:rsidR="0074140A" w:rsidRDefault="007414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60125" w:rsidRDefault="0046012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60125" w:rsidRDefault="0046012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60125" w:rsidRDefault="00460125">
    <w:pPr>
      <w:pBdr>
        <w:bottom w:val="single" w:sz="6" w:space="1" w:color="000000"/>
      </w:pBdr>
      <w:tabs>
        <w:tab w:val="center" w:pos="4680"/>
        <w:tab w:val="right" w:pos="9360"/>
      </w:tabs>
      <w:spacing w:after="0" w:line="240" w:lineRule="auto"/>
      <w:jc w:val="center"/>
      <w:rPr>
        <w:sz w:val="10"/>
      </w:rPr>
    </w:pPr>
  </w:p>
  <w:p w14:paraId="3A0C3660" w14:textId="77777777" w:rsidR="00460125" w:rsidRDefault="0046012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60125" w:rsidRDefault="0046012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092024B-F433-41BA-8889-9213D53A1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5</Pages>
  <Words>13664</Words>
  <Characters>77891</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6</cp:revision>
  <dcterms:created xsi:type="dcterms:W3CDTF">2021-03-10T08:47:00Z</dcterms:created>
  <dcterms:modified xsi:type="dcterms:W3CDTF">2021-03-1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